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EADDF" w14:textId="2DE31441" w:rsidR="00FC0A55" w:rsidRDefault="008C737B" w:rsidP="00413B9A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                                                                          NAME:SIMRANJIT KAUR</w:t>
      </w:r>
    </w:p>
    <w:p w14:paraId="7B8CC306" w14:textId="225BB1A6" w:rsidR="008C737B" w:rsidRDefault="008C737B" w:rsidP="00413B9A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                                                                    PHONE NUMBER: +19057816901</w:t>
      </w:r>
    </w:p>
    <w:p w14:paraId="6752A698" w14:textId="1BE9DC8D" w:rsidR="008C737B" w:rsidRDefault="008C737B" w:rsidP="00413B9A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                                                                          EMAIL:simranjitkaur291019@gmail.com</w:t>
      </w:r>
    </w:p>
    <w:p w14:paraId="424CE21C" w14:textId="1A8B1BE6" w:rsidR="008C737B" w:rsidRDefault="008C737B" w:rsidP="00413B9A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sz w:val="20"/>
          <w:szCs w:val="20"/>
        </w:rPr>
      </w:pPr>
    </w:p>
    <w:p w14:paraId="65BA0438" w14:textId="77777777" w:rsidR="008C737B" w:rsidRPr="009856B7" w:rsidRDefault="008C737B" w:rsidP="00413B9A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sz w:val="20"/>
          <w:szCs w:val="20"/>
        </w:rPr>
      </w:pPr>
    </w:p>
    <w:p w14:paraId="6750FD1B" w14:textId="11DD5026" w:rsidR="00BE3EC0" w:rsidRDefault="00DF7D9C" w:rsidP="00413B9A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color w:val="0F243E" w:themeColor="text2" w:themeShade="80"/>
          <w:sz w:val="20"/>
          <w:szCs w:val="20"/>
        </w:rPr>
      </w:pPr>
      <w:r>
        <w:rPr>
          <w:rFonts w:cs="Arial"/>
          <w:color w:val="0F243E" w:themeColor="text2" w:themeShade="80"/>
          <w:sz w:val="20"/>
          <w:szCs w:val="20"/>
        </w:rPr>
        <w:t>SKILLS</w:t>
      </w:r>
      <w:r w:rsidR="00BE3EC0" w:rsidRPr="009856B7">
        <w:rPr>
          <w:rFonts w:cs="Arial"/>
          <w:color w:val="0F243E" w:themeColor="text2" w:themeShade="80"/>
          <w:sz w:val="20"/>
          <w:szCs w:val="20"/>
        </w:rPr>
        <w:t xml:space="preserve"> SUMMARY</w:t>
      </w:r>
    </w:p>
    <w:p w14:paraId="70CAB7DC" w14:textId="77777777" w:rsidR="000851D5" w:rsidRPr="000851D5" w:rsidRDefault="000851D5" w:rsidP="00267E74">
      <w:pPr>
        <w:pStyle w:val="NormalWeb"/>
        <w:numPr>
          <w:ilvl w:val="0"/>
          <w:numId w:val="1"/>
        </w:numPr>
        <w:spacing w:before="28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0851D5">
        <w:rPr>
          <w:rFonts w:ascii="Arial" w:hAnsi="Arial" w:cs="Arial"/>
          <w:i/>
          <w:iCs/>
          <w:color w:val="000000"/>
          <w:sz w:val="22"/>
          <w:szCs w:val="22"/>
        </w:rPr>
        <w:t>Communication Skills</w:t>
      </w:r>
      <w:r w:rsidRPr="000851D5">
        <w:rPr>
          <w:rFonts w:ascii="Arial" w:hAnsi="Arial" w:cs="Arial"/>
          <w:color w:val="000000"/>
          <w:sz w:val="22"/>
          <w:szCs w:val="22"/>
        </w:rPr>
        <w:t xml:space="preserve"> (</w:t>
      </w:r>
      <w:r w:rsidRPr="000851D5">
        <w:rPr>
          <w:rFonts w:ascii="Arial" w:hAnsi="Arial" w:cs="Arial"/>
          <w:i/>
          <w:iCs/>
          <w:color w:val="000000"/>
          <w:sz w:val="22"/>
          <w:szCs w:val="22"/>
        </w:rPr>
        <w:t>Multilingual)</w:t>
      </w:r>
      <w:r w:rsidRPr="000851D5">
        <w:rPr>
          <w:rFonts w:ascii="Arial" w:hAnsi="Arial" w:cs="Arial"/>
          <w:color w:val="000000"/>
          <w:sz w:val="22"/>
          <w:szCs w:val="22"/>
        </w:rPr>
        <w:t xml:space="preserve"> - Fluent in English, Hindi, and Punjabi languages</w:t>
      </w:r>
    </w:p>
    <w:p w14:paraId="2BFC6F14" w14:textId="77777777" w:rsidR="000851D5" w:rsidRPr="000851D5" w:rsidRDefault="000851D5" w:rsidP="00267E74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0851D5">
        <w:rPr>
          <w:rFonts w:ascii="Arial" w:hAnsi="Arial" w:cs="Arial"/>
          <w:i/>
          <w:iCs/>
          <w:color w:val="000000"/>
          <w:sz w:val="22"/>
          <w:szCs w:val="22"/>
        </w:rPr>
        <w:t>Teamwork</w:t>
      </w:r>
      <w:r w:rsidRPr="000851D5">
        <w:rPr>
          <w:rFonts w:ascii="Arial" w:hAnsi="Arial" w:cs="Arial"/>
          <w:color w:val="000000"/>
          <w:sz w:val="22"/>
          <w:szCs w:val="22"/>
        </w:rPr>
        <w:t xml:space="preserve"> - Excellent team player with focus on collaboration, team-building and customer relations</w:t>
      </w:r>
    </w:p>
    <w:p w14:paraId="0E3E2B5C" w14:textId="77777777" w:rsidR="000851D5" w:rsidRPr="000851D5" w:rsidRDefault="000851D5" w:rsidP="00267E74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0851D5">
        <w:rPr>
          <w:rFonts w:ascii="Arial" w:hAnsi="Arial" w:cs="Arial"/>
          <w:i/>
          <w:iCs/>
          <w:color w:val="000000"/>
          <w:sz w:val="22"/>
          <w:szCs w:val="22"/>
        </w:rPr>
        <w:t>Money Math Skills</w:t>
      </w:r>
      <w:r w:rsidRPr="000851D5">
        <w:rPr>
          <w:rFonts w:ascii="Arial" w:hAnsi="Arial" w:cs="Arial"/>
          <w:color w:val="000000"/>
          <w:sz w:val="22"/>
          <w:szCs w:val="22"/>
        </w:rPr>
        <w:t xml:space="preserve"> - Responsible for handling cash at Point of Sales (POS) and Telephone orders</w:t>
      </w:r>
    </w:p>
    <w:p w14:paraId="02121AC7" w14:textId="5F975A4E" w:rsidR="000851D5" w:rsidRPr="000851D5" w:rsidRDefault="000851D5" w:rsidP="00267E74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0851D5">
        <w:rPr>
          <w:rFonts w:ascii="Arial" w:hAnsi="Arial" w:cs="Arial"/>
          <w:i/>
          <w:iCs/>
          <w:color w:val="000000"/>
          <w:sz w:val="22"/>
          <w:szCs w:val="22"/>
        </w:rPr>
        <w:t>Additional skills:</w:t>
      </w:r>
      <w:r w:rsidRPr="000851D5">
        <w:rPr>
          <w:rFonts w:ascii="Arial" w:hAnsi="Arial" w:cs="Arial"/>
          <w:color w:val="000000"/>
          <w:sz w:val="22"/>
          <w:szCs w:val="22"/>
        </w:rPr>
        <w:t xml:space="preserve"> Punctuality, Adaptability, Positive Attitude</w:t>
      </w:r>
      <w:r w:rsidR="00873806">
        <w:rPr>
          <w:rFonts w:ascii="Arial" w:hAnsi="Arial" w:cs="Arial"/>
          <w:color w:val="000000"/>
          <w:sz w:val="22"/>
          <w:szCs w:val="22"/>
        </w:rPr>
        <w:t>.</w:t>
      </w:r>
    </w:p>
    <w:p w14:paraId="0B99FA2C" w14:textId="77777777" w:rsidR="000851D5" w:rsidRPr="000851D5" w:rsidRDefault="000851D5" w:rsidP="00267E74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0851D5">
        <w:rPr>
          <w:rFonts w:ascii="Arial" w:hAnsi="Arial" w:cs="Arial"/>
          <w:color w:val="000000"/>
          <w:sz w:val="22"/>
          <w:szCs w:val="22"/>
        </w:rPr>
        <w:t>Prioritization, Multitasking, and problem-solving abilities in fast paced environment</w:t>
      </w:r>
    </w:p>
    <w:p w14:paraId="2D1F0E1B" w14:textId="4685980C" w:rsidR="000851D5" w:rsidRPr="000851D5" w:rsidRDefault="00873806" w:rsidP="00267E74">
      <w:pPr>
        <w:pStyle w:val="NormalWeb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Comfortable</w:t>
      </w:r>
      <w:r w:rsidR="000851D5" w:rsidRPr="000851D5">
        <w:rPr>
          <w:rFonts w:ascii="Arial" w:hAnsi="Arial" w:cs="Arial"/>
          <w:color w:val="000000"/>
          <w:sz w:val="22"/>
          <w:szCs w:val="22"/>
        </w:rPr>
        <w:t xml:space="preserve"> with Microsoft Office (Word, Excel, PowerPoint) on Window or Mac OS</w:t>
      </w:r>
    </w:p>
    <w:p w14:paraId="55CEB993" w14:textId="77777777" w:rsidR="000851D5" w:rsidRPr="000851D5" w:rsidRDefault="000851D5" w:rsidP="000851D5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color w:val="0F243E" w:themeColor="text2" w:themeShade="80"/>
          <w:sz w:val="20"/>
          <w:szCs w:val="20"/>
        </w:rPr>
      </w:pPr>
    </w:p>
    <w:p w14:paraId="4051CCC1" w14:textId="77777777" w:rsidR="00ED6074" w:rsidRPr="009856B7" w:rsidRDefault="00ED6074" w:rsidP="00ED6074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color w:val="0F243E" w:themeColor="text2" w:themeShade="80"/>
          <w:sz w:val="20"/>
          <w:szCs w:val="20"/>
        </w:rPr>
      </w:pPr>
      <w:r w:rsidRPr="009856B7">
        <w:rPr>
          <w:rFonts w:cs="Arial"/>
          <w:color w:val="0F243E" w:themeColor="text2" w:themeShade="80"/>
          <w:sz w:val="20"/>
          <w:szCs w:val="20"/>
        </w:rPr>
        <w:t>EDUCATION</w:t>
      </w:r>
    </w:p>
    <w:p w14:paraId="7DF4AE50" w14:textId="77777777" w:rsidR="00B5304B" w:rsidRPr="009856B7" w:rsidRDefault="00A75B7B" w:rsidP="00ED6074">
      <w:pPr>
        <w:pStyle w:val="Title"/>
        <w:shd w:val="clear" w:color="auto" w:fill="auto"/>
        <w:tabs>
          <w:tab w:val="left" w:pos="90"/>
        </w:tabs>
        <w:ind w:right="0"/>
        <w:jc w:val="left"/>
        <w:rPr>
          <w:rFonts w:cs="Arial"/>
          <w:sz w:val="20"/>
          <w:szCs w:val="20"/>
        </w:rPr>
      </w:pPr>
      <w:r w:rsidRPr="009856B7">
        <w:rPr>
          <w:rFonts w:cs="Arial"/>
          <w:sz w:val="20"/>
          <w:szCs w:val="20"/>
        </w:rPr>
        <w:t xml:space="preserve">Seneca College, </w:t>
      </w:r>
      <w:r w:rsidR="00B5304B" w:rsidRPr="009856B7">
        <w:rPr>
          <w:rFonts w:cs="Arial"/>
          <w:sz w:val="20"/>
          <w:szCs w:val="20"/>
        </w:rPr>
        <w:t xml:space="preserve">Toronto, ON </w:t>
      </w:r>
    </w:p>
    <w:p w14:paraId="4E75C1A7" w14:textId="516C0A95" w:rsidR="00B5304B" w:rsidRPr="009856B7" w:rsidRDefault="00A75B7B" w:rsidP="00ED6074">
      <w:pPr>
        <w:pStyle w:val="Title"/>
        <w:shd w:val="clear" w:color="auto" w:fill="auto"/>
        <w:tabs>
          <w:tab w:val="left" w:pos="90"/>
        </w:tabs>
        <w:ind w:right="0"/>
        <w:jc w:val="left"/>
        <w:rPr>
          <w:rFonts w:cs="Arial"/>
          <w:b w:val="0"/>
          <w:bCs w:val="0"/>
          <w:sz w:val="20"/>
          <w:szCs w:val="20"/>
        </w:rPr>
      </w:pPr>
      <w:r w:rsidRPr="009856B7">
        <w:rPr>
          <w:rFonts w:cs="Arial"/>
          <w:b w:val="0"/>
          <w:bCs w:val="0"/>
          <w:sz w:val="20"/>
          <w:szCs w:val="20"/>
        </w:rPr>
        <w:t>Advanced Diploma, Computer Programming (CP</w:t>
      </w:r>
      <w:r w:rsidR="00C11B80">
        <w:rPr>
          <w:rFonts w:cs="Arial"/>
          <w:b w:val="0"/>
          <w:bCs w:val="0"/>
          <w:sz w:val="20"/>
          <w:szCs w:val="20"/>
        </w:rPr>
        <w:t>P</w:t>
      </w:r>
      <w:r w:rsidRPr="009856B7">
        <w:rPr>
          <w:rFonts w:cs="Arial"/>
          <w:b w:val="0"/>
          <w:bCs w:val="0"/>
          <w:sz w:val="20"/>
          <w:szCs w:val="20"/>
        </w:rPr>
        <w:t>)</w:t>
      </w:r>
    </w:p>
    <w:p w14:paraId="1D28CD46" w14:textId="6D9EA38C" w:rsidR="00ED6074" w:rsidRPr="009856B7" w:rsidRDefault="00B5304B" w:rsidP="00ED6074">
      <w:pPr>
        <w:pStyle w:val="Title"/>
        <w:shd w:val="clear" w:color="auto" w:fill="auto"/>
        <w:tabs>
          <w:tab w:val="left" w:pos="90"/>
        </w:tabs>
        <w:ind w:right="0"/>
        <w:jc w:val="left"/>
        <w:rPr>
          <w:rFonts w:cs="Arial"/>
          <w:b w:val="0"/>
          <w:bCs w:val="0"/>
          <w:sz w:val="20"/>
          <w:szCs w:val="20"/>
        </w:rPr>
      </w:pPr>
      <w:r w:rsidRPr="009856B7">
        <w:rPr>
          <w:rFonts w:cs="Arial"/>
          <w:b w:val="0"/>
          <w:bCs w:val="0"/>
          <w:sz w:val="20"/>
          <w:szCs w:val="20"/>
        </w:rPr>
        <w:t>Expected Graduation – August 2024</w:t>
      </w:r>
    </w:p>
    <w:p w14:paraId="42A9A50F" w14:textId="12F00423" w:rsidR="009856B7" w:rsidRPr="009856B7" w:rsidRDefault="009856B7" w:rsidP="00413B9A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b w:val="0"/>
          <w:bCs w:val="0"/>
          <w:sz w:val="20"/>
          <w:szCs w:val="20"/>
        </w:rPr>
      </w:pPr>
    </w:p>
    <w:p w14:paraId="7AD79C82" w14:textId="1D41C290" w:rsidR="009856B7" w:rsidRPr="009856B7" w:rsidRDefault="000851D5" w:rsidP="009856B7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Completed high schooling from </w:t>
      </w:r>
      <w:r w:rsidR="009856B7" w:rsidRPr="009856B7">
        <w:rPr>
          <w:rFonts w:ascii="Arial" w:hAnsi="Arial" w:cs="Arial"/>
          <w:b/>
          <w:bCs/>
          <w:sz w:val="20"/>
          <w:szCs w:val="20"/>
        </w:rPr>
        <w:t>Woodland Overseas School</w:t>
      </w:r>
      <w:r w:rsidR="007D0A3B">
        <w:rPr>
          <w:rFonts w:ascii="Arial" w:hAnsi="Arial" w:cs="Arial"/>
          <w:b/>
          <w:bCs/>
          <w:sz w:val="20"/>
          <w:szCs w:val="20"/>
        </w:rPr>
        <w:t>, Punjab, India</w:t>
      </w:r>
    </w:p>
    <w:p w14:paraId="3C9C22EF" w14:textId="0DAAA0D5" w:rsidR="009856B7" w:rsidRDefault="009856B7" w:rsidP="009856B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igh School Diploma</w:t>
      </w:r>
    </w:p>
    <w:p w14:paraId="65E8D39C" w14:textId="715D4118" w:rsidR="00305661" w:rsidRPr="009856B7" w:rsidRDefault="00305661" w:rsidP="009856B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raduation – July 2021</w:t>
      </w:r>
    </w:p>
    <w:p w14:paraId="62E33638" w14:textId="63767643" w:rsidR="00705285" w:rsidRDefault="00705285" w:rsidP="00413B9A">
      <w:pPr>
        <w:pStyle w:val="Title"/>
        <w:shd w:val="clear" w:color="auto" w:fill="auto"/>
        <w:tabs>
          <w:tab w:val="left" w:pos="0"/>
          <w:tab w:val="left" w:pos="90"/>
          <w:tab w:val="left" w:pos="1710"/>
        </w:tabs>
        <w:ind w:right="0"/>
        <w:jc w:val="left"/>
        <w:rPr>
          <w:rFonts w:cs="Arial"/>
          <w:sz w:val="20"/>
          <w:szCs w:val="20"/>
        </w:rPr>
      </w:pPr>
      <w:bookmarkStart w:id="0" w:name="OLE_LINK2"/>
    </w:p>
    <w:p w14:paraId="72205091" w14:textId="77777777" w:rsidR="00E742D3" w:rsidRPr="009856B7" w:rsidRDefault="00E742D3" w:rsidP="00E742D3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sz w:val="20"/>
          <w:szCs w:val="20"/>
        </w:rPr>
      </w:pPr>
      <w:r w:rsidRPr="009856B7">
        <w:rPr>
          <w:rFonts w:cs="Arial"/>
          <w:sz w:val="20"/>
          <w:szCs w:val="20"/>
        </w:rPr>
        <w:t>National Institute of Computer Education, Punjab, I</w:t>
      </w:r>
      <w:r>
        <w:rPr>
          <w:rFonts w:cs="Arial"/>
          <w:sz w:val="20"/>
          <w:szCs w:val="20"/>
        </w:rPr>
        <w:t>ndia</w:t>
      </w:r>
    </w:p>
    <w:p w14:paraId="42530874" w14:textId="5633A1B7" w:rsidR="00E742D3" w:rsidRDefault="000851D5" w:rsidP="00E742D3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b w:val="0"/>
          <w:bCs w:val="0"/>
          <w:sz w:val="20"/>
          <w:szCs w:val="20"/>
        </w:rPr>
      </w:pPr>
      <w:r>
        <w:rPr>
          <w:rFonts w:cs="Arial"/>
          <w:b w:val="0"/>
          <w:bCs w:val="0"/>
          <w:sz w:val="20"/>
          <w:szCs w:val="20"/>
        </w:rPr>
        <w:t>Course: C&amp;C++</w:t>
      </w:r>
    </w:p>
    <w:p w14:paraId="06782CE6" w14:textId="77777777" w:rsidR="00E742D3" w:rsidRPr="00DD3E48" w:rsidRDefault="00E742D3" w:rsidP="00E742D3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b w:val="0"/>
          <w:bCs w:val="0"/>
          <w:sz w:val="12"/>
          <w:szCs w:val="12"/>
        </w:rPr>
      </w:pPr>
    </w:p>
    <w:p w14:paraId="7B780C70" w14:textId="648D88EE" w:rsidR="004E5F9C" w:rsidRDefault="004E5F9C" w:rsidP="00E742D3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b w:val="0"/>
          <w:bCs w:val="0"/>
          <w:sz w:val="20"/>
          <w:szCs w:val="20"/>
        </w:rPr>
      </w:pPr>
      <w:r>
        <w:rPr>
          <w:rFonts w:cs="Arial"/>
          <w:b w:val="0"/>
          <w:bCs w:val="0"/>
          <w:sz w:val="20"/>
          <w:szCs w:val="20"/>
        </w:rPr>
        <w:t xml:space="preserve">Relevant </w:t>
      </w:r>
      <w:r w:rsidR="00E742D3" w:rsidRPr="009856B7">
        <w:rPr>
          <w:rFonts w:cs="Arial"/>
          <w:b w:val="0"/>
          <w:bCs w:val="0"/>
          <w:sz w:val="20"/>
          <w:szCs w:val="20"/>
        </w:rPr>
        <w:t>Course</w:t>
      </w:r>
      <w:r>
        <w:rPr>
          <w:rFonts w:cs="Arial"/>
          <w:b w:val="0"/>
          <w:bCs w:val="0"/>
          <w:sz w:val="20"/>
          <w:szCs w:val="20"/>
        </w:rPr>
        <w:t>work</w:t>
      </w:r>
      <w:r w:rsidR="00E742D3" w:rsidRPr="009856B7">
        <w:rPr>
          <w:rFonts w:cs="Arial"/>
          <w:b w:val="0"/>
          <w:bCs w:val="0"/>
          <w:sz w:val="20"/>
          <w:szCs w:val="20"/>
        </w:rPr>
        <w:t xml:space="preserve">: </w:t>
      </w:r>
    </w:p>
    <w:p w14:paraId="3B310AC2" w14:textId="15CFD3A8" w:rsidR="00E742D3" w:rsidRDefault="000851D5" w:rsidP="00413B9A">
      <w:pPr>
        <w:pStyle w:val="Title"/>
        <w:shd w:val="clear" w:color="auto" w:fill="auto"/>
        <w:tabs>
          <w:tab w:val="left" w:pos="0"/>
          <w:tab w:val="left" w:pos="90"/>
          <w:tab w:val="left" w:pos="1710"/>
        </w:tabs>
        <w:ind w:right="0"/>
        <w:jc w:val="left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HTML, C&amp;C++</w:t>
      </w:r>
    </w:p>
    <w:bookmarkEnd w:id="0"/>
    <w:p w14:paraId="50BC0EEC" w14:textId="74D236BC" w:rsidR="00352207" w:rsidRDefault="00352207" w:rsidP="00413B9A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b w:val="0"/>
          <w:sz w:val="20"/>
          <w:szCs w:val="20"/>
        </w:rPr>
      </w:pPr>
    </w:p>
    <w:p w14:paraId="6FED73C6" w14:textId="13ACC56F" w:rsidR="00FC78A0" w:rsidRDefault="00FC78A0" w:rsidP="00FC78A0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color w:val="0F243E" w:themeColor="text2" w:themeShade="80"/>
          <w:sz w:val="20"/>
          <w:szCs w:val="20"/>
        </w:rPr>
      </w:pPr>
      <w:r w:rsidRPr="00FC78A0">
        <w:rPr>
          <w:rFonts w:cs="Arial"/>
          <w:bCs w:val="0"/>
          <w:sz w:val="20"/>
          <w:szCs w:val="20"/>
        </w:rPr>
        <w:t>WORK EXPERIENCE</w:t>
      </w:r>
      <w:r w:rsidRPr="00FC78A0">
        <w:rPr>
          <w:rFonts w:cs="Arial"/>
          <w:color w:val="0F243E" w:themeColor="text2" w:themeShade="80"/>
          <w:sz w:val="20"/>
          <w:szCs w:val="20"/>
        </w:rPr>
        <w:t xml:space="preserve"> </w:t>
      </w:r>
    </w:p>
    <w:p w14:paraId="661EFBC7" w14:textId="77777777" w:rsidR="00830025" w:rsidRPr="009856B7" w:rsidRDefault="00830025" w:rsidP="00FC78A0">
      <w:pPr>
        <w:pStyle w:val="Title"/>
        <w:shd w:val="clear" w:color="auto" w:fill="auto"/>
        <w:tabs>
          <w:tab w:val="left" w:pos="0"/>
          <w:tab w:val="left" w:pos="90"/>
          <w:tab w:val="left" w:pos="1710"/>
          <w:tab w:val="left" w:pos="2880"/>
        </w:tabs>
        <w:ind w:right="0"/>
        <w:jc w:val="left"/>
        <w:rPr>
          <w:rFonts w:cs="Arial"/>
          <w:color w:val="0F243E" w:themeColor="text2" w:themeShade="80"/>
          <w:sz w:val="20"/>
          <w:szCs w:val="20"/>
        </w:rPr>
      </w:pPr>
    </w:p>
    <w:p w14:paraId="4663C215" w14:textId="1744AE6D" w:rsidR="008C737B" w:rsidRDefault="008C737B" w:rsidP="00FC78A0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ERVER – EGGSMART, MARKHAM (10</w:t>
      </w:r>
      <w:r w:rsidRPr="008C737B">
        <w:rPr>
          <w:rFonts w:ascii="Arial" w:hAnsi="Arial" w:cs="Arial"/>
          <w:b/>
          <w:bCs/>
          <w:sz w:val="20"/>
          <w:szCs w:val="20"/>
          <w:vertAlign w:val="superscript"/>
        </w:rPr>
        <w:t>TH</w:t>
      </w:r>
      <w:r>
        <w:rPr>
          <w:rFonts w:ascii="Arial" w:hAnsi="Arial" w:cs="Arial"/>
          <w:b/>
          <w:bCs/>
          <w:sz w:val="20"/>
          <w:szCs w:val="20"/>
        </w:rPr>
        <w:t xml:space="preserve"> MAY) currently employed</w:t>
      </w:r>
    </w:p>
    <w:p w14:paraId="40E44DD6" w14:textId="118AD41A" w:rsidR="008C737B" w:rsidRDefault="008C737B" w:rsidP="00FC78A0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000000"/>
          <w:lang w:val="en-IN" w:eastAsia="en-IN"/>
        </w:rPr>
        <w:t>SERVER-  EAST SIDE MARIO, Aurora( July- October)</w:t>
      </w:r>
      <w:r w:rsidRPr="00830025">
        <w:rPr>
          <w:rFonts w:ascii="Arial" w:eastAsia="Times New Roman" w:hAnsi="Arial" w:cs="Arial"/>
          <w:b/>
          <w:bCs/>
          <w:color w:val="000000"/>
          <w:lang w:val="en-IN" w:eastAsia="en-IN"/>
        </w:rPr>
        <w:tab/>
      </w:r>
    </w:p>
    <w:p w14:paraId="0E39666B" w14:textId="77777777" w:rsidR="008C737B" w:rsidRPr="00804656" w:rsidRDefault="008C737B" w:rsidP="00FC78A0">
      <w:pPr>
        <w:rPr>
          <w:rFonts w:ascii="Arial" w:hAnsi="Arial" w:cs="Arial"/>
          <w:sz w:val="20"/>
          <w:szCs w:val="20"/>
        </w:rPr>
      </w:pPr>
    </w:p>
    <w:p w14:paraId="1E35EA26" w14:textId="175032F8" w:rsidR="00B47A5F" w:rsidRPr="00830025" w:rsidRDefault="00B47A5F" w:rsidP="00267E74">
      <w:pPr>
        <w:pStyle w:val="NormalWeb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830025">
        <w:rPr>
          <w:rFonts w:ascii="Arial" w:hAnsi="Arial" w:cs="Arial"/>
          <w:color w:val="000000"/>
          <w:sz w:val="22"/>
          <w:szCs w:val="22"/>
        </w:rPr>
        <w:t>Provided positive customer experience with fair, friendly, and courteous service.</w:t>
      </w:r>
    </w:p>
    <w:p w14:paraId="7AC0156E" w14:textId="64634414" w:rsidR="00F74394" w:rsidRDefault="00F74394" w:rsidP="00267E74">
      <w:pPr>
        <w:pStyle w:val="NormalWeb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830025">
        <w:rPr>
          <w:rFonts w:ascii="Arial" w:hAnsi="Arial" w:cs="Arial"/>
          <w:color w:val="000000"/>
          <w:sz w:val="22"/>
          <w:szCs w:val="22"/>
        </w:rPr>
        <w:t>Maintained sanitization by cleaning.</w:t>
      </w:r>
    </w:p>
    <w:p w14:paraId="53DA49A1" w14:textId="0BBEBF10" w:rsidR="008C737B" w:rsidRPr="008C737B" w:rsidRDefault="008C737B" w:rsidP="008C737B">
      <w:pPr>
        <w:pStyle w:val="NormalWeb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Have a good knowledge about making drinks , serving and taking orders.</w:t>
      </w:r>
    </w:p>
    <w:p w14:paraId="7A0AAB83" w14:textId="377DA926" w:rsidR="00F74394" w:rsidRPr="00830025" w:rsidRDefault="00F74394" w:rsidP="00267E74">
      <w:pPr>
        <w:pStyle w:val="NormalWeb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830025">
        <w:rPr>
          <w:rFonts w:ascii="Arial" w:hAnsi="Arial" w:cs="Arial"/>
          <w:color w:val="000000"/>
          <w:sz w:val="22"/>
          <w:szCs w:val="22"/>
        </w:rPr>
        <w:t>Adhered to proper food handling, safety, and sanitization standards during food preparation.</w:t>
      </w:r>
    </w:p>
    <w:p w14:paraId="35BFE70B" w14:textId="4DADF3EF" w:rsidR="00F74394" w:rsidRPr="00830025" w:rsidRDefault="00F74394" w:rsidP="00267E74">
      <w:pPr>
        <w:pStyle w:val="NormalWeb"/>
        <w:numPr>
          <w:ilvl w:val="0"/>
          <w:numId w:val="2"/>
        </w:numPr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2"/>
          <w:szCs w:val="22"/>
        </w:rPr>
      </w:pPr>
      <w:r w:rsidRPr="00830025">
        <w:rPr>
          <w:rFonts w:ascii="Arial" w:hAnsi="Arial" w:cs="Arial"/>
          <w:color w:val="000000"/>
          <w:sz w:val="22"/>
          <w:szCs w:val="22"/>
        </w:rPr>
        <w:t>Resolved customer issues and answers questions.</w:t>
      </w:r>
    </w:p>
    <w:p w14:paraId="2573EE38" w14:textId="6E5E4C06" w:rsidR="00830025" w:rsidRPr="00830025" w:rsidRDefault="00830025" w:rsidP="0083002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125A3CCC" w14:textId="537CC3EC" w:rsidR="008C737B" w:rsidRPr="007972E6" w:rsidRDefault="00804656" w:rsidP="008C737B">
      <w:pPr>
        <w:widowControl/>
        <w:spacing w:after="160"/>
        <w:rPr>
          <w:rFonts w:ascii="Calibri" w:eastAsia="Times New Roman" w:hAnsi="Calibri" w:cs="Calibri"/>
          <w:color w:val="000000"/>
          <w:lang w:val="en-IN" w:eastAsia="en-IN"/>
        </w:rPr>
      </w:pPr>
      <w:r w:rsidRPr="00804656">
        <w:rPr>
          <w:rFonts w:ascii="Calibri" w:eastAsia="Times New Roman" w:hAnsi="Calibri" w:cs="Calibri"/>
          <w:b/>
          <w:bCs/>
          <w:color w:val="000000"/>
          <w:lang w:val="en-IN" w:eastAsia="en-IN"/>
        </w:rPr>
        <w:t xml:space="preserve">AVAILABILITY </w:t>
      </w:r>
    </w:p>
    <w:p w14:paraId="0AAB44A2" w14:textId="4827A14F" w:rsidR="003960D7" w:rsidRDefault="003960D7" w:rsidP="008C737B">
      <w:pPr>
        <w:widowControl/>
        <w:ind w:left="360"/>
        <w:textAlignment w:val="baseline"/>
        <w:rPr>
          <w:rFonts w:ascii="Calibri" w:eastAsia="Times New Roman" w:hAnsi="Calibri" w:cs="Calibri"/>
          <w:color w:val="000000"/>
          <w:lang w:val="en-IN" w:eastAsia="en-IN"/>
        </w:rPr>
      </w:pPr>
      <w:r w:rsidRPr="007972E6">
        <w:rPr>
          <w:rFonts w:ascii="Calibri" w:eastAsia="Times New Roman" w:hAnsi="Calibri" w:cs="Calibri"/>
          <w:color w:val="000000"/>
          <w:lang w:val="en-IN" w:eastAsia="en-IN"/>
        </w:rPr>
        <w:tab/>
      </w:r>
    </w:p>
    <w:p w14:paraId="6774AA34" w14:textId="7B15B82D" w:rsidR="003960D7" w:rsidRPr="007972E6" w:rsidRDefault="008C737B" w:rsidP="003960D7">
      <w:pPr>
        <w:widowControl/>
        <w:numPr>
          <w:ilvl w:val="0"/>
          <w:numId w:val="4"/>
        </w:numPr>
        <w:ind w:left="360"/>
        <w:textAlignment w:val="baseline"/>
        <w:rPr>
          <w:rFonts w:ascii="Calibri" w:eastAsia="Times New Roman" w:hAnsi="Calibri" w:cs="Calibri"/>
          <w:color w:val="000000"/>
          <w:lang w:val="en-IN" w:eastAsia="en-IN"/>
        </w:rPr>
      </w:pPr>
      <w:r>
        <w:rPr>
          <w:rFonts w:ascii="Calibri" w:eastAsia="Times New Roman" w:hAnsi="Calibri" w:cs="Calibri"/>
          <w:color w:val="000000"/>
          <w:lang w:val="en-IN" w:eastAsia="en-IN"/>
        </w:rPr>
        <w:t>Monday</w:t>
      </w:r>
      <w:r w:rsidR="003960D7" w:rsidRPr="007972E6">
        <w:rPr>
          <w:rFonts w:ascii="Calibri" w:eastAsia="Times New Roman" w:hAnsi="Calibri" w:cs="Calibri"/>
          <w:color w:val="000000"/>
          <w:lang w:val="en-IN" w:eastAsia="en-IN"/>
        </w:rPr>
        <w:t xml:space="preserve">: </w:t>
      </w:r>
      <w:r w:rsidR="003960D7">
        <w:rPr>
          <w:rFonts w:ascii="Calibri" w:eastAsia="Times New Roman" w:hAnsi="Calibri" w:cs="Calibri"/>
          <w:color w:val="000000"/>
          <w:lang w:val="en-IN" w:eastAsia="en-IN"/>
        </w:rPr>
        <w:t xml:space="preserve">    </w:t>
      </w:r>
      <w:r w:rsidR="003960D7" w:rsidRPr="007972E6">
        <w:rPr>
          <w:rFonts w:ascii="Calibri" w:eastAsia="Times New Roman" w:hAnsi="Calibri" w:cs="Calibri"/>
          <w:color w:val="000000"/>
          <w:lang w:val="en-IN" w:eastAsia="en-IN"/>
        </w:rPr>
        <w:t xml:space="preserve"> </w:t>
      </w:r>
      <w:r>
        <w:rPr>
          <w:rFonts w:ascii="Calibri" w:eastAsia="Times New Roman" w:hAnsi="Calibri" w:cs="Calibri"/>
          <w:color w:val="000000"/>
          <w:lang w:val="en-IN" w:eastAsia="en-IN"/>
        </w:rPr>
        <w:t>3:00pm to closing</w:t>
      </w:r>
      <w:r w:rsidR="003960D7" w:rsidRPr="007972E6">
        <w:rPr>
          <w:rFonts w:ascii="Calibri" w:eastAsia="Times New Roman" w:hAnsi="Calibri" w:cs="Calibri"/>
          <w:color w:val="000000"/>
          <w:lang w:val="en-IN" w:eastAsia="en-IN"/>
        </w:rPr>
        <w:tab/>
      </w:r>
      <w:r w:rsidR="003960D7" w:rsidRPr="007972E6">
        <w:rPr>
          <w:rFonts w:ascii="Calibri" w:eastAsia="Times New Roman" w:hAnsi="Calibri" w:cs="Calibri"/>
          <w:color w:val="000000"/>
          <w:lang w:val="en-IN" w:eastAsia="en-IN"/>
        </w:rPr>
        <w:tab/>
      </w:r>
      <w:r w:rsidR="003960D7" w:rsidRPr="007972E6">
        <w:rPr>
          <w:rFonts w:ascii="Calibri" w:eastAsia="Times New Roman" w:hAnsi="Calibri" w:cs="Calibri"/>
          <w:color w:val="000000"/>
          <w:lang w:val="en-IN" w:eastAsia="en-IN"/>
        </w:rPr>
        <w:tab/>
      </w:r>
      <w:r w:rsidR="003960D7" w:rsidRPr="007972E6">
        <w:rPr>
          <w:rFonts w:ascii="Calibri" w:eastAsia="Times New Roman" w:hAnsi="Calibri" w:cs="Calibri"/>
          <w:color w:val="000000"/>
          <w:lang w:val="en-IN" w:eastAsia="en-IN"/>
        </w:rPr>
        <w:tab/>
      </w:r>
    </w:p>
    <w:p w14:paraId="01B2854E" w14:textId="53CA7280" w:rsidR="003960D7" w:rsidRPr="00804656" w:rsidRDefault="008C737B" w:rsidP="003960D7">
      <w:pPr>
        <w:widowControl/>
        <w:numPr>
          <w:ilvl w:val="0"/>
          <w:numId w:val="4"/>
        </w:numPr>
        <w:ind w:left="360"/>
        <w:textAlignment w:val="baseline"/>
        <w:rPr>
          <w:rFonts w:ascii="Calibri" w:eastAsia="Times New Roman" w:hAnsi="Calibri" w:cs="Calibri"/>
          <w:color w:val="000000"/>
          <w:lang w:val="en-IN" w:eastAsia="en-IN"/>
        </w:rPr>
      </w:pPr>
      <w:r>
        <w:rPr>
          <w:rFonts w:ascii="Calibri" w:eastAsia="Times New Roman" w:hAnsi="Calibri" w:cs="Calibri"/>
          <w:color w:val="000000"/>
          <w:lang w:val="en-IN" w:eastAsia="en-IN"/>
        </w:rPr>
        <w:t>Wednesday</w:t>
      </w:r>
      <w:r w:rsidR="003960D7" w:rsidRPr="00804656">
        <w:rPr>
          <w:rFonts w:ascii="Calibri" w:eastAsia="Times New Roman" w:hAnsi="Calibri" w:cs="Calibri"/>
          <w:color w:val="000000"/>
          <w:lang w:val="en-IN" w:eastAsia="en-IN"/>
        </w:rPr>
        <w:t>:</w:t>
      </w:r>
      <w:r w:rsidRPr="008C737B">
        <w:rPr>
          <w:rFonts w:ascii="Calibri" w:eastAsia="Times New Roman" w:hAnsi="Calibri" w:cs="Calibri"/>
          <w:color w:val="000000"/>
          <w:lang w:val="en-IN" w:eastAsia="en-IN"/>
        </w:rPr>
        <w:t xml:space="preserve"> </w:t>
      </w:r>
      <w:r>
        <w:rPr>
          <w:rFonts w:ascii="Calibri" w:eastAsia="Times New Roman" w:hAnsi="Calibri" w:cs="Calibri"/>
          <w:color w:val="000000"/>
          <w:lang w:val="en-IN" w:eastAsia="en-IN"/>
        </w:rPr>
        <w:t>3:00pm to closing</w:t>
      </w:r>
      <w:r>
        <w:rPr>
          <w:rFonts w:ascii="Calibri" w:eastAsia="Times New Roman" w:hAnsi="Calibri" w:cs="Calibri"/>
          <w:color w:val="000000"/>
          <w:lang w:val="en-IN" w:eastAsia="en-IN"/>
        </w:rPr>
        <w:t xml:space="preserve"> </w:t>
      </w:r>
      <w:r w:rsidR="003960D7" w:rsidRPr="00804656">
        <w:rPr>
          <w:rFonts w:ascii="Calibri" w:eastAsia="Times New Roman" w:hAnsi="Calibri" w:cs="Calibri"/>
          <w:color w:val="000000"/>
          <w:lang w:val="en-IN" w:eastAsia="en-IN"/>
        </w:rPr>
        <w:tab/>
        <w:t xml:space="preserve"> </w:t>
      </w:r>
      <w:r w:rsidR="003960D7" w:rsidRPr="00804656">
        <w:rPr>
          <w:rFonts w:ascii="Calibri" w:eastAsia="Times New Roman" w:hAnsi="Calibri" w:cs="Calibri"/>
          <w:color w:val="000000"/>
          <w:lang w:val="en-IN" w:eastAsia="en-IN"/>
        </w:rPr>
        <w:tab/>
      </w:r>
    </w:p>
    <w:p w14:paraId="38B0B0D7" w14:textId="357D733E" w:rsidR="003960D7" w:rsidRPr="00804656" w:rsidRDefault="003960D7" w:rsidP="003960D7">
      <w:pPr>
        <w:widowControl/>
        <w:numPr>
          <w:ilvl w:val="0"/>
          <w:numId w:val="4"/>
        </w:numPr>
        <w:ind w:left="360"/>
        <w:textAlignment w:val="baseline"/>
        <w:rPr>
          <w:rFonts w:ascii="Calibri" w:eastAsia="Times New Roman" w:hAnsi="Calibri" w:cs="Calibri"/>
          <w:color w:val="000000"/>
          <w:lang w:val="en-IN" w:eastAsia="en-IN"/>
        </w:rPr>
      </w:pPr>
      <w:r w:rsidRPr="00804656">
        <w:rPr>
          <w:rFonts w:ascii="Calibri" w:eastAsia="Times New Roman" w:hAnsi="Calibri" w:cs="Calibri"/>
          <w:color w:val="000000"/>
          <w:lang w:val="en-IN" w:eastAsia="en-IN"/>
        </w:rPr>
        <w:t xml:space="preserve">Friday: </w:t>
      </w:r>
      <w:r w:rsidRPr="00804656">
        <w:rPr>
          <w:rFonts w:ascii="Calibri" w:eastAsia="Times New Roman" w:hAnsi="Calibri" w:cs="Calibri"/>
          <w:color w:val="000000"/>
          <w:lang w:val="en-IN" w:eastAsia="en-IN"/>
        </w:rPr>
        <w:tab/>
      </w:r>
      <w:r w:rsidR="008C737B">
        <w:rPr>
          <w:rFonts w:ascii="Calibri" w:eastAsia="Times New Roman" w:hAnsi="Calibri" w:cs="Calibri"/>
          <w:color w:val="000000"/>
          <w:lang w:val="en-IN" w:eastAsia="en-IN"/>
        </w:rPr>
        <w:t>12:00pm to closing</w:t>
      </w:r>
      <w:r w:rsidRPr="00873806">
        <w:rPr>
          <w:rFonts w:ascii="Calibri" w:eastAsia="Times New Roman" w:hAnsi="Calibri" w:cs="Calibri"/>
          <w:color w:val="000000"/>
          <w:lang w:val="en-IN" w:eastAsia="en-IN"/>
        </w:rPr>
        <w:t xml:space="preserve"> </w:t>
      </w:r>
    </w:p>
    <w:p w14:paraId="6D7D0817" w14:textId="684308C3" w:rsidR="003960D7" w:rsidRPr="00804656" w:rsidRDefault="003960D7" w:rsidP="003960D7">
      <w:pPr>
        <w:widowControl/>
        <w:numPr>
          <w:ilvl w:val="0"/>
          <w:numId w:val="4"/>
        </w:numPr>
        <w:ind w:left="360"/>
        <w:textAlignment w:val="baseline"/>
        <w:rPr>
          <w:rFonts w:ascii="Calibri" w:eastAsia="Times New Roman" w:hAnsi="Calibri" w:cs="Calibri"/>
          <w:color w:val="000000"/>
          <w:lang w:val="en-IN" w:eastAsia="en-IN"/>
        </w:rPr>
      </w:pPr>
      <w:r w:rsidRPr="00804656">
        <w:rPr>
          <w:rFonts w:ascii="Calibri" w:eastAsia="Times New Roman" w:hAnsi="Calibri" w:cs="Calibri"/>
          <w:color w:val="000000"/>
          <w:lang w:val="en-IN" w:eastAsia="en-IN"/>
        </w:rPr>
        <w:t xml:space="preserve">Saturday: </w:t>
      </w:r>
      <w:r w:rsidRPr="00804656">
        <w:rPr>
          <w:rFonts w:ascii="Calibri" w:eastAsia="Times New Roman" w:hAnsi="Calibri" w:cs="Calibri"/>
          <w:color w:val="000000"/>
          <w:lang w:val="en-IN" w:eastAsia="en-IN"/>
        </w:rPr>
        <w:tab/>
      </w:r>
      <w:r w:rsidR="008C737B">
        <w:rPr>
          <w:rFonts w:ascii="Calibri" w:eastAsia="Times New Roman" w:hAnsi="Calibri" w:cs="Calibri"/>
          <w:color w:val="000000"/>
          <w:lang w:val="en-IN" w:eastAsia="en-IN"/>
        </w:rPr>
        <w:t>2pm to closing</w:t>
      </w:r>
      <w:r w:rsidRPr="00873806">
        <w:rPr>
          <w:rFonts w:ascii="Calibri" w:eastAsia="Times New Roman" w:hAnsi="Calibri" w:cs="Calibri"/>
          <w:color w:val="000000"/>
          <w:lang w:val="en-IN" w:eastAsia="en-IN"/>
        </w:rPr>
        <w:tab/>
      </w:r>
      <w:r w:rsidRPr="00804656">
        <w:rPr>
          <w:rFonts w:ascii="Calibri" w:eastAsia="Times New Roman" w:hAnsi="Calibri" w:cs="Calibri"/>
          <w:color w:val="000000"/>
          <w:lang w:val="en-IN" w:eastAsia="en-IN"/>
        </w:rPr>
        <w:tab/>
      </w:r>
    </w:p>
    <w:p w14:paraId="70AC3EFB" w14:textId="0094240F" w:rsidR="003960D7" w:rsidRPr="00804656" w:rsidRDefault="003960D7" w:rsidP="003960D7">
      <w:pPr>
        <w:widowControl/>
        <w:numPr>
          <w:ilvl w:val="0"/>
          <w:numId w:val="4"/>
        </w:numPr>
        <w:spacing w:after="160"/>
        <w:ind w:left="360"/>
        <w:textAlignment w:val="baseline"/>
        <w:rPr>
          <w:rFonts w:ascii="Calibri" w:eastAsia="Times New Roman" w:hAnsi="Calibri" w:cs="Calibri"/>
          <w:color w:val="000000"/>
          <w:lang w:val="en-IN" w:eastAsia="en-IN"/>
        </w:rPr>
      </w:pPr>
      <w:r w:rsidRPr="00804656">
        <w:rPr>
          <w:rFonts w:ascii="Calibri" w:eastAsia="Times New Roman" w:hAnsi="Calibri" w:cs="Calibri"/>
          <w:color w:val="000000"/>
          <w:lang w:val="en-IN" w:eastAsia="en-IN"/>
        </w:rPr>
        <w:t xml:space="preserve">Sunday: </w:t>
      </w:r>
      <w:r w:rsidRPr="00804656">
        <w:rPr>
          <w:rFonts w:ascii="Calibri" w:eastAsia="Times New Roman" w:hAnsi="Calibri" w:cs="Calibri"/>
          <w:color w:val="000000"/>
          <w:lang w:val="en-IN" w:eastAsia="en-IN"/>
        </w:rPr>
        <w:tab/>
      </w:r>
      <w:r w:rsidR="008C737B">
        <w:rPr>
          <w:rFonts w:ascii="Calibri" w:eastAsia="Times New Roman" w:hAnsi="Calibri" w:cs="Calibri"/>
          <w:color w:val="000000"/>
          <w:lang w:val="en-IN" w:eastAsia="en-IN"/>
        </w:rPr>
        <w:t>2:00 to closing</w:t>
      </w:r>
      <w:r w:rsidRPr="00873806">
        <w:rPr>
          <w:rFonts w:ascii="Calibri" w:eastAsia="Times New Roman" w:hAnsi="Calibri" w:cs="Calibri"/>
          <w:color w:val="000000"/>
          <w:lang w:val="en-IN" w:eastAsia="en-IN"/>
        </w:rPr>
        <w:tab/>
      </w:r>
      <w:r w:rsidRPr="00873806">
        <w:rPr>
          <w:rFonts w:ascii="Calibri" w:eastAsia="Times New Roman" w:hAnsi="Calibri" w:cs="Calibri"/>
          <w:color w:val="000000"/>
          <w:lang w:val="en-IN" w:eastAsia="en-IN"/>
        </w:rPr>
        <w:tab/>
      </w:r>
      <w:r w:rsidRPr="00873806">
        <w:rPr>
          <w:rFonts w:ascii="Calibri" w:eastAsia="Times New Roman" w:hAnsi="Calibri" w:cs="Calibri"/>
          <w:color w:val="000000"/>
          <w:lang w:val="en-IN" w:eastAsia="en-IN"/>
        </w:rPr>
        <w:tab/>
      </w:r>
    </w:p>
    <w:p w14:paraId="1AF9214A" w14:textId="77777777" w:rsidR="003960D7" w:rsidRDefault="003960D7" w:rsidP="003960D7">
      <w:pPr>
        <w:widowControl/>
        <w:textAlignment w:val="baseline"/>
        <w:rPr>
          <w:rFonts w:ascii="Arial" w:eastAsia="Times New Roman" w:hAnsi="Arial" w:cs="Arial"/>
          <w:color w:val="000000"/>
          <w:lang w:val="en-IN" w:eastAsia="en-IN"/>
        </w:rPr>
      </w:pPr>
    </w:p>
    <w:p w14:paraId="627EE255" w14:textId="77777777" w:rsidR="003960D7" w:rsidRDefault="003960D7" w:rsidP="003960D7">
      <w:pPr>
        <w:widowControl/>
        <w:textAlignment w:val="baseline"/>
        <w:rPr>
          <w:rFonts w:ascii="Arial" w:eastAsia="Times New Roman" w:hAnsi="Arial" w:cs="Arial"/>
          <w:color w:val="000000"/>
          <w:lang w:val="en-IN" w:eastAsia="en-IN"/>
        </w:rPr>
      </w:pPr>
    </w:p>
    <w:p w14:paraId="38BDB78A" w14:textId="77777777" w:rsidR="003960D7" w:rsidRDefault="003960D7" w:rsidP="003960D7">
      <w:pPr>
        <w:pStyle w:val="NormalWeb"/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</w:p>
    <w:p w14:paraId="6136E8BF" w14:textId="77777777" w:rsidR="003960D7" w:rsidRPr="00F74394" w:rsidRDefault="003960D7" w:rsidP="003960D7">
      <w:pPr>
        <w:pStyle w:val="NormalWeb"/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</w:p>
    <w:p w14:paraId="72DFEDA5" w14:textId="77777777" w:rsidR="00830025" w:rsidRPr="00F74394" w:rsidRDefault="00830025" w:rsidP="00F74394">
      <w:pPr>
        <w:pStyle w:val="NormalWeb"/>
        <w:spacing w:before="0" w:beforeAutospacing="0" w:after="0" w:afterAutospacing="0"/>
        <w:textAlignment w:val="baseline"/>
        <w:rPr>
          <w:rFonts w:ascii="Calibri" w:hAnsi="Calibri" w:cs="Calibri"/>
          <w:color w:val="000000"/>
          <w:sz w:val="22"/>
          <w:szCs w:val="22"/>
        </w:rPr>
      </w:pPr>
    </w:p>
    <w:sectPr w:rsidR="00830025" w:rsidRPr="00F74394" w:rsidSect="00A7483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10" w:right="720" w:bottom="630" w:left="810" w:header="630" w:footer="5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D7F91" w14:textId="77777777" w:rsidR="00EA2793" w:rsidRDefault="00EA2793" w:rsidP="008654A9">
      <w:r>
        <w:separator/>
      </w:r>
    </w:p>
  </w:endnote>
  <w:endnote w:type="continuationSeparator" w:id="0">
    <w:p w14:paraId="20ABE6FE" w14:textId="77777777" w:rsidR="00EA2793" w:rsidRDefault="00EA2793" w:rsidP="008654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8E709" w14:textId="77777777" w:rsidR="003960D7" w:rsidRDefault="003960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96506" w14:textId="77777777" w:rsidR="003960D7" w:rsidRDefault="003960D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C11E0" w14:textId="77777777" w:rsidR="003960D7" w:rsidRDefault="003960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4D259" w14:textId="77777777" w:rsidR="00EA2793" w:rsidRDefault="00EA2793" w:rsidP="008654A9">
      <w:r>
        <w:separator/>
      </w:r>
    </w:p>
  </w:footnote>
  <w:footnote w:type="continuationSeparator" w:id="0">
    <w:p w14:paraId="51EE10AA" w14:textId="77777777" w:rsidR="00EA2793" w:rsidRDefault="00EA2793" w:rsidP="008654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09B7C" w14:textId="77777777" w:rsidR="003960D7" w:rsidRDefault="003960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D8047" w14:textId="38FEC4B7" w:rsidR="006773A6" w:rsidRPr="009856B7" w:rsidRDefault="003960D7" w:rsidP="006773A6">
    <w:pPr>
      <w:tabs>
        <w:tab w:val="left" w:pos="0"/>
        <w:tab w:val="left" w:pos="10800"/>
      </w:tabs>
      <w:ind w:right="24"/>
      <w:jc w:val="center"/>
      <w:rPr>
        <w:rFonts w:asciiTheme="majorHAnsi" w:hAnsiTheme="majorHAnsi" w:cs="Arial"/>
        <w:b/>
        <w:bCs/>
        <w:color w:val="0F243E" w:themeColor="text2" w:themeShade="80"/>
        <w:sz w:val="16"/>
        <w:szCs w:val="16"/>
      </w:rPr>
    </w:pPr>
    <w:r>
      <w:rPr>
        <w:rFonts w:asciiTheme="majorHAnsi" w:hAnsiTheme="majorHAnsi" w:cs="Times New Roman"/>
        <w:b/>
        <w:color w:val="0F243E" w:themeColor="text2" w:themeShade="80"/>
        <w:spacing w:val="-1"/>
        <w:sz w:val="44"/>
        <w:szCs w:val="44"/>
      </w:rPr>
      <w:t>Simranjit kaur</w:t>
    </w:r>
  </w:p>
  <w:p w14:paraId="3DEF1708" w14:textId="6A5AE204" w:rsidR="006773A6" w:rsidRPr="009856B7" w:rsidRDefault="00000000" w:rsidP="006773A6">
    <w:pPr>
      <w:tabs>
        <w:tab w:val="left" w:pos="0"/>
        <w:tab w:val="left" w:pos="10800"/>
      </w:tabs>
      <w:ind w:right="24"/>
      <w:jc w:val="center"/>
      <w:rPr>
        <w:rFonts w:ascii="Arial" w:hAnsi="Arial" w:cs="Arial"/>
        <w:color w:val="0F243E" w:themeColor="text2" w:themeShade="80"/>
        <w:sz w:val="20"/>
        <w:szCs w:val="20"/>
      </w:rPr>
    </w:pPr>
    <w:hyperlink r:id="rId1" w:history="1">
      <w:r w:rsidR="003960D7" w:rsidRPr="00D644A0">
        <w:rPr>
          <w:rStyle w:val="Hyperlink"/>
          <w:rFonts w:ascii="Arial" w:hAnsi="Arial" w:cs="Arial"/>
          <w:b/>
          <w:sz w:val="20"/>
          <w:szCs w:val="20"/>
        </w:rPr>
        <w:t>simranjitkaur291019@gmail.com</w:t>
      </w:r>
    </w:hyperlink>
    <w:r w:rsidR="00B6376A">
      <w:rPr>
        <w:rFonts w:ascii="Arial" w:hAnsi="Arial" w:cs="Arial"/>
        <w:b/>
        <w:color w:val="0F243E" w:themeColor="text2" w:themeShade="80"/>
        <w:sz w:val="20"/>
        <w:szCs w:val="20"/>
      </w:rPr>
      <w:t xml:space="preserve"> </w:t>
    </w:r>
    <w:r w:rsidR="00997310">
      <w:rPr>
        <w:rFonts w:ascii="Arial" w:hAnsi="Arial" w:cs="Arial"/>
        <w:b/>
        <w:color w:val="0F243E" w:themeColor="text2" w:themeShade="80"/>
        <w:sz w:val="20"/>
        <w:szCs w:val="20"/>
      </w:rPr>
      <w:t xml:space="preserve"> </w:t>
    </w:r>
    <w:r w:rsidR="006773A6" w:rsidRPr="009856B7">
      <w:rPr>
        <w:rFonts w:ascii="Arial" w:hAnsi="Arial" w:cs="Arial"/>
        <w:b/>
        <w:color w:val="0F243E" w:themeColor="text2" w:themeShade="80"/>
        <w:sz w:val="20"/>
        <w:szCs w:val="20"/>
      </w:rPr>
      <w:t>|</w:t>
    </w:r>
    <w:r w:rsidR="00997310">
      <w:rPr>
        <w:rFonts w:ascii="Arial" w:hAnsi="Arial" w:cs="Arial"/>
        <w:b/>
        <w:color w:val="0F243E" w:themeColor="text2" w:themeShade="80"/>
        <w:sz w:val="20"/>
        <w:szCs w:val="20"/>
      </w:rPr>
      <w:t xml:space="preserve"> </w:t>
    </w:r>
    <w:r w:rsidR="00873806" w:rsidRPr="00873806">
      <w:rPr>
        <w:rFonts w:ascii="Arial" w:hAnsi="Arial" w:cs="Arial"/>
        <w:bCs/>
        <w:color w:val="0F243E" w:themeColor="text2" w:themeShade="80"/>
        <w:sz w:val="20"/>
        <w:szCs w:val="20"/>
      </w:rPr>
      <w:t>+1</w:t>
    </w:r>
    <w:r w:rsidR="006773A6" w:rsidRPr="009856B7">
      <w:rPr>
        <w:rFonts w:ascii="Arial" w:hAnsi="Arial" w:cs="Arial"/>
        <w:color w:val="0F243E" w:themeColor="text2" w:themeShade="80"/>
        <w:sz w:val="20"/>
        <w:szCs w:val="20"/>
      </w:rPr>
      <w:t>(</w:t>
    </w:r>
    <w:r w:rsidR="00B6376A">
      <w:rPr>
        <w:rFonts w:ascii="Arial" w:hAnsi="Arial" w:cs="Arial"/>
        <w:color w:val="0F243E" w:themeColor="text2" w:themeShade="80"/>
        <w:sz w:val="20"/>
        <w:szCs w:val="20"/>
      </w:rPr>
      <w:t>905</w:t>
    </w:r>
    <w:r w:rsidR="006773A6" w:rsidRPr="009856B7">
      <w:rPr>
        <w:rFonts w:ascii="Arial" w:hAnsi="Arial" w:cs="Arial"/>
        <w:color w:val="0F243E" w:themeColor="text2" w:themeShade="80"/>
        <w:sz w:val="20"/>
        <w:szCs w:val="20"/>
      </w:rPr>
      <w:t xml:space="preserve">) </w:t>
    </w:r>
    <w:r w:rsidR="003960D7">
      <w:rPr>
        <w:rFonts w:ascii="Arial" w:hAnsi="Arial" w:cs="Arial"/>
        <w:color w:val="0F243E" w:themeColor="text2" w:themeShade="80"/>
        <w:sz w:val="20"/>
        <w:szCs w:val="20"/>
      </w:rPr>
      <w:t>7816901</w:t>
    </w:r>
    <w:r w:rsidR="00997310" w:rsidRPr="009856B7">
      <w:rPr>
        <w:rFonts w:ascii="Arial" w:hAnsi="Arial" w:cs="Arial"/>
        <w:color w:val="0F243E" w:themeColor="text2" w:themeShade="80"/>
        <w:sz w:val="20"/>
        <w:szCs w:val="20"/>
      </w:rPr>
      <w:t xml:space="preserve"> </w:t>
    </w:r>
    <w:r w:rsidR="00997310">
      <w:rPr>
        <w:rFonts w:ascii="Arial" w:hAnsi="Arial" w:cs="Arial"/>
        <w:color w:val="0F243E" w:themeColor="text2" w:themeShade="80"/>
        <w:sz w:val="20"/>
        <w:szCs w:val="20"/>
      </w:rPr>
      <w:t>| Scarborough</w:t>
    </w:r>
    <w:r w:rsidR="008B3D1A" w:rsidRPr="009856B7">
      <w:rPr>
        <w:rFonts w:ascii="Arial" w:hAnsi="Arial" w:cs="Arial"/>
        <w:color w:val="0F243E" w:themeColor="text2" w:themeShade="80"/>
        <w:sz w:val="20"/>
        <w:szCs w:val="20"/>
      </w:rPr>
      <w:t>, ON</w:t>
    </w:r>
    <w:r w:rsidR="00B6376A">
      <w:rPr>
        <w:rFonts w:ascii="Arial" w:hAnsi="Arial" w:cs="Arial"/>
        <w:color w:val="0F243E" w:themeColor="text2" w:themeShade="80"/>
        <w:sz w:val="20"/>
        <w:szCs w:val="20"/>
      </w:rPr>
      <w:t xml:space="preserve"> M</w:t>
    </w:r>
    <w:r w:rsidR="003960D7">
      <w:rPr>
        <w:rFonts w:ascii="Arial" w:hAnsi="Arial" w:cs="Arial"/>
        <w:color w:val="0F243E" w:themeColor="text2" w:themeShade="80"/>
        <w:sz w:val="20"/>
        <w:szCs w:val="20"/>
      </w:rPr>
      <w:t>1B5E2</w:t>
    </w:r>
    <w:r w:rsidR="00997310">
      <w:rPr>
        <w:rFonts w:ascii="Arial" w:hAnsi="Arial" w:cs="Arial"/>
        <w:color w:val="0F243E" w:themeColor="text2" w:themeShade="80"/>
        <w:sz w:val="20"/>
        <w:szCs w:val="20"/>
      </w:rPr>
      <w:t xml:space="preserve">1 |  </w:t>
    </w:r>
  </w:p>
  <w:p w14:paraId="185375AF" w14:textId="77777777" w:rsidR="006773A6" w:rsidRPr="00FC0A55" w:rsidRDefault="006773A6">
    <w:pPr>
      <w:pStyle w:val="Header"/>
      <w:rPr>
        <w:rFonts w:ascii="Arial" w:hAnsi="Arial" w:cs="Arial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54B7E" w14:textId="77777777" w:rsidR="003960D7" w:rsidRDefault="003960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E16D0"/>
    <w:multiLevelType w:val="multilevel"/>
    <w:tmpl w:val="A31AA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EE6B5B"/>
    <w:multiLevelType w:val="multilevel"/>
    <w:tmpl w:val="A9E64D76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6A3636"/>
    <w:multiLevelType w:val="multilevel"/>
    <w:tmpl w:val="D4044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AE10076"/>
    <w:multiLevelType w:val="multilevel"/>
    <w:tmpl w:val="CDC81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96596564">
    <w:abstractNumId w:val="0"/>
  </w:num>
  <w:num w:numId="2" w16cid:durableId="808014341">
    <w:abstractNumId w:val="1"/>
  </w:num>
  <w:num w:numId="3" w16cid:durableId="59669529">
    <w:abstractNumId w:val="3"/>
  </w:num>
  <w:num w:numId="4" w16cid:durableId="801770661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YyMjAxNzEwMzU0MzZW0lEKTi0uzszPAykwrgUAZZgwkSwAAAA="/>
  </w:docVars>
  <w:rsids>
    <w:rsidRoot w:val="003F7FAA"/>
    <w:rsid w:val="00000742"/>
    <w:rsid w:val="000012EB"/>
    <w:rsid w:val="000017B4"/>
    <w:rsid w:val="00001B8C"/>
    <w:rsid w:val="00002A5D"/>
    <w:rsid w:val="0000318B"/>
    <w:rsid w:val="00003523"/>
    <w:rsid w:val="000040A8"/>
    <w:rsid w:val="00005FEE"/>
    <w:rsid w:val="00006114"/>
    <w:rsid w:val="000062C3"/>
    <w:rsid w:val="0001061D"/>
    <w:rsid w:val="000107B1"/>
    <w:rsid w:val="00011885"/>
    <w:rsid w:val="00012509"/>
    <w:rsid w:val="00012BAF"/>
    <w:rsid w:val="00012CA5"/>
    <w:rsid w:val="0001324E"/>
    <w:rsid w:val="00013718"/>
    <w:rsid w:val="0001379B"/>
    <w:rsid w:val="000139C9"/>
    <w:rsid w:val="00013A91"/>
    <w:rsid w:val="000147C2"/>
    <w:rsid w:val="000151CE"/>
    <w:rsid w:val="0001541C"/>
    <w:rsid w:val="000168D1"/>
    <w:rsid w:val="00016DE9"/>
    <w:rsid w:val="00016F31"/>
    <w:rsid w:val="00017681"/>
    <w:rsid w:val="000176C8"/>
    <w:rsid w:val="00020113"/>
    <w:rsid w:val="00020609"/>
    <w:rsid w:val="00020751"/>
    <w:rsid w:val="00020D81"/>
    <w:rsid w:val="00020FCA"/>
    <w:rsid w:val="000216FE"/>
    <w:rsid w:val="00021E20"/>
    <w:rsid w:val="0002259B"/>
    <w:rsid w:val="000228C8"/>
    <w:rsid w:val="000229D2"/>
    <w:rsid w:val="00022E3D"/>
    <w:rsid w:val="00022F01"/>
    <w:rsid w:val="00023C62"/>
    <w:rsid w:val="00024477"/>
    <w:rsid w:val="00024526"/>
    <w:rsid w:val="0002523C"/>
    <w:rsid w:val="00025728"/>
    <w:rsid w:val="000262A4"/>
    <w:rsid w:val="00026897"/>
    <w:rsid w:val="00026A8F"/>
    <w:rsid w:val="00026BFC"/>
    <w:rsid w:val="00026CA5"/>
    <w:rsid w:val="00026DED"/>
    <w:rsid w:val="0002700C"/>
    <w:rsid w:val="000302F4"/>
    <w:rsid w:val="00030B3C"/>
    <w:rsid w:val="00031260"/>
    <w:rsid w:val="00031345"/>
    <w:rsid w:val="0003200F"/>
    <w:rsid w:val="000325FE"/>
    <w:rsid w:val="00032AE4"/>
    <w:rsid w:val="0003342F"/>
    <w:rsid w:val="00033D84"/>
    <w:rsid w:val="00033FB5"/>
    <w:rsid w:val="00034EE8"/>
    <w:rsid w:val="00035422"/>
    <w:rsid w:val="000354B5"/>
    <w:rsid w:val="000355E2"/>
    <w:rsid w:val="00036255"/>
    <w:rsid w:val="00036856"/>
    <w:rsid w:val="00036E50"/>
    <w:rsid w:val="0003718B"/>
    <w:rsid w:val="00040D99"/>
    <w:rsid w:val="00040EB0"/>
    <w:rsid w:val="00041140"/>
    <w:rsid w:val="00041620"/>
    <w:rsid w:val="00041752"/>
    <w:rsid w:val="0004265B"/>
    <w:rsid w:val="00042717"/>
    <w:rsid w:val="000434D1"/>
    <w:rsid w:val="0004395F"/>
    <w:rsid w:val="00043F8C"/>
    <w:rsid w:val="00044515"/>
    <w:rsid w:val="00045C33"/>
    <w:rsid w:val="00045EB5"/>
    <w:rsid w:val="000463F9"/>
    <w:rsid w:val="00046863"/>
    <w:rsid w:val="00046891"/>
    <w:rsid w:val="000472A8"/>
    <w:rsid w:val="00047354"/>
    <w:rsid w:val="00047497"/>
    <w:rsid w:val="00047F73"/>
    <w:rsid w:val="00050A95"/>
    <w:rsid w:val="0005138E"/>
    <w:rsid w:val="000539E3"/>
    <w:rsid w:val="00053A8C"/>
    <w:rsid w:val="00054C41"/>
    <w:rsid w:val="00054FFE"/>
    <w:rsid w:val="0005593D"/>
    <w:rsid w:val="00056F59"/>
    <w:rsid w:val="000570A8"/>
    <w:rsid w:val="00057A5B"/>
    <w:rsid w:val="00057C72"/>
    <w:rsid w:val="00057C9B"/>
    <w:rsid w:val="000605B3"/>
    <w:rsid w:val="00060FCE"/>
    <w:rsid w:val="00061EEB"/>
    <w:rsid w:val="00062557"/>
    <w:rsid w:val="000631CF"/>
    <w:rsid w:val="00063793"/>
    <w:rsid w:val="00063798"/>
    <w:rsid w:val="000637DE"/>
    <w:rsid w:val="0006541F"/>
    <w:rsid w:val="000667E9"/>
    <w:rsid w:val="00066DE7"/>
    <w:rsid w:val="00067152"/>
    <w:rsid w:val="00067AE0"/>
    <w:rsid w:val="00067B3E"/>
    <w:rsid w:val="00067DE9"/>
    <w:rsid w:val="0007062E"/>
    <w:rsid w:val="000707B1"/>
    <w:rsid w:val="00071CA0"/>
    <w:rsid w:val="0007342F"/>
    <w:rsid w:val="0007531B"/>
    <w:rsid w:val="000754F2"/>
    <w:rsid w:val="0007599F"/>
    <w:rsid w:val="00075AB9"/>
    <w:rsid w:val="00075C03"/>
    <w:rsid w:val="00076170"/>
    <w:rsid w:val="00080176"/>
    <w:rsid w:val="00080314"/>
    <w:rsid w:val="000809E9"/>
    <w:rsid w:val="00080C6A"/>
    <w:rsid w:val="00080C73"/>
    <w:rsid w:val="00081C8A"/>
    <w:rsid w:val="00081D93"/>
    <w:rsid w:val="0008266A"/>
    <w:rsid w:val="00082773"/>
    <w:rsid w:val="00082EA7"/>
    <w:rsid w:val="00082F06"/>
    <w:rsid w:val="00082F0D"/>
    <w:rsid w:val="00084695"/>
    <w:rsid w:val="000846AE"/>
    <w:rsid w:val="000848E8"/>
    <w:rsid w:val="000851D5"/>
    <w:rsid w:val="00085335"/>
    <w:rsid w:val="0008555C"/>
    <w:rsid w:val="00085B06"/>
    <w:rsid w:val="00086178"/>
    <w:rsid w:val="0008631F"/>
    <w:rsid w:val="0008638A"/>
    <w:rsid w:val="00086C41"/>
    <w:rsid w:val="00087F8A"/>
    <w:rsid w:val="00090342"/>
    <w:rsid w:val="000909DC"/>
    <w:rsid w:val="0009171F"/>
    <w:rsid w:val="00091ECF"/>
    <w:rsid w:val="0009274B"/>
    <w:rsid w:val="00092903"/>
    <w:rsid w:val="00092F72"/>
    <w:rsid w:val="000936D8"/>
    <w:rsid w:val="0009374B"/>
    <w:rsid w:val="00093B2D"/>
    <w:rsid w:val="00094BB6"/>
    <w:rsid w:val="00095160"/>
    <w:rsid w:val="000955A1"/>
    <w:rsid w:val="00095802"/>
    <w:rsid w:val="00095CEA"/>
    <w:rsid w:val="000963B7"/>
    <w:rsid w:val="000965C3"/>
    <w:rsid w:val="000965ED"/>
    <w:rsid w:val="000965FC"/>
    <w:rsid w:val="000966B2"/>
    <w:rsid w:val="00096B7A"/>
    <w:rsid w:val="000972D9"/>
    <w:rsid w:val="00097656"/>
    <w:rsid w:val="0009769B"/>
    <w:rsid w:val="00097903"/>
    <w:rsid w:val="00097E96"/>
    <w:rsid w:val="000A29FE"/>
    <w:rsid w:val="000A2AA9"/>
    <w:rsid w:val="000A3873"/>
    <w:rsid w:val="000A38AA"/>
    <w:rsid w:val="000A4132"/>
    <w:rsid w:val="000A4959"/>
    <w:rsid w:val="000A4D22"/>
    <w:rsid w:val="000A4ED1"/>
    <w:rsid w:val="000A5722"/>
    <w:rsid w:val="000A599D"/>
    <w:rsid w:val="000A7F53"/>
    <w:rsid w:val="000B06A7"/>
    <w:rsid w:val="000B0E08"/>
    <w:rsid w:val="000B1304"/>
    <w:rsid w:val="000B16F0"/>
    <w:rsid w:val="000B28EE"/>
    <w:rsid w:val="000B3095"/>
    <w:rsid w:val="000B3386"/>
    <w:rsid w:val="000B3E7E"/>
    <w:rsid w:val="000B44F3"/>
    <w:rsid w:val="000B601E"/>
    <w:rsid w:val="000B620B"/>
    <w:rsid w:val="000B6354"/>
    <w:rsid w:val="000B6457"/>
    <w:rsid w:val="000B6D3D"/>
    <w:rsid w:val="000B7CF1"/>
    <w:rsid w:val="000B7E2A"/>
    <w:rsid w:val="000C10CC"/>
    <w:rsid w:val="000C1350"/>
    <w:rsid w:val="000C1640"/>
    <w:rsid w:val="000C184E"/>
    <w:rsid w:val="000C1E8B"/>
    <w:rsid w:val="000C2476"/>
    <w:rsid w:val="000C2953"/>
    <w:rsid w:val="000C38A1"/>
    <w:rsid w:val="000C3A41"/>
    <w:rsid w:val="000C3DC9"/>
    <w:rsid w:val="000C4196"/>
    <w:rsid w:val="000C41E3"/>
    <w:rsid w:val="000C4226"/>
    <w:rsid w:val="000C4279"/>
    <w:rsid w:val="000C42F2"/>
    <w:rsid w:val="000C47B8"/>
    <w:rsid w:val="000C497D"/>
    <w:rsid w:val="000C4CAB"/>
    <w:rsid w:val="000C542E"/>
    <w:rsid w:val="000C55C4"/>
    <w:rsid w:val="000C574B"/>
    <w:rsid w:val="000C5D32"/>
    <w:rsid w:val="000C63FE"/>
    <w:rsid w:val="000C6AB6"/>
    <w:rsid w:val="000C6E0A"/>
    <w:rsid w:val="000C70FB"/>
    <w:rsid w:val="000C731B"/>
    <w:rsid w:val="000C7389"/>
    <w:rsid w:val="000C7CD6"/>
    <w:rsid w:val="000D076D"/>
    <w:rsid w:val="000D0958"/>
    <w:rsid w:val="000D106F"/>
    <w:rsid w:val="000D164D"/>
    <w:rsid w:val="000D1968"/>
    <w:rsid w:val="000D1A50"/>
    <w:rsid w:val="000D28DC"/>
    <w:rsid w:val="000D2BC6"/>
    <w:rsid w:val="000D3E43"/>
    <w:rsid w:val="000D3F57"/>
    <w:rsid w:val="000D47AB"/>
    <w:rsid w:val="000D58F5"/>
    <w:rsid w:val="000D5E77"/>
    <w:rsid w:val="000D5EE6"/>
    <w:rsid w:val="000D62EF"/>
    <w:rsid w:val="000D64D4"/>
    <w:rsid w:val="000D6D00"/>
    <w:rsid w:val="000D6F4C"/>
    <w:rsid w:val="000D7650"/>
    <w:rsid w:val="000D7C58"/>
    <w:rsid w:val="000E081E"/>
    <w:rsid w:val="000E08AE"/>
    <w:rsid w:val="000E0C26"/>
    <w:rsid w:val="000E0EB3"/>
    <w:rsid w:val="000E0F6A"/>
    <w:rsid w:val="000E13D3"/>
    <w:rsid w:val="000E169B"/>
    <w:rsid w:val="000E18AF"/>
    <w:rsid w:val="000E1AAE"/>
    <w:rsid w:val="000E1D20"/>
    <w:rsid w:val="000E1F97"/>
    <w:rsid w:val="000E1FCD"/>
    <w:rsid w:val="000E24DA"/>
    <w:rsid w:val="000E3A8A"/>
    <w:rsid w:val="000E3BB9"/>
    <w:rsid w:val="000E4C9B"/>
    <w:rsid w:val="000E5603"/>
    <w:rsid w:val="000E5B80"/>
    <w:rsid w:val="000E6610"/>
    <w:rsid w:val="000E72E8"/>
    <w:rsid w:val="000E7638"/>
    <w:rsid w:val="000F01FD"/>
    <w:rsid w:val="000F0902"/>
    <w:rsid w:val="000F17D9"/>
    <w:rsid w:val="000F1D88"/>
    <w:rsid w:val="000F201B"/>
    <w:rsid w:val="000F3E17"/>
    <w:rsid w:val="000F4297"/>
    <w:rsid w:val="000F4FA8"/>
    <w:rsid w:val="000F5630"/>
    <w:rsid w:val="000F5AA6"/>
    <w:rsid w:val="000F6212"/>
    <w:rsid w:val="000F6A4E"/>
    <w:rsid w:val="000F7A93"/>
    <w:rsid w:val="00100609"/>
    <w:rsid w:val="001006EA"/>
    <w:rsid w:val="00100FA7"/>
    <w:rsid w:val="001019C0"/>
    <w:rsid w:val="00101D4D"/>
    <w:rsid w:val="001030CE"/>
    <w:rsid w:val="00103C14"/>
    <w:rsid w:val="00104123"/>
    <w:rsid w:val="00105B16"/>
    <w:rsid w:val="00105E82"/>
    <w:rsid w:val="00106888"/>
    <w:rsid w:val="001107BD"/>
    <w:rsid w:val="00110FBC"/>
    <w:rsid w:val="001136B0"/>
    <w:rsid w:val="001146EA"/>
    <w:rsid w:val="00114F86"/>
    <w:rsid w:val="00115904"/>
    <w:rsid w:val="00115A0D"/>
    <w:rsid w:val="00115A42"/>
    <w:rsid w:val="001174B3"/>
    <w:rsid w:val="001211F8"/>
    <w:rsid w:val="00121295"/>
    <w:rsid w:val="00121B98"/>
    <w:rsid w:val="00122073"/>
    <w:rsid w:val="00122281"/>
    <w:rsid w:val="00123AAF"/>
    <w:rsid w:val="00123F6B"/>
    <w:rsid w:val="00124A54"/>
    <w:rsid w:val="00125074"/>
    <w:rsid w:val="001250F8"/>
    <w:rsid w:val="0012756B"/>
    <w:rsid w:val="00127576"/>
    <w:rsid w:val="00130142"/>
    <w:rsid w:val="00130D10"/>
    <w:rsid w:val="00130F43"/>
    <w:rsid w:val="001318A3"/>
    <w:rsid w:val="00131C29"/>
    <w:rsid w:val="00131F29"/>
    <w:rsid w:val="0013267A"/>
    <w:rsid w:val="0013273D"/>
    <w:rsid w:val="00132758"/>
    <w:rsid w:val="0013493D"/>
    <w:rsid w:val="001352A1"/>
    <w:rsid w:val="0013568D"/>
    <w:rsid w:val="00135703"/>
    <w:rsid w:val="00135951"/>
    <w:rsid w:val="00135B3A"/>
    <w:rsid w:val="00135E72"/>
    <w:rsid w:val="00136064"/>
    <w:rsid w:val="00136256"/>
    <w:rsid w:val="0013660D"/>
    <w:rsid w:val="0013676B"/>
    <w:rsid w:val="0013778D"/>
    <w:rsid w:val="00137AC2"/>
    <w:rsid w:val="00137C4D"/>
    <w:rsid w:val="0014018E"/>
    <w:rsid w:val="001403A7"/>
    <w:rsid w:val="001403CD"/>
    <w:rsid w:val="0014042E"/>
    <w:rsid w:val="00140B02"/>
    <w:rsid w:val="001418C9"/>
    <w:rsid w:val="00141A9A"/>
    <w:rsid w:val="00142171"/>
    <w:rsid w:val="0014299E"/>
    <w:rsid w:val="0014305B"/>
    <w:rsid w:val="00143F4E"/>
    <w:rsid w:val="00143F61"/>
    <w:rsid w:val="001440E2"/>
    <w:rsid w:val="00145558"/>
    <w:rsid w:val="00145996"/>
    <w:rsid w:val="00145A0D"/>
    <w:rsid w:val="00145B14"/>
    <w:rsid w:val="00145EA6"/>
    <w:rsid w:val="00146ECD"/>
    <w:rsid w:val="00147170"/>
    <w:rsid w:val="00147F34"/>
    <w:rsid w:val="00151FD9"/>
    <w:rsid w:val="0015264C"/>
    <w:rsid w:val="001526AC"/>
    <w:rsid w:val="00152781"/>
    <w:rsid w:val="0015279D"/>
    <w:rsid w:val="00153A40"/>
    <w:rsid w:val="001545BE"/>
    <w:rsid w:val="0015539A"/>
    <w:rsid w:val="00155B6D"/>
    <w:rsid w:val="00155BCD"/>
    <w:rsid w:val="00155D29"/>
    <w:rsid w:val="00156589"/>
    <w:rsid w:val="001565AF"/>
    <w:rsid w:val="00156E36"/>
    <w:rsid w:val="00157131"/>
    <w:rsid w:val="00160074"/>
    <w:rsid w:val="00160D3E"/>
    <w:rsid w:val="0016335C"/>
    <w:rsid w:val="0016369B"/>
    <w:rsid w:val="0016410A"/>
    <w:rsid w:val="00164539"/>
    <w:rsid w:val="0016471C"/>
    <w:rsid w:val="00164E3E"/>
    <w:rsid w:val="00164F69"/>
    <w:rsid w:val="001651C5"/>
    <w:rsid w:val="00165284"/>
    <w:rsid w:val="00165556"/>
    <w:rsid w:val="00165BE5"/>
    <w:rsid w:val="0016604C"/>
    <w:rsid w:val="00166351"/>
    <w:rsid w:val="00166B20"/>
    <w:rsid w:val="00166FE5"/>
    <w:rsid w:val="00167492"/>
    <w:rsid w:val="001676A4"/>
    <w:rsid w:val="001702B5"/>
    <w:rsid w:val="0017030C"/>
    <w:rsid w:val="001703FA"/>
    <w:rsid w:val="00170AA3"/>
    <w:rsid w:val="00172BE9"/>
    <w:rsid w:val="001730AC"/>
    <w:rsid w:val="001730E4"/>
    <w:rsid w:val="0017313D"/>
    <w:rsid w:val="0017337E"/>
    <w:rsid w:val="00175289"/>
    <w:rsid w:val="0017590B"/>
    <w:rsid w:val="00175A1A"/>
    <w:rsid w:val="00175DE9"/>
    <w:rsid w:val="001773D7"/>
    <w:rsid w:val="001774ED"/>
    <w:rsid w:val="00177A52"/>
    <w:rsid w:val="00177D75"/>
    <w:rsid w:val="00180068"/>
    <w:rsid w:val="0018020C"/>
    <w:rsid w:val="00181969"/>
    <w:rsid w:val="00181CB6"/>
    <w:rsid w:val="00182A87"/>
    <w:rsid w:val="00182DBB"/>
    <w:rsid w:val="00182E3A"/>
    <w:rsid w:val="001833A0"/>
    <w:rsid w:val="001839F8"/>
    <w:rsid w:val="001844C6"/>
    <w:rsid w:val="00184E78"/>
    <w:rsid w:val="001851D8"/>
    <w:rsid w:val="00186D6D"/>
    <w:rsid w:val="00186E6E"/>
    <w:rsid w:val="00187ECC"/>
    <w:rsid w:val="00190012"/>
    <w:rsid w:val="00190411"/>
    <w:rsid w:val="0019043D"/>
    <w:rsid w:val="00190AC3"/>
    <w:rsid w:val="00191FC2"/>
    <w:rsid w:val="00192058"/>
    <w:rsid w:val="00192304"/>
    <w:rsid w:val="0019248C"/>
    <w:rsid w:val="001934EC"/>
    <w:rsid w:val="001948FA"/>
    <w:rsid w:val="001954DB"/>
    <w:rsid w:val="00195658"/>
    <w:rsid w:val="00195E1D"/>
    <w:rsid w:val="0019605F"/>
    <w:rsid w:val="00196446"/>
    <w:rsid w:val="00196574"/>
    <w:rsid w:val="00196701"/>
    <w:rsid w:val="001967AA"/>
    <w:rsid w:val="00196B33"/>
    <w:rsid w:val="0019774C"/>
    <w:rsid w:val="001A17E5"/>
    <w:rsid w:val="001A19AF"/>
    <w:rsid w:val="001A1EBE"/>
    <w:rsid w:val="001A1FD9"/>
    <w:rsid w:val="001A2072"/>
    <w:rsid w:val="001A2E3F"/>
    <w:rsid w:val="001A3E3B"/>
    <w:rsid w:val="001A500B"/>
    <w:rsid w:val="001A5765"/>
    <w:rsid w:val="001A586F"/>
    <w:rsid w:val="001A5909"/>
    <w:rsid w:val="001A592B"/>
    <w:rsid w:val="001A5D78"/>
    <w:rsid w:val="001A6178"/>
    <w:rsid w:val="001A6822"/>
    <w:rsid w:val="001A6B60"/>
    <w:rsid w:val="001A72AC"/>
    <w:rsid w:val="001B09B8"/>
    <w:rsid w:val="001B2980"/>
    <w:rsid w:val="001B32C2"/>
    <w:rsid w:val="001B3886"/>
    <w:rsid w:val="001B4359"/>
    <w:rsid w:val="001B43E3"/>
    <w:rsid w:val="001B4549"/>
    <w:rsid w:val="001B537E"/>
    <w:rsid w:val="001B6341"/>
    <w:rsid w:val="001B642F"/>
    <w:rsid w:val="001C0672"/>
    <w:rsid w:val="001C0FFE"/>
    <w:rsid w:val="001C1371"/>
    <w:rsid w:val="001C17C0"/>
    <w:rsid w:val="001C19FF"/>
    <w:rsid w:val="001C1CB2"/>
    <w:rsid w:val="001C1DD1"/>
    <w:rsid w:val="001C2236"/>
    <w:rsid w:val="001C2435"/>
    <w:rsid w:val="001C25B2"/>
    <w:rsid w:val="001C2EFE"/>
    <w:rsid w:val="001C3A27"/>
    <w:rsid w:val="001C3C07"/>
    <w:rsid w:val="001C3C3D"/>
    <w:rsid w:val="001C46E2"/>
    <w:rsid w:val="001C54FC"/>
    <w:rsid w:val="001C55CD"/>
    <w:rsid w:val="001C5E15"/>
    <w:rsid w:val="001C7CBE"/>
    <w:rsid w:val="001C7CD0"/>
    <w:rsid w:val="001C7E6B"/>
    <w:rsid w:val="001D011F"/>
    <w:rsid w:val="001D0901"/>
    <w:rsid w:val="001D1E44"/>
    <w:rsid w:val="001D2A8A"/>
    <w:rsid w:val="001D2FC3"/>
    <w:rsid w:val="001D32FC"/>
    <w:rsid w:val="001D33C7"/>
    <w:rsid w:val="001D39FA"/>
    <w:rsid w:val="001D4027"/>
    <w:rsid w:val="001D473C"/>
    <w:rsid w:val="001D4B53"/>
    <w:rsid w:val="001D5827"/>
    <w:rsid w:val="001D5E2F"/>
    <w:rsid w:val="001D626C"/>
    <w:rsid w:val="001D64A1"/>
    <w:rsid w:val="001D7BD1"/>
    <w:rsid w:val="001D7D34"/>
    <w:rsid w:val="001E0203"/>
    <w:rsid w:val="001E0BAF"/>
    <w:rsid w:val="001E0C20"/>
    <w:rsid w:val="001E15D2"/>
    <w:rsid w:val="001E2219"/>
    <w:rsid w:val="001E2A68"/>
    <w:rsid w:val="001E31C0"/>
    <w:rsid w:val="001E3756"/>
    <w:rsid w:val="001E3971"/>
    <w:rsid w:val="001E3DD2"/>
    <w:rsid w:val="001E3FE3"/>
    <w:rsid w:val="001E40DC"/>
    <w:rsid w:val="001E4416"/>
    <w:rsid w:val="001E5934"/>
    <w:rsid w:val="001E5ACF"/>
    <w:rsid w:val="001E5D0D"/>
    <w:rsid w:val="001E5E37"/>
    <w:rsid w:val="001E5EC8"/>
    <w:rsid w:val="001E61FC"/>
    <w:rsid w:val="001E719A"/>
    <w:rsid w:val="001E7A1F"/>
    <w:rsid w:val="001F0686"/>
    <w:rsid w:val="001F0B94"/>
    <w:rsid w:val="001F1FB2"/>
    <w:rsid w:val="001F2E0A"/>
    <w:rsid w:val="001F3065"/>
    <w:rsid w:val="001F3156"/>
    <w:rsid w:val="001F31C2"/>
    <w:rsid w:val="001F32AA"/>
    <w:rsid w:val="001F35B3"/>
    <w:rsid w:val="001F40C7"/>
    <w:rsid w:val="001F4B5D"/>
    <w:rsid w:val="001F4FF2"/>
    <w:rsid w:val="001F5028"/>
    <w:rsid w:val="001F5112"/>
    <w:rsid w:val="001F5720"/>
    <w:rsid w:val="001F58F8"/>
    <w:rsid w:val="001F70D0"/>
    <w:rsid w:val="001F720E"/>
    <w:rsid w:val="001F74B1"/>
    <w:rsid w:val="001F7671"/>
    <w:rsid w:val="001F7D70"/>
    <w:rsid w:val="00200237"/>
    <w:rsid w:val="0020044D"/>
    <w:rsid w:val="00200CA2"/>
    <w:rsid w:val="00201378"/>
    <w:rsid w:val="002020EB"/>
    <w:rsid w:val="002025FB"/>
    <w:rsid w:val="00202650"/>
    <w:rsid w:val="0020268C"/>
    <w:rsid w:val="002026CC"/>
    <w:rsid w:val="0020329E"/>
    <w:rsid w:val="00205DFD"/>
    <w:rsid w:val="00206894"/>
    <w:rsid w:val="00206BE8"/>
    <w:rsid w:val="00207324"/>
    <w:rsid w:val="00207523"/>
    <w:rsid w:val="00207863"/>
    <w:rsid w:val="00210497"/>
    <w:rsid w:val="00210548"/>
    <w:rsid w:val="00210E8C"/>
    <w:rsid w:val="00210EAE"/>
    <w:rsid w:val="00211960"/>
    <w:rsid w:val="00211BD1"/>
    <w:rsid w:val="00211E40"/>
    <w:rsid w:val="00211F12"/>
    <w:rsid w:val="002121E6"/>
    <w:rsid w:val="00212ABE"/>
    <w:rsid w:val="00213340"/>
    <w:rsid w:val="002133D5"/>
    <w:rsid w:val="00213F67"/>
    <w:rsid w:val="002148F8"/>
    <w:rsid w:val="002151BF"/>
    <w:rsid w:val="00215A05"/>
    <w:rsid w:val="002164B6"/>
    <w:rsid w:val="0021674F"/>
    <w:rsid w:val="00217405"/>
    <w:rsid w:val="002208D6"/>
    <w:rsid w:val="00220AD8"/>
    <w:rsid w:val="00220FDC"/>
    <w:rsid w:val="002212EC"/>
    <w:rsid w:val="002216A1"/>
    <w:rsid w:val="002224C2"/>
    <w:rsid w:val="00222742"/>
    <w:rsid w:val="00223163"/>
    <w:rsid w:val="00223A70"/>
    <w:rsid w:val="002246A4"/>
    <w:rsid w:val="00224D47"/>
    <w:rsid w:val="00224F91"/>
    <w:rsid w:val="002256BC"/>
    <w:rsid w:val="002258D1"/>
    <w:rsid w:val="00225D6D"/>
    <w:rsid w:val="00226B98"/>
    <w:rsid w:val="00227755"/>
    <w:rsid w:val="0022788C"/>
    <w:rsid w:val="00227FF6"/>
    <w:rsid w:val="0023055F"/>
    <w:rsid w:val="00230D11"/>
    <w:rsid w:val="00231259"/>
    <w:rsid w:val="002320E7"/>
    <w:rsid w:val="00232397"/>
    <w:rsid w:val="002324CF"/>
    <w:rsid w:val="00232F1A"/>
    <w:rsid w:val="00232F65"/>
    <w:rsid w:val="002337C7"/>
    <w:rsid w:val="00233D3D"/>
    <w:rsid w:val="00234484"/>
    <w:rsid w:val="00234896"/>
    <w:rsid w:val="00234CDF"/>
    <w:rsid w:val="002358EC"/>
    <w:rsid w:val="00236C66"/>
    <w:rsid w:val="00237049"/>
    <w:rsid w:val="0024035D"/>
    <w:rsid w:val="0024091D"/>
    <w:rsid w:val="00240FA7"/>
    <w:rsid w:val="0024143D"/>
    <w:rsid w:val="002414BF"/>
    <w:rsid w:val="00241FC3"/>
    <w:rsid w:val="00242052"/>
    <w:rsid w:val="002425C5"/>
    <w:rsid w:val="00242F5C"/>
    <w:rsid w:val="00243668"/>
    <w:rsid w:val="0024391F"/>
    <w:rsid w:val="00244473"/>
    <w:rsid w:val="002447A1"/>
    <w:rsid w:val="002451E8"/>
    <w:rsid w:val="00245209"/>
    <w:rsid w:val="00245C5E"/>
    <w:rsid w:val="00245C60"/>
    <w:rsid w:val="00245E6E"/>
    <w:rsid w:val="00245ED6"/>
    <w:rsid w:val="00247601"/>
    <w:rsid w:val="002476E8"/>
    <w:rsid w:val="00247AB6"/>
    <w:rsid w:val="002504A1"/>
    <w:rsid w:val="00250677"/>
    <w:rsid w:val="0025125A"/>
    <w:rsid w:val="00251337"/>
    <w:rsid w:val="002516F7"/>
    <w:rsid w:val="00251882"/>
    <w:rsid w:val="00252393"/>
    <w:rsid w:val="002524BA"/>
    <w:rsid w:val="00253100"/>
    <w:rsid w:val="00253A89"/>
    <w:rsid w:val="00254882"/>
    <w:rsid w:val="002548DC"/>
    <w:rsid w:val="00254E22"/>
    <w:rsid w:val="002550D4"/>
    <w:rsid w:val="0025540E"/>
    <w:rsid w:val="0025571A"/>
    <w:rsid w:val="0025591C"/>
    <w:rsid w:val="00255930"/>
    <w:rsid w:val="00261188"/>
    <w:rsid w:val="002611D7"/>
    <w:rsid w:val="00261DCF"/>
    <w:rsid w:val="002624EA"/>
    <w:rsid w:val="002630C7"/>
    <w:rsid w:val="002638FE"/>
    <w:rsid w:val="0026433F"/>
    <w:rsid w:val="00264926"/>
    <w:rsid w:val="002650FE"/>
    <w:rsid w:val="00265470"/>
    <w:rsid w:val="00265BFD"/>
    <w:rsid w:val="002672BB"/>
    <w:rsid w:val="00267E74"/>
    <w:rsid w:val="0027015C"/>
    <w:rsid w:val="002705FF"/>
    <w:rsid w:val="00270D36"/>
    <w:rsid w:val="0027109D"/>
    <w:rsid w:val="0027141B"/>
    <w:rsid w:val="00271598"/>
    <w:rsid w:val="00272D9C"/>
    <w:rsid w:val="00272EEF"/>
    <w:rsid w:val="00273034"/>
    <w:rsid w:val="0027344E"/>
    <w:rsid w:val="00274485"/>
    <w:rsid w:val="00274690"/>
    <w:rsid w:val="00274D7C"/>
    <w:rsid w:val="00275FC5"/>
    <w:rsid w:val="0027747E"/>
    <w:rsid w:val="0027772C"/>
    <w:rsid w:val="002779C2"/>
    <w:rsid w:val="002805CB"/>
    <w:rsid w:val="0028171E"/>
    <w:rsid w:val="0028221C"/>
    <w:rsid w:val="00282C04"/>
    <w:rsid w:val="00283A44"/>
    <w:rsid w:val="0028548C"/>
    <w:rsid w:val="002859C9"/>
    <w:rsid w:val="00286957"/>
    <w:rsid w:val="00287DBE"/>
    <w:rsid w:val="00290021"/>
    <w:rsid w:val="002900CF"/>
    <w:rsid w:val="0029053D"/>
    <w:rsid w:val="0029057C"/>
    <w:rsid w:val="002908A3"/>
    <w:rsid w:val="00290EE2"/>
    <w:rsid w:val="00291269"/>
    <w:rsid w:val="002915BF"/>
    <w:rsid w:val="00291E03"/>
    <w:rsid w:val="00291F6D"/>
    <w:rsid w:val="00292016"/>
    <w:rsid w:val="00292278"/>
    <w:rsid w:val="0029276D"/>
    <w:rsid w:val="00293131"/>
    <w:rsid w:val="00293838"/>
    <w:rsid w:val="002948A7"/>
    <w:rsid w:val="00295FA2"/>
    <w:rsid w:val="00297208"/>
    <w:rsid w:val="002A0C2A"/>
    <w:rsid w:val="002A19CA"/>
    <w:rsid w:val="002A1C2B"/>
    <w:rsid w:val="002A24BC"/>
    <w:rsid w:val="002A2938"/>
    <w:rsid w:val="002A34F4"/>
    <w:rsid w:val="002A37BE"/>
    <w:rsid w:val="002A3F27"/>
    <w:rsid w:val="002A432C"/>
    <w:rsid w:val="002A4747"/>
    <w:rsid w:val="002A48A4"/>
    <w:rsid w:val="002A49CD"/>
    <w:rsid w:val="002A51A7"/>
    <w:rsid w:val="002A5DD8"/>
    <w:rsid w:val="002A5F77"/>
    <w:rsid w:val="002A6250"/>
    <w:rsid w:val="002A6285"/>
    <w:rsid w:val="002A63AA"/>
    <w:rsid w:val="002A6E4E"/>
    <w:rsid w:val="002A6EA9"/>
    <w:rsid w:val="002A7F8D"/>
    <w:rsid w:val="002B0243"/>
    <w:rsid w:val="002B037B"/>
    <w:rsid w:val="002B0AAD"/>
    <w:rsid w:val="002B0BA1"/>
    <w:rsid w:val="002B18D3"/>
    <w:rsid w:val="002B19A0"/>
    <w:rsid w:val="002B1E64"/>
    <w:rsid w:val="002B2427"/>
    <w:rsid w:val="002B2A34"/>
    <w:rsid w:val="002B52B6"/>
    <w:rsid w:val="002B5DD7"/>
    <w:rsid w:val="002B61D2"/>
    <w:rsid w:val="002B64E1"/>
    <w:rsid w:val="002B658E"/>
    <w:rsid w:val="002B6A58"/>
    <w:rsid w:val="002B6CAA"/>
    <w:rsid w:val="002C0040"/>
    <w:rsid w:val="002C094D"/>
    <w:rsid w:val="002C0E5B"/>
    <w:rsid w:val="002C106C"/>
    <w:rsid w:val="002C115C"/>
    <w:rsid w:val="002C12E5"/>
    <w:rsid w:val="002C1A8D"/>
    <w:rsid w:val="002C1BC0"/>
    <w:rsid w:val="002C2AB7"/>
    <w:rsid w:val="002C3681"/>
    <w:rsid w:val="002C369A"/>
    <w:rsid w:val="002C37FE"/>
    <w:rsid w:val="002C3856"/>
    <w:rsid w:val="002C3CC8"/>
    <w:rsid w:val="002C4252"/>
    <w:rsid w:val="002C4833"/>
    <w:rsid w:val="002C4A36"/>
    <w:rsid w:val="002C51E3"/>
    <w:rsid w:val="002C66F0"/>
    <w:rsid w:val="002C6EEE"/>
    <w:rsid w:val="002C7435"/>
    <w:rsid w:val="002C763E"/>
    <w:rsid w:val="002C76F1"/>
    <w:rsid w:val="002D0513"/>
    <w:rsid w:val="002D0807"/>
    <w:rsid w:val="002D099B"/>
    <w:rsid w:val="002D0A19"/>
    <w:rsid w:val="002D0B10"/>
    <w:rsid w:val="002D0E23"/>
    <w:rsid w:val="002D18D5"/>
    <w:rsid w:val="002D1C1D"/>
    <w:rsid w:val="002D2149"/>
    <w:rsid w:val="002D21B1"/>
    <w:rsid w:val="002D2320"/>
    <w:rsid w:val="002D30A8"/>
    <w:rsid w:val="002D36BF"/>
    <w:rsid w:val="002D4016"/>
    <w:rsid w:val="002D44D4"/>
    <w:rsid w:val="002D48FD"/>
    <w:rsid w:val="002D51F4"/>
    <w:rsid w:val="002D5351"/>
    <w:rsid w:val="002D5438"/>
    <w:rsid w:val="002D5F81"/>
    <w:rsid w:val="002D614C"/>
    <w:rsid w:val="002D66CC"/>
    <w:rsid w:val="002D6FEE"/>
    <w:rsid w:val="002E02DA"/>
    <w:rsid w:val="002E0622"/>
    <w:rsid w:val="002E0F08"/>
    <w:rsid w:val="002E12DC"/>
    <w:rsid w:val="002E249A"/>
    <w:rsid w:val="002E2674"/>
    <w:rsid w:val="002E2F1C"/>
    <w:rsid w:val="002E3120"/>
    <w:rsid w:val="002E47FB"/>
    <w:rsid w:val="002E52FA"/>
    <w:rsid w:val="002E57E3"/>
    <w:rsid w:val="002E66AE"/>
    <w:rsid w:val="002E7327"/>
    <w:rsid w:val="002E7E7D"/>
    <w:rsid w:val="002F0433"/>
    <w:rsid w:val="002F0F65"/>
    <w:rsid w:val="002F20EF"/>
    <w:rsid w:val="002F2D7B"/>
    <w:rsid w:val="002F3EF2"/>
    <w:rsid w:val="002F4782"/>
    <w:rsid w:val="002F59F0"/>
    <w:rsid w:val="002F5CB7"/>
    <w:rsid w:val="002F60CC"/>
    <w:rsid w:val="002F6A95"/>
    <w:rsid w:val="002F6D35"/>
    <w:rsid w:val="002F6FA6"/>
    <w:rsid w:val="002F70E6"/>
    <w:rsid w:val="002F7B46"/>
    <w:rsid w:val="003005FE"/>
    <w:rsid w:val="00300B24"/>
    <w:rsid w:val="00300C99"/>
    <w:rsid w:val="0030139B"/>
    <w:rsid w:val="0030164F"/>
    <w:rsid w:val="00302938"/>
    <w:rsid w:val="003029E7"/>
    <w:rsid w:val="00302E06"/>
    <w:rsid w:val="00303BCA"/>
    <w:rsid w:val="003049A8"/>
    <w:rsid w:val="00305661"/>
    <w:rsid w:val="003057FB"/>
    <w:rsid w:val="00305C7C"/>
    <w:rsid w:val="00306243"/>
    <w:rsid w:val="003066B8"/>
    <w:rsid w:val="00306937"/>
    <w:rsid w:val="0030725B"/>
    <w:rsid w:val="0030726B"/>
    <w:rsid w:val="003077A8"/>
    <w:rsid w:val="00307A43"/>
    <w:rsid w:val="003105A1"/>
    <w:rsid w:val="00310EBB"/>
    <w:rsid w:val="00310F5D"/>
    <w:rsid w:val="00310FAD"/>
    <w:rsid w:val="00311759"/>
    <w:rsid w:val="00312389"/>
    <w:rsid w:val="0031247C"/>
    <w:rsid w:val="0031250C"/>
    <w:rsid w:val="00312DFF"/>
    <w:rsid w:val="00312F4B"/>
    <w:rsid w:val="003130C7"/>
    <w:rsid w:val="003139BE"/>
    <w:rsid w:val="00313BA9"/>
    <w:rsid w:val="003144E7"/>
    <w:rsid w:val="00314B5A"/>
    <w:rsid w:val="00314E07"/>
    <w:rsid w:val="00316070"/>
    <w:rsid w:val="00316546"/>
    <w:rsid w:val="0031655A"/>
    <w:rsid w:val="00317B22"/>
    <w:rsid w:val="00317DFC"/>
    <w:rsid w:val="00320A78"/>
    <w:rsid w:val="00320A94"/>
    <w:rsid w:val="00320D5C"/>
    <w:rsid w:val="00320D9D"/>
    <w:rsid w:val="00321377"/>
    <w:rsid w:val="00322268"/>
    <w:rsid w:val="003224BD"/>
    <w:rsid w:val="00322832"/>
    <w:rsid w:val="00323294"/>
    <w:rsid w:val="003239A6"/>
    <w:rsid w:val="00325128"/>
    <w:rsid w:val="0032544A"/>
    <w:rsid w:val="00325466"/>
    <w:rsid w:val="00325B21"/>
    <w:rsid w:val="00325C5A"/>
    <w:rsid w:val="003265E6"/>
    <w:rsid w:val="003277DE"/>
    <w:rsid w:val="00330ECD"/>
    <w:rsid w:val="00330FFA"/>
    <w:rsid w:val="003329D5"/>
    <w:rsid w:val="003341A3"/>
    <w:rsid w:val="00334821"/>
    <w:rsid w:val="00336FFE"/>
    <w:rsid w:val="00337B9E"/>
    <w:rsid w:val="003403E3"/>
    <w:rsid w:val="00341534"/>
    <w:rsid w:val="003424B7"/>
    <w:rsid w:val="003425BB"/>
    <w:rsid w:val="00342B16"/>
    <w:rsid w:val="003438D8"/>
    <w:rsid w:val="00343DF5"/>
    <w:rsid w:val="003453A4"/>
    <w:rsid w:val="003457CA"/>
    <w:rsid w:val="00345FBB"/>
    <w:rsid w:val="003469C3"/>
    <w:rsid w:val="00346CFD"/>
    <w:rsid w:val="0035005D"/>
    <w:rsid w:val="00350123"/>
    <w:rsid w:val="003518DC"/>
    <w:rsid w:val="00352207"/>
    <w:rsid w:val="003523AF"/>
    <w:rsid w:val="00352B04"/>
    <w:rsid w:val="003537F4"/>
    <w:rsid w:val="00353F82"/>
    <w:rsid w:val="00354C5C"/>
    <w:rsid w:val="00354F1F"/>
    <w:rsid w:val="003561BF"/>
    <w:rsid w:val="003562C0"/>
    <w:rsid w:val="00356535"/>
    <w:rsid w:val="00356800"/>
    <w:rsid w:val="00356C8B"/>
    <w:rsid w:val="003572AC"/>
    <w:rsid w:val="00357452"/>
    <w:rsid w:val="0036056B"/>
    <w:rsid w:val="00360AAE"/>
    <w:rsid w:val="00361791"/>
    <w:rsid w:val="003624AC"/>
    <w:rsid w:val="00362BB7"/>
    <w:rsid w:val="003630D7"/>
    <w:rsid w:val="00363AF9"/>
    <w:rsid w:val="00363D1E"/>
    <w:rsid w:val="003640AD"/>
    <w:rsid w:val="003645CB"/>
    <w:rsid w:val="003659D6"/>
    <w:rsid w:val="00366145"/>
    <w:rsid w:val="003662BD"/>
    <w:rsid w:val="00366CAA"/>
    <w:rsid w:val="00366E76"/>
    <w:rsid w:val="003673B5"/>
    <w:rsid w:val="00367975"/>
    <w:rsid w:val="003679C0"/>
    <w:rsid w:val="00370238"/>
    <w:rsid w:val="00370633"/>
    <w:rsid w:val="003720EA"/>
    <w:rsid w:val="003724A3"/>
    <w:rsid w:val="003726FD"/>
    <w:rsid w:val="00372820"/>
    <w:rsid w:val="00373042"/>
    <w:rsid w:val="00373660"/>
    <w:rsid w:val="003740D8"/>
    <w:rsid w:val="0037509B"/>
    <w:rsid w:val="003753A5"/>
    <w:rsid w:val="003753A8"/>
    <w:rsid w:val="00375B73"/>
    <w:rsid w:val="00375D62"/>
    <w:rsid w:val="00375D64"/>
    <w:rsid w:val="00376AAB"/>
    <w:rsid w:val="00376B23"/>
    <w:rsid w:val="00380879"/>
    <w:rsid w:val="00380921"/>
    <w:rsid w:val="00380E11"/>
    <w:rsid w:val="00381095"/>
    <w:rsid w:val="003819BB"/>
    <w:rsid w:val="003821DE"/>
    <w:rsid w:val="0038237B"/>
    <w:rsid w:val="003827B4"/>
    <w:rsid w:val="00382FBD"/>
    <w:rsid w:val="003830CD"/>
    <w:rsid w:val="003835F0"/>
    <w:rsid w:val="003839EC"/>
    <w:rsid w:val="00383B9D"/>
    <w:rsid w:val="003844F9"/>
    <w:rsid w:val="00384DF6"/>
    <w:rsid w:val="003851E3"/>
    <w:rsid w:val="003852E9"/>
    <w:rsid w:val="00386A74"/>
    <w:rsid w:val="00387085"/>
    <w:rsid w:val="003876E9"/>
    <w:rsid w:val="003878C4"/>
    <w:rsid w:val="00387957"/>
    <w:rsid w:val="00390EDC"/>
    <w:rsid w:val="00390FCE"/>
    <w:rsid w:val="0039110A"/>
    <w:rsid w:val="00392025"/>
    <w:rsid w:val="00393F4A"/>
    <w:rsid w:val="00393FF1"/>
    <w:rsid w:val="003945C8"/>
    <w:rsid w:val="0039479E"/>
    <w:rsid w:val="00394AF5"/>
    <w:rsid w:val="003952C5"/>
    <w:rsid w:val="003960D7"/>
    <w:rsid w:val="00397233"/>
    <w:rsid w:val="00397686"/>
    <w:rsid w:val="003A0240"/>
    <w:rsid w:val="003A0742"/>
    <w:rsid w:val="003A161B"/>
    <w:rsid w:val="003A1FC0"/>
    <w:rsid w:val="003A2897"/>
    <w:rsid w:val="003A2E4C"/>
    <w:rsid w:val="003A2F23"/>
    <w:rsid w:val="003A305F"/>
    <w:rsid w:val="003A3195"/>
    <w:rsid w:val="003A46FF"/>
    <w:rsid w:val="003A515E"/>
    <w:rsid w:val="003A562B"/>
    <w:rsid w:val="003A566C"/>
    <w:rsid w:val="003A57A2"/>
    <w:rsid w:val="003A58AD"/>
    <w:rsid w:val="003A5A02"/>
    <w:rsid w:val="003A5A08"/>
    <w:rsid w:val="003A5EE3"/>
    <w:rsid w:val="003A5FFE"/>
    <w:rsid w:val="003A68AE"/>
    <w:rsid w:val="003A7DED"/>
    <w:rsid w:val="003B00EC"/>
    <w:rsid w:val="003B10D7"/>
    <w:rsid w:val="003B125F"/>
    <w:rsid w:val="003B1265"/>
    <w:rsid w:val="003B180B"/>
    <w:rsid w:val="003B28AE"/>
    <w:rsid w:val="003B2BED"/>
    <w:rsid w:val="003B36A3"/>
    <w:rsid w:val="003B3F8D"/>
    <w:rsid w:val="003B4AE0"/>
    <w:rsid w:val="003B5313"/>
    <w:rsid w:val="003B5925"/>
    <w:rsid w:val="003B62CE"/>
    <w:rsid w:val="003B71C9"/>
    <w:rsid w:val="003B7D24"/>
    <w:rsid w:val="003C079F"/>
    <w:rsid w:val="003C0CFA"/>
    <w:rsid w:val="003C0FE8"/>
    <w:rsid w:val="003C140D"/>
    <w:rsid w:val="003C19C8"/>
    <w:rsid w:val="003C1B7B"/>
    <w:rsid w:val="003C1E5B"/>
    <w:rsid w:val="003C2267"/>
    <w:rsid w:val="003C2563"/>
    <w:rsid w:val="003C277D"/>
    <w:rsid w:val="003C2936"/>
    <w:rsid w:val="003C29F8"/>
    <w:rsid w:val="003C2D42"/>
    <w:rsid w:val="003C3755"/>
    <w:rsid w:val="003C38F5"/>
    <w:rsid w:val="003C3F6C"/>
    <w:rsid w:val="003C48E8"/>
    <w:rsid w:val="003C4F0A"/>
    <w:rsid w:val="003C52A7"/>
    <w:rsid w:val="003C5515"/>
    <w:rsid w:val="003C5D59"/>
    <w:rsid w:val="003C5E34"/>
    <w:rsid w:val="003C7129"/>
    <w:rsid w:val="003C78A0"/>
    <w:rsid w:val="003D0603"/>
    <w:rsid w:val="003D12CD"/>
    <w:rsid w:val="003D1444"/>
    <w:rsid w:val="003D16DE"/>
    <w:rsid w:val="003D1D51"/>
    <w:rsid w:val="003D2294"/>
    <w:rsid w:val="003D369F"/>
    <w:rsid w:val="003D36E3"/>
    <w:rsid w:val="003D36FE"/>
    <w:rsid w:val="003D400C"/>
    <w:rsid w:val="003D4973"/>
    <w:rsid w:val="003D5310"/>
    <w:rsid w:val="003D5A1F"/>
    <w:rsid w:val="003D5D38"/>
    <w:rsid w:val="003D64B4"/>
    <w:rsid w:val="003D6944"/>
    <w:rsid w:val="003D6B96"/>
    <w:rsid w:val="003D6ED1"/>
    <w:rsid w:val="003D76B2"/>
    <w:rsid w:val="003E04BD"/>
    <w:rsid w:val="003E065D"/>
    <w:rsid w:val="003E2458"/>
    <w:rsid w:val="003E3646"/>
    <w:rsid w:val="003E372E"/>
    <w:rsid w:val="003E389D"/>
    <w:rsid w:val="003E3C5A"/>
    <w:rsid w:val="003E42BF"/>
    <w:rsid w:val="003E4C34"/>
    <w:rsid w:val="003E6B6C"/>
    <w:rsid w:val="003E71A5"/>
    <w:rsid w:val="003E71F9"/>
    <w:rsid w:val="003E74AF"/>
    <w:rsid w:val="003E769E"/>
    <w:rsid w:val="003E7A57"/>
    <w:rsid w:val="003E7B56"/>
    <w:rsid w:val="003F19B6"/>
    <w:rsid w:val="003F1CBA"/>
    <w:rsid w:val="003F2F71"/>
    <w:rsid w:val="003F326D"/>
    <w:rsid w:val="003F375D"/>
    <w:rsid w:val="003F406E"/>
    <w:rsid w:val="003F4738"/>
    <w:rsid w:val="003F49B1"/>
    <w:rsid w:val="003F544E"/>
    <w:rsid w:val="003F5478"/>
    <w:rsid w:val="003F5844"/>
    <w:rsid w:val="003F5883"/>
    <w:rsid w:val="003F58FE"/>
    <w:rsid w:val="003F5F15"/>
    <w:rsid w:val="003F63D7"/>
    <w:rsid w:val="003F7FAA"/>
    <w:rsid w:val="00400B10"/>
    <w:rsid w:val="00401BB7"/>
    <w:rsid w:val="004023C5"/>
    <w:rsid w:val="004027C2"/>
    <w:rsid w:val="00402DE2"/>
    <w:rsid w:val="004035B2"/>
    <w:rsid w:val="004043AF"/>
    <w:rsid w:val="004044D6"/>
    <w:rsid w:val="00404B54"/>
    <w:rsid w:val="00405234"/>
    <w:rsid w:val="0040643D"/>
    <w:rsid w:val="004070D6"/>
    <w:rsid w:val="00407E05"/>
    <w:rsid w:val="00410C1F"/>
    <w:rsid w:val="00410D2F"/>
    <w:rsid w:val="00410F57"/>
    <w:rsid w:val="0041240B"/>
    <w:rsid w:val="00413339"/>
    <w:rsid w:val="00413B9A"/>
    <w:rsid w:val="0041435D"/>
    <w:rsid w:val="00414D48"/>
    <w:rsid w:val="0041623D"/>
    <w:rsid w:val="00416C8A"/>
    <w:rsid w:val="00417AF5"/>
    <w:rsid w:val="00417C68"/>
    <w:rsid w:val="00417D48"/>
    <w:rsid w:val="00417E47"/>
    <w:rsid w:val="00417F7C"/>
    <w:rsid w:val="00420D63"/>
    <w:rsid w:val="00420D6B"/>
    <w:rsid w:val="00420E28"/>
    <w:rsid w:val="00420F84"/>
    <w:rsid w:val="00421615"/>
    <w:rsid w:val="00424EDF"/>
    <w:rsid w:val="00425C5C"/>
    <w:rsid w:val="00425DFB"/>
    <w:rsid w:val="00427943"/>
    <w:rsid w:val="0043043C"/>
    <w:rsid w:val="00430E47"/>
    <w:rsid w:val="00431D7B"/>
    <w:rsid w:val="00431DAB"/>
    <w:rsid w:val="00432573"/>
    <w:rsid w:val="00432714"/>
    <w:rsid w:val="00432F7D"/>
    <w:rsid w:val="004332FA"/>
    <w:rsid w:val="00433803"/>
    <w:rsid w:val="00433C46"/>
    <w:rsid w:val="00434151"/>
    <w:rsid w:val="00434665"/>
    <w:rsid w:val="0043527E"/>
    <w:rsid w:val="0043577A"/>
    <w:rsid w:val="00435B1E"/>
    <w:rsid w:val="00435E40"/>
    <w:rsid w:val="00436C90"/>
    <w:rsid w:val="00437399"/>
    <w:rsid w:val="00437D7E"/>
    <w:rsid w:val="00437E29"/>
    <w:rsid w:val="00441762"/>
    <w:rsid w:val="00441888"/>
    <w:rsid w:val="00441A13"/>
    <w:rsid w:val="004422DF"/>
    <w:rsid w:val="00442646"/>
    <w:rsid w:val="00442939"/>
    <w:rsid w:val="004430A9"/>
    <w:rsid w:val="004437D3"/>
    <w:rsid w:val="00443B74"/>
    <w:rsid w:val="00443CA5"/>
    <w:rsid w:val="00444151"/>
    <w:rsid w:val="00444851"/>
    <w:rsid w:val="00444D4A"/>
    <w:rsid w:val="00444E37"/>
    <w:rsid w:val="00445063"/>
    <w:rsid w:val="00445D41"/>
    <w:rsid w:val="004464F4"/>
    <w:rsid w:val="004469C8"/>
    <w:rsid w:val="0045046E"/>
    <w:rsid w:val="00450C88"/>
    <w:rsid w:val="00450DBF"/>
    <w:rsid w:val="00450F69"/>
    <w:rsid w:val="004514DD"/>
    <w:rsid w:val="00451AD3"/>
    <w:rsid w:val="00451F61"/>
    <w:rsid w:val="0045233B"/>
    <w:rsid w:val="00452DB4"/>
    <w:rsid w:val="00453AED"/>
    <w:rsid w:val="00453B8B"/>
    <w:rsid w:val="00453BF2"/>
    <w:rsid w:val="00454B50"/>
    <w:rsid w:val="00454D22"/>
    <w:rsid w:val="00455AB0"/>
    <w:rsid w:val="00455EDA"/>
    <w:rsid w:val="0045611D"/>
    <w:rsid w:val="00456495"/>
    <w:rsid w:val="00456E75"/>
    <w:rsid w:val="0045711B"/>
    <w:rsid w:val="00457D83"/>
    <w:rsid w:val="0046049C"/>
    <w:rsid w:val="0046077D"/>
    <w:rsid w:val="00462365"/>
    <w:rsid w:val="00463058"/>
    <w:rsid w:val="004633EE"/>
    <w:rsid w:val="004639C5"/>
    <w:rsid w:val="00463ABB"/>
    <w:rsid w:val="00464384"/>
    <w:rsid w:val="004649E4"/>
    <w:rsid w:val="0046527F"/>
    <w:rsid w:val="00465361"/>
    <w:rsid w:val="004656FA"/>
    <w:rsid w:val="00465FD2"/>
    <w:rsid w:val="004663EC"/>
    <w:rsid w:val="004668D9"/>
    <w:rsid w:val="00470A3B"/>
    <w:rsid w:val="004710F9"/>
    <w:rsid w:val="00471691"/>
    <w:rsid w:val="0047195D"/>
    <w:rsid w:val="00472AE4"/>
    <w:rsid w:val="00473510"/>
    <w:rsid w:val="004739EC"/>
    <w:rsid w:val="0047448D"/>
    <w:rsid w:val="00474B7D"/>
    <w:rsid w:val="00474CB9"/>
    <w:rsid w:val="00475538"/>
    <w:rsid w:val="00476158"/>
    <w:rsid w:val="00476168"/>
    <w:rsid w:val="0047634C"/>
    <w:rsid w:val="00476654"/>
    <w:rsid w:val="00476DC1"/>
    <w:rsid w:val="00476FC3"/>
    <w:rsid w:val="00477E4F"/>
    <w:rsid w:val="0048035B"/>
    <w:rsid w:val="00480C6B"/>
    <w:rsid w:val="00480E94"/>
    <w:rsid w:val="00481F20"/>
    <w:rsid w:val="00483432"/>
    <w:rsid w:val="00483D5B"/>
    <w:rsid w:val="00484590"/>
    <w:rsid w:val="00484845"/>
    <w:rsid w:val="0048489F"/>
    <w:rsid w:val="00484CF4"/>
    <w:rsid w:val="00485553"/>
    <w:rsid w:val="00486D52"/>
    <w:rsid w:val="004876F5"/>
    <w:rsid w:val="00487A7F"/>
    <w:rsid w:val="004905CF"/>
    <w:rsid w:val="00490681"/>
    <w:rsid w:val="004912FE"/>
    <w:rsid w:val="00491715"/>
    <w:rsid w:val="00493E60"/>
    <w:rsid w:val="00494398"/>
    <w:rsid w:val="00494947"/>
    <w:rsid w:val="00495280"/>
    <w:rsid w:val="0049528A"/>
    <w:rsid w:val="00495576"/>
    <w:rsid w:val="00495C8B"/>
    <w:rsid w:val="00495ECC"/>
    <w:rsid w:val="0049644A"/>
    <w:rsid w:val="0049697E"/>
    <w:rsid w:val="00496A24"/>
    <w:rsid w:val="00496C26"/>
    <w:rsid w:val="004973FC"/>
    <w:rsid w:val="00497B38"/>
    <w:rsid w:val="00497B9A"/>
    <w:rsid w:val="004A0DE0"/>
    <w:rsid w:val="004A1524"/>
    <w:rsid w:val="004A1EB9"/>
    <w:rsid w:val="004A2579"/>
    <w:rsid w:val="004A2A32"/>
    <w:rsid w:val="004A3025"/>
    <w:rsid w:val="004A475D"/>
    <w:rsid w:val="004A49D8"/>
    <w:rsid w:val="004A5CF1"/>
    <w:rsid w:val="004A644A"/>
    <w:rsid w:val="004A6DE8"/>
    <w:rsid w:val="004A6EA3"/>
    <w:rsid w:val="004A6EFF"/>
    <w:rsid w:val="004A71FC"/>
    <w:rsid w:val="004A7E14"/>
    <w:rsid w:val="004B0309"/>
    <w:rsid w:val="004B1F90"/>
    <w:rsid w:val="004B3040"/>
    <w:rsid w:val="004B3780"/>
    <w:rsid w:val="004B3D59"/>
    <w:rsid w:val="004B432B"/>
    <w:rsid w:val="004B477E"/>
    <w:rsid w:val="004B490C"/>
    <w:rsid w:val="004B4C9B"/>
    <w:rsid w:val="004B6583"/>
    <w:rsid w:val="004B67D3"/>
    <w:rsid w:val="004B6C77"/>
    <w:rsid w:val="004B6E15"/>
    <w:rsid w:val="004B704D"/>
    <w:rsid w:val="004C02CF"/>
    <w:rsid w:val="004C03AA"/>
    <w:rsid w:val="004C03EC"/>
    <w:rsid w:val="004C1334"/>
    <w:rsid w:val="004C2116"/>
    <w:rsid w:val="004C2517"/>
    <w:rsid w:val="004C316F"/>
    <w:rsid w:val="004C344D"/>
    <w:rsid w:val="004C34CF"/>
    <w:rsid w:val="004C48FD"/>
    <w:rsid w:val="004C4CB7"/>
    <w:rsid w:val="004C50E6"/>
    <w:rsid w:val="004C52F2"/>
    <w:rsid w:val="004C53EF"/>
    <w:rsid w:val="004C6707"/>
    <w:rsid w:val="004D0250"/>
    <w:rsid w:val="004D047B"/>
    <w:rsid w:val="004D0722"/>
    <w:rsid w:val="004D188F"/>
    <w:rsid w:val="004D29A5"/>
    <w:rsid w:val="004D34E5"/>
    <w:rsid w:val="004D4C62"/>
    <w:rsid w:val="004D57F2"/>
    <w:rsid w:val="004D5BA2"/>
    <w:rsid w:val="004D5C4B"/>
    <w:rsid w:val="004D5FFD"/>
    <w:rsid w:val="004D64F4"/>
    <w:rsid w:val="004D7394"/>
    <w:rsid w:val="004D7547"/>
    <w:rsid w:val="004D7DA5"/>
    <w:rsid w:val="004E07FC"/>
    <w:rsid w:val="004E0B98"/>
    <w:rsid w:val="004E13F7"/>
    <w:rsid w:val="004E17A1"/>
    <w:rsid w:val="004E1BB8"/>
    <w:rsid w:val="004E1CD1"/>
    <w:rsid w:val="004E1D04"/>
    <w:rsid w:val="004E1E63"/>
    <w:rsid w:val="004E2121"/>
    <w:rsid w:val="004E2EE7"/>
    <w:rsid w:val="004E3199"/>
    <w:rsid w:val="004E31D5"/>
    <w:rsid w:val="004E33A6"/>
    <w:rsid w:val="004E33B0"/>
    <w:rsid w:val="004E3677"/>
    <w:rsid w:val="004E3814"/>
    <w:rsid w:val="004E3AD3"/>
    <w:rsid w:val="004E4359"/>
    <w:rsid w:val="004E478D"/>
    <w:rsid w:val="004E540D"/>
    <w:rsid w:val="004E5605"/>
    <w:rsid w:val="004E5F9C"/>
    <w:rsid w:val="004E654B"/>
    <w:rsid w:val="004E6943"/>
    <w:rsid w:val="004E6B8D"/>
    <w:rsid w:val="004E73F8"/>
    <w:rsid w:val="004E7735"/>
    <w:rsid w:val="004E7803"/>
    <w:rsid w:val="004E790D"/>
    <w:rsid w:val="004F0282"/>
    <w:rsid w:val="004F039C"/>
    <w:rsid w:val="004F0CA7"/>
    <w:rsid w:val="004F13EB"/>
    <w:rsid w:val="004F1631"/>
    <w:rsid w:val="004F18A6"/>
    <w:rsid w:val="004F1F35"/>
    <w:rsid w:val="004F25A5"/>
    <w:rsid w:val="004F2FC5"/>
    <w:rsid w:val="004F32BC"/>
    <w:rsid w:val="004F37A9"/>
    <w:rsid w:val="004F400F"/>
    <w:rsid w:val="004F4033"/>
    <w:rsid w:val="004F4E4E"/>
    <w:rsid w:val="004F5EDA"/>
    <w:rsid w:val="004F6138"/>
    <w:rsid w:val="004F6ADC"/>
    <w:rsid w:val="004F78EF"/>
    <w:rsid w:val="004F7E32"/>
    <w:rsid w:val="00500279"/>
    <w:rsid w:val="005005C6"/>
    <w:rsid w:val="00500744"/>
    <w:rsid w:val="00500FC6"/>
    <w:rsid w:val="00501083"/>
    <w:rsid w:val="005010FF"/>
    <w:rsid w:val="00501393"/>
    <w:rsid w:val="00501DF5"/>
    <w:rsid w:val="00501F29"/>
    <w:rsid w:val="005024D4"/>
    <w:rsid w:val="00502953"/>
    <w:rsid w:val="005029D8"/>
    <w:rsid w:val="00502AC7"/>
    <w:rsid w:val="005037D4"/>
    <w:rsid w:val="00503929"/>
    <w:rsid w:val="0050409A"/>
    <w:rsid w:val="005040AB"/>
    <w:rsid w:val="005043E9"/>
    <w:rsid w:val="005044D6"/>
    <w:rsid w:val="0050644D"/>
    <w:rsid w:val="00507648"/>
    <w:rsid w:val="00510523"/>
    <w:rsid w:val="00510C1A"/>
    <w:rsid w:val="005125C2"/>
    <w:rsid w:val="00512739"/>
    <w:rsid w:val="005130CC"/>
    <w:rsid w:val="005144D3"/>
    <w:rsid w:val="00514581"/>
    <w:rsid w:val="00515772"/>
    <w:rsid w:val="00516044"/>
    <w:rsid w:val="00517061"/>
    <w:rsid w:val="00517DAD"/>
    <w:rsid w:val="0052091F"/>
    <w:rsid w:val="00521426"/>
    <w:rsid w:val="00521E48"/>
    <w:rsid w:val="00522517"/>
    <w:rsid w:val="00522A72"/>
    <w:rsid w:val="00522CCC"/>
    <w:rsid w:val="00523450"/>
    <w:rsid w:val="0052353C"/>
    <w:rsid w:val="00523792"/>
    <w:rsid w:val="005237B7"/>
    <w:rsid w:val="00525096"/>
    <w:rsid w:val="005254C3"/>
    <w:rsid w:val="00525BBC"/>
    <w:rsid w:val="0052606F"/>
    <w:rsid w:val="00526214"/>
    <w:rsid w:val="00527289"/>
    <w:rsid w:val="00527651"/>
    <w:rsid w:val="00527705"/>
    <w:rsid w:val="00527BA8"/>
    <w:rsid w:val="00527BCA"/>
    <w:rsid w:val="00530560"/>
    <w:rsid w:val="00530DBF"/>
    <w:rsid w:val="00531036"/>
    <w:rsid w:val="00532FB7"/>
    <w:rsid w:val="00532FCE"/>
    <w:rsid w:val="005331DB"/>
    <w:rsid w:val="0053349D"/>
    <w:rsid w:val="005334D1"/>
    <w:rsid w:val="00533A41"/>
    <w:rsid w:val="00533DB8"/>
    <w:rsid w:val="0053428E"/>
    <w:rsid w:val="005342A0"/>
    <w:rsid w:val="00534E4E"/>
    <w:rsid w:val="005353FA"/>
    <w:rsid w:val="0053556B"/>
    <w:rsid w:val="00535959"/>
    <w:rsid w:val="00535AC6"/>
    <w:rsid w:val="005366A7"/>
    <w:rsid w:val="00536C36"/>
    <w:rsid w:val="00537C9E"/>
    <w:rsid w:val="005402DC"/>
    <w:rsid w:val="005413B0"/>
    <w:rsid w:val="00541A9A"/>
    <w:rsid w:val="005420B4"/>
    <w:rsid w:val="005424B5"/>
    <w:rsid w:val="005426BF"/>
    <w:rsid w:val="00543CF5"/>
    <w:rsid w:val="00544BE9"/>
    <w:rsid w:val="00544D4F"/>
    <w:rsid w:val="00544F34"/>
    <w:rsid w:val="00545923"/>
    <w:rsid w:val="00545A18"/>
    <w:rsid w:val="00546AA9"/>
    <w:rsid w:val="005501D4"/>
    <w:rsid w:val="005502B8"/>
    <w:rsid w:val="00550735"/>
    <w:rsid w:val="00550DFD"/>
    <w:rsid w:val="005513CF"/>
    <w:rsid w:val="00551782"/>
    <w:rsid w:val="00552507"/>
    <w:rsid w:val="0055314C"/>
    <w:rsid w:val="005534EE"/>
    <w:rsid w:val="00553FB6"/>
    <w:rsid w:val="005548D8"/>
    <w:rsid w:val="00554B0A"/>
    <w:rsid w:val="0055577B"/>
    <w:rsid w:val="005560AB"/>
    <w:rsid w:val="005603DC"/>
    <w:rsid w:val="0056043D"/>
    <w:rsid w:val="00560A0B"/>
    <w:rsid w:val="00560DF0"/>
    <w:rsid w:val="00561622"/>
    <w:rsid w:val="00562645"/>
    <w:rsid w:val="00563A86"/>
    <w:rsid w:val="005644F6"/>
    <w:rsid w:val="005647CB"/>
    <w:rsid w:val="00564C3C"/>
    <w:rsid w:val="00565467"/>
    <w:rsid w:val="0056550A"/>
    <w:rsid w:val="00565B5E"/>
    <w:rsid w:val="00566606"/>
    <w:rsid w:val="0056705F"/>
    <w:rsid w:val="0056742D"/>
    <w:rsid w:val="00567D8C"/>
    <w:rsid w:val="0057007B"/>
    <w:rsid w:val="00570543"/>
    <w:rsid w:val="005706F8"/>
    <w:rsid w:val="00570E2E"/>
    <w:rsid w:val="00571906"/>
    <w:rsid w:val="00571B9B"/>
    <w:rsid w:val="00572072"/>
    <w:rsid w:val="00573F97"/>
    <w:rsid w:val="00574291"/>
    <w:rsid w:val="0057446C"/>
    <w:rsid w:val="00574476"/>
    <w:rsid w:val="00574757"/>
    <w:rsid w:val="00575E82"/>
    <w:rsid w:val="005764DB"/>
    <w:rsid w:val="00576B26"/>
    <w:rsid w:val="00576C83"/>
    <w:rsid w:val="00577BA9"/>
    <w:rsid w:val="00577C27"/>
    <w:rsid w:val="00577D7C"/>
    <w:rsid w:val="005804D1"/>
    <w:rsid w:val="00580BBE"/>
    <w:rsid w:val="00580DE3"/>
    <w:rsid w:val="005813ED"/>
    <w:rsid w:val="00581D3D"/>
    <w:rsid w:val="00582A2B"/>
    <w:rsid w:val="005831DC"/>
    <w:rsid w:val="0058360E"/>
    <w:rsid w:val="005839B1"/>
    <w:rsid w:val="00583F5F"/>
    <w:rsid w:val="005840ED"/>
    <w:rsid w:val="005860E2"/>
    <w:rsid w:val="00586808"/>
    <w:rsid w:val="00586842"/>
    <w:rsid w:val="00587606"/>
    <w:rsid w:val="00587E30"/>
    <w:rsid w:val="00587E31"/>
    <w:rsid w:val="00590FB6"/>
    <w:rsid w:val="00592739"/>
    <w:rsid w:val="00594785"/>
    <w:rsid w:val="005947BF"/>
    <w:rsid w:val="0059484D"/>
    <w:rsid w:val="00594C1C"/>
    <w:rsid w:val="00595962"/>
    <w:rsid w:val="00596AC4"/>
    <w:rsid w:val="00597437"/>
    <w:rsid w:val="00597523"/>
    <w:rsid w:val="005A078A"/>
    <w:rsid w:val="005A0A15"/>
    <w:rsid w:val="005A0BE6"/>
    <w:rsid w:val="005A0C7A"/>
    <w:rsid w:val="005A12F2"/>
    <w:rsid w:val="005A3007"/>
    <w:rsid w:val="005A3081"/>
    <w:rsid w:val="005A3984"/>
    <w:rsid w:val="005A3A83"/>
    <w:rsid w:val="005A4316"/>
    <w:rsid w:val="005A501A"/>
    <w:rsid w:val="005A51C7"/>
    <w:rsid w:val="005A58D2"/>
    <w:rsid w:val="005A5FA5"/>
    <w:rsid w:val="005A6200"/>
    <w:rsid w:val="005A6385"/>
    <w:rsid w:val="005A6617"/>
    <w:rsid w:val="005A6916"/>
    <w:rsid w:val="005A73ED"/>
    <w:rsid w:val="005A7701"/>
    <w:rsid w:val="005A77EC"/>
    <w:rsid w:val="005A7BAD"/>
    <w:rsid w:val="005A7DF0"/>
    <w:rsid w:val="005A7EDB"/>
    <w:rsid w:val="005B041A"/>
    <w:rsid w:val="005B045D"/>
    <w:rsid w:val="005B0DC7"/>
    <w:rsid w:val="005B17AB"/>
    <w:rsid w:val="005B199C"/>
    <w:rsid w:val="005B24BE"/>
    <w:rsid w:val="005B272E"/>
    <w:rsid w:val="005B2737"/>
    <w:rsid w:val="005B2D3E"/>
    <w:rsid w:val="005B5112"/>
    <w:rsid w:val="005B559E"/>
    <w:rsid w:val="005B5972"/>
    <w:rsid w:val="005B6CCC"/>
    <w:rsid w:val="005B71CC"/>
    <w:rsid w:val="005B7B03"/>
    <w:rsid w:val="005B7FA5"/>
    <w:rsid w:val="005C042B"/>
    <w:rsid w:val="005C0D44"/>
    <w:rsid w:val="005C225C"/>
    <w:rsid w:val="005C24F8"/>
    <w:rsid w:val="005C27ED"/>
    <w:rsid w:val="005C28FA"/>
    <w:rsid w:val="005C2D84"/>
    <w:rsid w:val="005C3509"/>
    <w:rsid w:val="005C363C"/>
    <w:rsid w:val="005C4DF0"/>
    <w:rsid w:val="005C5D44"/>
    <w:rsid w:val="005C754C"/>
    <w:rsid w:val="005C7FD9"/>
    <w:rsid w:val="005D0FD1"/>
    <w:rsid w:val="005D1BD6"/>
    <w:rsid w:val="005D358F"/>
    <w:rsid w:val="005D4201"/>
    <w:rsid w:val="005D4CD9"/>
    <w:rsid w:val="005D4F32"/>
    <w:rsid w:val="005D5B18"/>
    <w:rsid w:val="005D7047"/>
    <w:rsid w:val="005D7384"/>
    <w:rsid w:val="005D73E0"/>
    <w:rsid w:val="005D790B"/>
    <w:rsid w:val="005D7EEC"/>
    <w:rsid w:val="005D7F8B"/>
    <w:rsid w:val="005D7FFB"/>
    <w:rsid w:val="005E0542"/>
    <w:rsid w:val="005E1319"/>
    <w:rsid w:val="005E257F"/>
    <w:rsid w:val="005E27A2"/>
    <w:rsid w:val="005E2A16"/>
    <w:rsid w:val="005E3216"/>
    <w:rsid w:val="005E3476"/>
    <w:rsid w:val="005E430A"/>
    <w:rsid w:val="005E4E31"/>
    <w:rsid w:val="005E60F9"/>
    <w:rsid w:val="005E610D"/>
    <w:rsid w:val="005E6262"/>
    <w:rsid w:val="005E69E2"/>
    <w:rsid w:val="005E7742"/>
    <w:rsid w:val="005E7D42"/>
    <w:rsid w:val="005F064C"/>
    <w:rsid w:val="005F0827"/>
    <w:rsid w:val="005F0AD8"/>
    <w:rsid w:val="005F100E"/>
    <w:rsid w:val="005F1274"/>
    <w:rsid w:val="005F3117"/>
    <w:rsid w:val="005F45EC"/>
    <w:rsid w:val="005F65F4"/>
    <w:rsid w:val="005F69C8"/>
    <w:rsid w:val="005F72CE"/>
    <w:rsid w:val="005F742C"/>
    <w:rsid w:val="005F772F"/>
    <w:rsid w:val="005F7A54"/>
    <w:rsid w:val="005F7B51"/>
    <w:rsid w:val="005F7DED"/>
    <w:rsid w:val="0060069F"/>
    <w:rsid w:val="00600A87"/>
    <w:rsid w:val="0060250D"/>
    <w:rsid w:val="006036DD"/>
    <w:rsid w:val="00603FE3"/>
    <w:rsid w:val="00604126"/>
    <w:rsid w:val="006044B9"/>
    <w:rsid w:val="00604B0E"/>
    <w:rsid w:val="00604B22"/>
    <w:rsid w:val="00604E97"/>
    <w:rsid w:val="00605C5C"/>
    <w:rsid w:val="00605E80"/>
    <w:rsid w:val="006061B3"/>
    <w:rsid w:val="00606668"/>
    <w:rsid w:val="00606E20"/>
    <w:rsid w:val="006070DA"/>
    <w:rsid w:val="00610438"/>
    <w:rsid w:val="00610B12"/>
    <w:rsid w:val="0061100F"/>
    <w:rsid w:val="00612188"/>
    <w:rsid w:val="006123EF"/>
    <w:rsid w:val="00612E85"/>
    <w:rsid w:val="00612EE9"/>
    <w:rsid w:val="00612F0A"/>
    <w:rsid w:val="0061336C"/>
    <w:rsid w:val="006134C8"/>
    <w:rsid w:val="006143F7"/>
    <w:rsid w:val="006149FD"/>
    <w:rsid w:val="00615B82"/>
    <w:rsid w:val="006166D3"/>
    <w:rsid w:val="006179BC"/>
    <w:rsid w:val="00617ACD"/>
    <w:rsid w:val="00617E81"/>
    <w:rsid w:val="00620281"/>
    <w:rsid w:val="00622464"/>
    <w:rsid w:val="006227B8"/>
    <w:rsid w:val="00622C31"/>
    <w:rsid w:val="00623565"/>
    <w:rsid w:val="0062379E"/>
    <w:rsid w:val="00623F8C"/>
    <w:rsid w:val="00624513"/>
    <w:rsid w:val="00625381"/>
    <w:rsid w:val="00625386"/>
    <w:rsid w:val="006264EB"/>
    <w:rsid w:val="00626707"/>
    <w:rsid w:val="00626C9D"/>
    <w:rsid w:val="00627AE6"/>
    <w:rsid w:val="00627CC0"/>
    <w:rsid w:val="00627D11"/>
    <w:rsid w:val="00627D57"/>
    <w:rsid w:val="006306A9"/>
    <w:rsid w:val="00630BB8"/>
    <w:rsid w:val="00630E57"/>
    <w:rsid w:val="00630F9C"/>
    <w:rsid w:val="006311A3"/>
    <w:rsid w:val="006311F8"/>
    <w:rsid w:val="00631ECE"/>
    <w:rsid w:val="00632352"/>
    <w:rsid w:val="0063247A"/>
    <w:rsid w:val="00632496"/>
    <w:rsid w:val="00633DEB"/>
    <w:rsid w:val="006344D2"/>
    <w:rsid w:val="006348F1"/>
    <w:rsid w:val="00634928"/>
    <w:rsid w:val="00635661"/>
    <w:rsid w:val="006356BC"/>
    <w:rsid w:val="006408C4"/>
    <w:rsid w:val="00640D90"/>
    <w:rsid w:val="00641C74"/>
    <w:rsid w:val="00641D14"/>
    <w:rsid w:val="00642451"/>
    <w:rsid w:val="00643C3C"/>
    <w:rsid w:val="00645709"/>
    <w:rsid w:val="006460F6"/>
    <w:rsid w:val="00646352"/>
    <w:rsid w:val="006464D1"/>
    <w:rsid w:val="0064667D"/>
    <w:rsid w:val="0064682F"/>
    <w:rsid w:val="006471BB"/>
    <w:rsid w:val="006471DF"/>
    <w:rsid w:val="00647C61"/>
    <w:rsid w:val="006503AA"/>
    <w:rsid w:val="00651107"/>
    <w:rsid w:val="00651933"/>
    <w:rsid w:val="0065228F"/>
    <w:rsid w:val="006528FA"/>
    <w:rsid w:val="00652C68"/>
    <w:rsid w:val="00652EDD"/>
    <w:rsid w:val="00653195"/>
    <w:rsid w:val="00653B56"/>
    <w:rsid w:val="00653C85"/>
    <w:rsid w:val="00654283"/>
    <w:rsid w:val="006553AA"/>
    <w:rsid w:val="006554B1"/>
    <w:rsid w:val="00655CE4"/>
    <w:rsid w:val="00657415"/>
    <w:rsid w:val="00657821"/>
    <w:rsid w:val="0066023F"/>
    <w:rsid w:val="0066026E"/>
    <w:rsid w:val="006609BF"/>
    <w:rsid w:val="00660C08"/>
    <w:rsid w:val="006619E8"/>
    <w:rsid w:val="00661C82"/>
    <w:rsid w:val="00661CCB"/>
    <w:rsid w:val="006625DC"/>
    <w:rsid w:val="00662C01"/>
    <w:rsid w:val="00663F3F"/>
    <w:rsid w:val="00663F4F"/>
    <w:rsid w:val="006640F9"/>
    <w:rsid w:val="0066425B"/>
    <w:rsid w:val="00664719"/>
    <w:rsid w:val="006648B1"/>
    <w:rsid w:val="00664942"/>
    <w:rsid w:val="00664E95"/>
    <w:rsid w:val="00666DB0"/>
    <w:rsid w:val="00667126"/>
    <w:rsid w:val="006679A9"/>
    <w:rsid w:val="006701AC"/>
    <w:rsid w:val="00670388"/>
    <w:rsid w:val="006716E9"/>
    <w:rsid w:val="006723DF"/>
    <w:rsid w:val="006726AC"/>
    <w:rsid w:val="00672845"/>
    <w:rsid w:val="0067333F"/>
    <w:rsid w:val="00673E92"/>
    <w:rsid w:val="006743C1"/>
    <w:rsid w:val="0067496E"/>
    <w:rsid w:val="00674D0B"/>
    <w:rsid w:val="0067534B"/>
    <w:rsid w:val="0067556F"/>
    <w:rsid w:val="006773A6"/>
    <w:rsid w:val="00677960"/>
    <w:rsid w:val="00677B0C"/>
    <w:rsid w:val="00680B6C"/>
    <w:rsid w:val="00680DAE"/>
    <w:rsid w:val="00681B63"/>
    <w:rsid w:val="00681BC6"/>
    <w:rsid w:val="00681D6E"/>
    <w:rsid w:val="00682285"/>
    <w:rsid w:val="00682AC6"/>
    <w:rsid w:val="00682E61"/>
    <w:rsid w:val="00683754"/>
    <w:rsid w:val="00683DD0"/>
    <w:rsid w:val="006844C3"/>
    <w:rsid w:val="00684AD9"/>
    <w:rsid w:val="006861D8"/>
    <w:rsid w:val="006864A5"/>
    <w:rsid w:val="00686B85"/>
    <w:rsid w:val="00687636"/>
    <w:rsid w:val="00687F03"/>
    <w:rsid w:val="0069002F"/>
    <w:rsid w:val="0069062D"/>
    <w:rsid w:val="00690766"/>
    <w:rsid w:val="006908C7"/>
    <w:rsid w:val="00690EF8"/>
    <w:rsid w:val="00691227"/>
    <w:rsid w:val="0069185E"/>
    <w:rsid w:val="00691AF5"/>
    <w:rsid w:val="00691DB2"/>
    <w:rsid w:val="0069216C"/>
    <w:rsid w:val="0069234F"/>
    <w:rsid w:val="00692469"/>
    <w:rsid w:val="0069313F"/>
    <w:rsid w:val="0069359A"/>
    <w:rsid w:val="006935ED"/>
    <w:rsid w:val="006936C3"/>
    <w:rsid w:val="00693CF8"/>
    <w:rsid w:val="00693F70"/>
    <w:rsid w:val="00694126"/>
    <w:rsid w:val="00694502"/>
    <w:rsid w:val="00694982"/>
    <w:rsid w:val="00695B18"/>
    <w:rsid w:val="00695B1B"/>
    <w:rsid w:val="00696450"/>
    <w:rsid w:val="00697664"/>
    <w:rsid w:val="00697796"/>
    <w:rsid w:val="00697B0C"/>
    <w:rsid w:val="00697E5A"/>
    <w:rsid w:val="00697FC5"/>
    <w:rsid w:val="006A04B4"/>
    <w:rsid w:val="006A1EB3"/>
    <w:rsid w:val="006A2392"/>
    <w:rsid w:val="006A28C5"/>
    <w:rsid w:val="006A2955"/>
    <w:rsid w:val="006A51AF"/>
    <w:rsid w:val="006A6D1C"/>
    <w:rsid w:val="006A7659"/>
    <w:rsid w:val="006A76A7"/>
    <w:rsid w:val="006A7A0D"/>
    <w:rsid w:val="006B004A"/>
    <w:rsid w:val="006B12F7"/>
    <w:rsid w:val="006B1F90"/>
    <w:rsid w:val="006B2C7C"/>
    <w:rsid w:val="006B315D"/>
    <w:rsid w:val="006B35FD"/>
    <w:rsid w:val="006B4359"/>
    <w:rsid w:val="006B46E7"/>
    <w:rsid w:val="006B4718"/>
    <w:rsid w:val="006B4EC3"/>
    <w:rsid w:val="006B4FA8"/>
    <w:rsid w:val="006B54DA"/>
    <w:rsid w:val="006B75F6"/>
    <w:rsid w:val="006B7B2D"/>
    <w:rsid w:val="006B7D85"/>
    <w:rsid w:val="006C00B9"/>
    <w:rsid w:val="006C0BEA"/>
    <w:rsid w:val="006C236D"/>
    <w:rsid w:val="006C293C"/>
    <w:rsid w:val="006C3329"/>
    <w:rsid w:val="006C360D"/>
    <w:rsid w:val="006C3C9B"/>
    <w:rsid w:val="006C439A"/>
    <w:rsid w:val="006C559C"/>
    <w:rsid w:val="006C5B2F"/>
    <w:rsid w:val="006C5C87"/>
    <w:rsid w:val="006C5F2D"/>
    <w:rsid w:val="006C5F4A"/>
    <w:rsid w:val="006C656F"/>
    <w:rsid w:val="006C66BE"/>
    <w:rsid w:val="006C6771"/>
    <w:rsid w:val="006C710F"/>
    <w:rsid w:val="006C7B67"/>
    <w:rsid w:val="006C7CD8"/>
    <w:rsid w:val="006D0194"/>
    <w:rsid w:val="006D13F0"/>
    <w:rsid w:val="006D16B7"/>
    <w:rsid w:val="006D16CF"/>
    <w:rsid w:val="006D17B4"/>
    <w:rsid w:val="006D17D3"/>
    <w:rsid w:val="006D1FF3"/>
    <w:rsid w:val="006D207E"/>
    <w:rsid w:val="006D25CB"/>
    <w:rsid w:val="006D2CA5"/>
    <w:rsid w:val="006D2CC8"/>
    <w:rsid w:val="006D2EF5"/>
    <w:rsid w:val="006D2F26"/>
    <w:rsid w:val="006D400E"/>
    <w:rsid w:val="006D43C4"/>
    <w:rsid w:val="006D540B"/>
    <w:rsid w:val="006D548A"/>
    <w:rsid w:val="006D5957"/>
    <w:rsid w:val="006D755E"/>
    <w:rsid w:val="006D7856"/>
    <w:rsid w:val="006E0FC1"/>
    <w:rsid w:val="006E1731"/>
    <w:rsid w:val="006E2BF7"/>
    <w:rsid w:val="006E3548"/>
    <w:rsid w:val="006E389B"/>
    <w:rsid w:val="006E42F4"/>
    <w:rsid w:val="006E4656"/>
    <w:rsid w:val="006E5492"/>
    <w:rsid w:val="006E6409"/>
    <w:rsid w:val="006E6821"/>
    <w:rsid w:val="006E6899"/>
    <w:rsid w:val="006E7D99"/>
    <w:rsid w:val="006F0648"/>
    <w:rsid w:val="006F0E7E"/>
    <w:rsid w:val="006F139D"/>
    <w:rsid w:val="006F2430"/>
    <w:rsid w:val="006F2499"/>
    <w:rsid w:val="006F2D2B"/>
    <w:rsid w:val="006F2D39"/>
    <w:rsid w:val="006F3258"/>
    <w:rsid w:val="006F379D"/>
    <w:rsid w:val="006F3899"/>
    <w:rsid w:val="006F40E4"/>
    <w:rsid w:val="006F4A53"/>
    <w:rsid w:val="006F4C35"/>
    <w:rsid w:val="006F696C"/>
    <w:rsid w:val="006F6AAA"/>
    <w:rsid w:val="006F6B18"/>
    <w:rsid w:val="006F6E5E"/>
    <w:rsid w:val="006F73BB"/>
    <w:rsid w:val="006F781C"/>
    <w:rsid w:val="00700529"/>
    <w:rsid w:val="00701D94"/>
    <w:rsid w:val="007020D2"/>
    <w:rsid w:val="0070260A"/>
    <w:rsid w:val="00703923"/>
    <w:rsid w:val="00705285"/>
    <w:rsid w:val="00705389"/>
    <w:rsid w:val="00705D32"/>
    <w:rsid w:val="00705F32"/>
    <w:rsid w:val="00706223"/>
    <w:rsid w:val="0070642B"/>
    <w:rsid w:val="0070644D"/>
    <w:rsid w:val="00706907"/>
    <w:rsid w:val="00706B09"/>
    <w:rsid w:val="00706C06"/>
    <w:rsid w:val="00707355"/>
    <w:rsid w:val="007074D6"/>
    <w:rsid w:val="00707E16"/>
    <w:rsid w:val="00707E25"/>
    <w:rsid w:val="007107A5"/>
    <w:rsid w:val="00711154"/>
    <w:rsid w:val="00711489"/>
    <w:rsid w:val="0071206D"/>
    <w:rsid w:val="00712AD7"/>
    <w:rsid w:val="00712D05"/>
    <w:rsid w:val="00713E7E"/>
    <w:rsid w:val="007140D2"/>
    <w:rsid w:val="007145B0"/>
    <w:rsid w:val="00715049"/>
    <w:rsid w:val="00716760"/>
    <w:rsid w:val="00716910"/>
    <w:rsid w:val="00717C31"/>
    <w:rsid w:val="00720617"/>
    <w:rsid w:val="00721D34"/>
    <w:rsid w:val="00722240"/>
    <w:rsid w:val="00725468"/>
    <w:rsid w:val="0072562A"/>
    <w:rsid w:val="0072626A"/>
    <w:rsid w:val="007265D2"/>
    <w:rsid w:val="00726800"/>
    <w:rsid w:val="00726989"/>
    <w:rsid w:val="00727ACE"/>
    <w:rsid w:val="00727AE1"/>
    <w:rsid w:val="00727B34"/>
    <w:rsid w:val="007300A3"/>
    <w:rsid w:val="007302B9"/>
    <w:rsid w:val="00730946"/>
    <w:rsid w:val="00730995"/>
    <w:rsid w:val="00730F8A"/>
    <w:rsid w:val="007310FF"/>
    <w:rsid w:val="00732872"/>
    <w:rsid w:val="00732DC8"/>
    <w:rsid w:val="0073336E"/>
    <w:rsid w:val="00733BD9"/>
    <w:rsid w:val="00733C1C"/>
    <w:rsid w:val="00733F69"/>
    <w:rsid w:val="007346A4"/>
    <w:rsid w:val="00734706"/>
    <w:rsid w:val="00734EA5"/>
    <w:rsid w:val="0073505E"/>
    <w:rsid w:val="00735620"/>
    <w:rsid w:val="00735941"/>
    <w:rsid w:val="00736227"/>
    <w:rsid w:val="00736D69"/>
    <w:rsid w:val="007379FD"/>
    <w:rsid w:val="00737EFA"/>
    <w:rsid w:val="00737F27"/>
    <w:rsid w:val="0074086E"/>
    <w:rsid w:val="00740E31"/>
    <w:rsid w:val="00740E3A"/>
    <w:rsid w:val="00740EB3"/>
    <w:rsid w:val="0074187C"/>
    <w:rsid w:val="00741CC3"/>
    <w:rsid w:val="00741ED4"/>
    <w:rsid w:val="00742025"/>
    <w:rsid w:val="007422C3"/>
    <w:rsid w:val="00742352"/>
    <w:rsid w:val="0074239F"/>
    <w:rsid w:val="007424E2"/>
    <w:rsid w:val="00742668"/>
    <w:rsid w:val="007427ED"/>
    <w:rsid w:val="00743067"/>
    <w:rsid w:val="0074319B"/>
    <w:rsid w:val="00743AD5"/>
    <w:rsid w:val="00743C5B"/>
    <w:rsid w:val="00744045"/>
    <w:rsid w:val="007451EF"/>
    <w:rsid w:val="00745E8A"/>
    <w:rsid w:val="0074630F"/>
    <w:rsid w:val="007463C6"/>
    <w:rsid w:val="00746518"/>
    <w:rsid w:val="00746913"/>
    <w:rsid w:val="00746F27"/>
    <w:rsid w:val="0074789F"/>
    <w:rsid w:val="00747D82"/>
    <w:rsid w:val="00747EA7"/>
    <w:rsid w:val="00750359"/>
    <w:rsid w:val="00750A07"/>
    <w:rsid w:val="00750B8F"/>
    <w:rsid w:val="00750D2B"/>
    <w:rsid w:val="0075238E"/>
    <w:rsid w:val="007526BC"/>
    <w:rsid w:val="0075278B"/>
    <w:rsid w:val="00752BBC"/>
    <w:rsid w:val="00754D01"/>
    <w:rsid w:val="007551F2"/>
    <w:rsid w:val="0075541E"/>
    <w:rsid w:val="00756B10"/>
    <w:rsid w:val="00757FEF"/>
    <w:rsid w:val="00760761"/>
    <w:rsid w:val="00761508"/>
    <w:rsid w:val="00761759"/>
    <w:rsid w:val="00761F89"/>
    <w:rsid w:val="00762082"/>
    <w:rsid w:val="007626E5"/>
    <w:rsid w:val="00762A95"/>
    <w:rsid w:val="00762CD4"/>
    <w:rsid w:val="00762FF4"/>
    <w:rsid w:val="007635D6"/>
    <w:rsid w:val="007641F7"/>
    <w:rsid w:val="00764D24"/>
    <w:rsid w:val="0076570D"/>
    <w:rsid w:val="0076586F"/>
    <w:rsid w:val="00766393"/>
    <w:rsid w:val="00766CA0"/>
    <w:rsid w:val="00766D7B"/>
    <w:rsid w:val="00766DE9"/>
    <w:rsid w:val="007671F1"/>
    <w:rsid w:val="00767C02"/>
    <w:rsid w:val="00767DBC"/>
    <w:rsid w:val="007706D4"/>
    <w:rsid w:val="00770726"/>
    <w:rsid w:val="007709E4"/>
    <w:rsid w:val="007722B0"/>
    <w:rsid w:val="0077280C"/>
    <w:rsid w:val="00772ACF"/>
    <w:rsid w:val="00773D8F"/>
    <w:rsid w:val="007743ED"/>
    <w:rsid w:val="00774BC4"/>
    <w:rsid w:val="00775998"/>
    <w:rsid w:val="00775AE8"/>
    <w:rsid w:val="00775C9A"/>
    <w:rsid w:val="007762F6"/>
    <w:rsid w:val="007763A0"/>
    <w:rsid w:val="0077677C"/>
    <w:rsid w:val="00777131"/>
    <w:rsid w:val="00777DB2"/>
    <w:rsid w:val="00780317"/>
    <w:rsid w:val="00780455"/>
    <w:rsid w:val="00780693"/>
    <w:rsid w:val="00781135"/>
    <w:rsid w:val="007812FD"/>
    <w:rsid w:val="00781A0F"/>
    <w:rsid w:val="00782358"/>
    <w:rsid w:val="0078250A"/>
    <w:rsid w:val="00783B79"/>
    <w:rsid w:val="00783F56"/>
    <w:rsid w:val="00785305"/>
    <w:rsid w:val="007861E3"/>
    <w:rsid w:val="00786C29"/>
    <w:rsid w:val="00790C7A"/>
    <w:rsid w:val="00790D73"/>
    <w:rsid w:val="007911A9"/>
    <w:rsid w:val="00791335"/>
    <w:rsid w:val="00791568"/>
    <w:rsid w:val="0079189E"/>
    <w:rsid w:val="0079222D"/>
    <w:rsid w:val="00792A71"/>
    <w:rsid w:val="00793217"/>
    <w:rsid w:val="00793851"/>
    <w:rsid w:val="00793969"/>
    <w:rsid w:val="00793C04"/>
    <w:rsid w:val="0079569E"/>
    <w:rsid w:val="00795A1C"/>
    <w:rsid w:val="00795D50"/>
    <w:rsid w:val="00795F0B"/>
    <w:rsid w:val="007961FA"/>
    <w:rsid w:val="00796204"/>
    <w:rsid w:val="00796FB4"/>
    <w:rsid w:val="0079702E"/>
    <w:rsid w:val="00797BED"/>
    <w:rsid w:val="007A134A"/>
    <w:rsid w:val="007A2786"/>
    <w:rsid w:val="007A3120"/>
    <w:rsid w:val="007A3636"/>
    <w:rsid w:val="007A3B8E"/>
    <w:rsid w:val="007A46FA"/>
    <w:rsid w:val="007A517A"/>
    <w:rsid w:val="007A587E"/>
    <w:rsid w:val="007A7236"/>
    <w:rsid w:val="007A76D1"/>
    <w:rsid w:val="007B0030"/>
    <w:rsid w:val="007B078E"/>
    <w:rsid w:val="007B092D"/>
    <w:rsid w:val="007B0ED6"/>
    <w:rsid w:val="007B0FED"/>
    <w:rsid w:val="007B1C12"/>
    <w:rsid w:val="007B2771"/>
    <w:rsid w:val="007B335A"/>
    <w:rsid w:val="007B414F"/>
    <w:rsid w:val="007B44FA"/>
    <w:rsid w:val="007B4802"/>
    <w:rsid w:val="007B4DE3"/>
    <w:rsid w:val="007B5AF5"/>
    <w:rsid w:val="007B5CCB"/>
    <w:rsid w:val="007B5FA8"/>
    <w:rsid w:val="007B64B6"/>
    <w:rsid w:val="007C0169"/>
    <w:rsid w:val="007C1091"/>
    <w:rsid w:val="007C157C"/>
    <w:rsid w:val="007C15EC"/>
    <w:rsid w:val="007C1B0A"/>
    <w:rsid w:val="007C25D6"/>
    <w:rsid w:val="007C28CB"/>
    <w:rsid w:val="007C2A12"/>
    <w:rsid w:val="007C3256"/>
    <w:rsid w:val="007C33AB"/>
    <w:rsid w:val="007C37E0"/>
    <w:rsid w:val="007C3AC9"/>
    <w:rsid w:val="007C41CC"/>
    <w:rsid w:val="007C42C8"/>
    <w:rsid w:val="007C566B"/>
    <w:rsid w:val="007C57AA"/>
    <w:rsid w:val="007C5988"/>
    <w:rsid w:val="007C6527"/>
    <w:rsid w:val="007C68CF"/>
    <w:rsid w:val="007C6F47"/>
    <w:rsid w:val="007D0421"/>
    <w:rsid w:val="007D0A3B"/>
    <w:rsid w:val="007D0D9D"/>
    <w:rsid w:val="007D14BF"/>
    <w:rsid w:val="007D1E02"/>
    <w:rsid w:val="007D209D"/>
    <w:rsid w:val="007D2272"/>
    <w:rsid w:val="007D4114"/>
    <w:rsid w:val="007D4484"/>
    <w:rsid w:val="007D54AE"/>
    <w:rsid w:val="007D597B"/>
    <w:rsid w:val="007D5B25"/>
    <w:rsid w:val="007D62D8"/>
    <w:rsid w:val="007D69EE"/>
    <w:rsid w:val="007D709B"/>
    <w:rsid w:val="007D79CD"/>
    <w:rsid w:val="007E02EB"/>
    <w:rsid w:val="007E0AAE"/>
    <w:rsid w:val="007E0E69"/>
    <w:rsid w:val="007E12A9"/>
    <w:rsid w:val="007E1860"/>
    <w:rsid w:val="007E1B59"/>
    <w:rsid w:val="007E1F62"/>
    <w:rsid w:val="007E251B"/>
    <w:rsid w:val="007E3A9A"/>
    <w:rsid w:val="007E4C0A"/>
    <w:rsid w:val="007E6F71"/>
    <w:rsid w:val="007E7ECA"/>
    <w:rsid w:val="007F0443"/>
    <w:rsid w:val="007F04F9"/>
    <w:rsid w:val="007F0C0F"/>
    <w:rsid w:val="007F258D"/>
    <w:rsid w:val="007F2768"/>
    <w:rsid w:val="007F3025"/>
    <w:rsid w:val="007F3089"/>
    <w:rsid w:val="007F3A31"/>
    <w:rsid w:val="007F4990"/>
    <w:rsid w:val="007F57E1"/>
    <w:rsid w:val="007F5FBA"/>
    <w:rsid w:val="007F6BE7"/>
    <w:rsid w:val="007F6FDB"/>
    <w:rsid w:val="007F7772"/>
    <w:rsid w:val="008000DF"/>
    <w:rsid w:val="00800844"/>
    <w:rsid w:val="0080096D"/>
    <w:rsid w:val="00800C29"/>
    <w:rsid w:val="00800FA2"/>
    <w:rsid w:val="00801B5C"/>
    <w:rsid w:val="0080240E"/>
    <w:rsid w:val="008027BF"/>
    <w:rsid w:val="00804656"/>
    <w:rsid w:val="00804D65"/>
    <w:rsid w:val="00805097"/>
    <w:rsid w:val="00805262"/>
    <w:rsid w:val="0080526D"/>
    <w:rsid w:val="00805579"/>
    <w:rsid w:val="0080578F"/>
    <w:rsid w:val="00805EF7"/>
    <w:rsid w:val="00806D53"/>
    <w:rsid w:val="008074F6"/>
    <w:rsid w:val="00807553"/>
    <w:rsid w:val="00807621"/>
    <w:rsid w:val="00810005"/>
    <w:rsid w:val="0081044E"/>
    <w:rsid w:val="0081068F"/>
    <w:rsid w:val="00810C87"/>
    <w:rsid w:val="00810E63"/>
    <w:rsid w:val="0081136F"/>
    <w:rsid w:val="008113E3"/>
    <w:rsid w:val="00811AC4"/>
    <w:rsid w:val="00811E18"/>
    <w:rsid w:val="00811FD0"/>
    <w:rsid w:val="00812CC4"/>
    <w:rsid w:val="008150EC"/>
    <w:rsid w:val="00815548"/>
    <w:rsid w:val="008168CE"/>
    <w:rsid w:val="00820771"/>
    <w:rsid w:val="00820A1C"/>
    <w:rsid w:val="008213FE"/>
    <w:rsid w:val="00821870"/>
    <w:rsid w:val="00822462"/>
    <w:rsid w:val="00822CCF"/>
    <w:rsid w:val="00822DE3"/>
    <w:rsid w:val="00823064"/>
    <w:rsid w:val="0082310F"/>
    <w:rsid w:val="00823CC4"/>
    <w:rsid w:val="0082416A"/>
    <w:rsid w:val="008245CF"/>
    <w:rsid w:val="00824729"/>
    <w:rsid w:val="00825427"/>
    <w:rsid w:val="0082546C"/>
    <w:rsid w:val="00827CEB"/>
    <w:rsid w:val="00827DA1"/>
    <w:rsid w:val="00830025"/>
    <w:rsid w:val="00830644"/>
    <w:rsid w:val="00830C35"/>
    <w:rsid w:val="00831536"/>
    <w:rsid w:val="0083189F"/>
    <w:rsid w:val="00832012"/>
    <w:rsid w:val="0083241D"/>
    <w:rsid w:val="0083304F"/>
    <w:rsid w:val="00835125"/>
    <w:rsid w:val="008351D8"/>
    <w:rsid w:val="00835315"/>
    <w:rsid w:val="00835872"/>
    <w:rsid w:val="008368CD"/>
    <w:rsid w:val="00837021"/>
    <w:rsid w:val="008371A3"/>
    <w:rsid w:val="008373DF"/>
    <w:rsid w:val="0083763D"/>
    <w:rsid w:val="00837696"/>
    <w:rsid w:val="008405CD"/>
    <w:rsid w:val="00840600"/>
    <w:rsid w:val="00841004"/>
    <w:rsid w:val="00841435"/>
    <w:rsid w:val="00841709"/>
    <w:rsid w:val="00842CB8"/>
    <w:rsid w:val="00842D61"/>
    <w:rsid w:val="0084339F"/>
    <w:rsid w:val="00843DDE"/>
    <w:rsid w:val="00843FD7"/>
    <w:rsid w:val="008454DB"/>
    <w:rsid w:val="008461E0"/>
    <w:rsid w:val="0084650F"/>
    <w:rsid w:val="00847783"/>
    <w:rsid w:val="00847876"/>
    <w:rsid w:val="00847FF0"/>
    <w:rsid w:val="00850436"/>
    <w:rsid w:val="0085133E"/>
    <w:rsid w:val="0085153E"/>
    <w:rsid w:val="008516E3"/>
    <w:rsid w:val="00852101"/>
    <w:rsid w:val="00853F30"/>
    <w:rsid w:val="00855502"/>
    <w:rsid w:val="00855781"/>
    <w:rsid w:val="00855C5C"/>
    <w:rsid w:val="008568B5"/>
    <w:rsid w:val="0085730F"/>
    <w:rsid w:val="008578FB"/>
    <w:rsid w:val="00857AB5"/>
    <w:rsid w:val="00860AAA"/>
    <w:rsid w:val="00860AC9"/>
    <w:rsid w:val="00860CCE"/>
    <w:rsid w:val="00861AC7"/>
    <w:rsid w:val="00861E43"/>
    <w:rsid w:val="00862655"/>
    <w:rsid w:val="00863C66"/>
    <w:rsid w:val="00863DB9"/>
    <w:rsid w:val="00864025"/>
    <w:rsid w:val="00864B2A"/>
    <w:rsid w:val="00864BA3"/>
    <w:rsid w:val="00865459"/>
    <w:rsid w:val="008654A9"/>
    <w:rsid w:val="00866066"/>
    <w:rsid w:val="008665AE"/>
    <w:rsid w:val="008666D1"/>
    <w:rsid w:val="00866C07"/>
    <w:rsid w:val="00866E1F"/>
    <w:rsid w:val="00867242"/>
    <w:rsid w:val="00867383"/>
    <w:rsid w:val="0086744D"/>
    <w:rsid w:val="00870029"/>
    <w:rsid w:val="00870DF1"/>
    <w:rsid w:val="008713D5"/>
    <w:rsid w:val="008726B2"/>
    <w:rsid w:val="00872877"/>
    <w:rsid w:val="00872A02"/>
    <w:rsid w:val="00873806"/>
    <w:rsid w:val="008738AD"/>
    <w:rsid w:val="008744F8"/>
    <w:rsid w:val="00874B96"/>
    <w:rsid w:val="00874E68"/>
    <w:rsid w:val="0087502B"/>
    <w:rsid w:val="00875421"/>
    <w:rsid w:val="00876166"/>
    <w:rsid w:val="008763A8"/>
    <w:rsid w:val="008763B0"/>
    <w:rsid w:val="00876B77"/>
    <w:rsid w:val="0087769B"/>
    <w:rsid w:val="008816A2"/>
    <w:rsid w:val="0088188B"/>
    <w:rsid w:val="00881D1B"/>
    <w:rsid w:val="008852A8"/>
    <w:rsid w:val="008856D1"/>
    <w:rsid w:val="0088707C"/>
    <w:rsid w:val="00887176"/>
    <w:rsid w:val="00887DC7"/>
    <w:rsid w:val="008902F4"/>
    <w:rsid w:val="008914B9"/>
    <w:rsid w:val="008917D6"/>
    <w:rsid w:val="00891DD7"/>
    <w:rsid w:val="0089261A"/>
    <w:rsid w:val="00892E07"/>
    <w:rsid w:val="00892E20"/>
    <w:rsid w:val="008939A1"/>
    <w:rsid w:val="00893C77"/>
    <w:rsid w:val="00894F88"/>
    <w:rsid w:val="0089579C"/>
    <w:rsid w:val="00896CB4"/>
    <w:rsid w:val="00897C07"/>
    <w:rsid w:val="00897F03"/>
    <w:rsid w:val="008A0455"/>
    <w:rsid w:val="008A06FB"/>
    <w:rsid w:val="008A186A"/>
    <w:rsid w:val="008A1967"/>
    <w:rsid w:val="008A1973"/>
    <w:rsid w:val="008A2105"/>
    <w:rsid w:val="008A2AB3"/>
    <w:rsid w:val="008A3D97"/>
    <w:rsid w:val="008A3F2C"/>
    <w:rsid w:val="008A4128"/>
    <w:rsid w:val="008A4905"/>
    <w:rsid w:val="008A4A63"/>
    <w:rsid w:val="008A4F48"/>
    <w:rsid w:val="008A5CDF"/>
    <w:rsid w:val="008A739C"/>
    <w:rsid w:val="008A7565"/>
    <w:rsid w:val="008B09EB"/>
    <w:rsid w:val="008B0AE3"/>
    <w:rsid w:val="008B1041"/>
    <w:rsid w:val="008B170B"/>
    <w:rsid w:val="008B33B9"/>
    <w:rsid w:val="008B3D1A"/>
    <w:rsid w:val="008B423D"/>
    <w:rsid w:val="008B4B86"/>
    <w:rsid w:val="008B4CFE"/>
    <w:rsid w:val="008B4E39"/>
    <w:rsid w:val="008B5423"/>
    <w:rsid w:val="008B61A7"/>
    <w:rsid w:val="008B62B2"/>
    <w:rsid w:val="008C043D"/>
    <w:rsid w:val="008C04FC"/>
    <w:rsid w:val="008C0A20"/>
    <w:rsid w:val="008C0D3D"/>
    <w:rsid w:val="008C0EFB"/>
    <w:rsid w:val="008C15AA"/>
    <w:rsid w:val="008C161C"/>
    <w:rsid w:val="008C180B"/>
    <w:rsid w:val="008C1976"/>
    <w:rsid w:val="008C1A98"/>
    <w:rsid w:val="008C1F82"/>
    <w:rsid w:val="008C288D"/>
    <w:rsid w:val="008C2BC4"/>
    <w:rsid w:val="008C3ACB"/>
    <w:rsid w:val="008C4B49"/>
    <w:rsid w:val="008C4C0D"/>
    <w:rsid w:val="008C6142"/>
    <w:rsid w:val="008C737B"/>
    <w:rsid w:val="008D048A"/>
    <w:rsid w:val="008D0EC2"/>
    <w:rsid w:val="008D314D"/>
    <w:rsid w:val="008D37E0"/>
    <w:rsid w:val="008D3E01"/>
    <w:rsid w:val="008D51DA"/>
    <w:rsid w:val="008D51E4"/>
    <w:rsid w:val="008D55F6"/>
    <w:rsid w:val="008D6320"/>
    <w:rsid w:val="008D67BC"/>
    <w:rsid w:val="008D6AAB"/>
    <w:rsid w:val="008D7513"/>
    <w:rsid w:val="008D7575"/>
    <w:rsid w:val="008D7909"/>
    <w:rsid w:val="008D79E3"/>
    <w:rsid w:val="008D7BB2"/>
    <w:rsid w:val="008D7E1B"/>
    <w:rsid w:val="008E070B"/>
    <w:rsid w:val="008E07F4"/>
    <w:rsid w:val="008E0818"/>
    <w:rsid w:val="008E0CA2"/>
    <w:rsid w:val="008E0D3B"/>
    <w:rsid w:val="008E0D3E"/>
    <w:rsid w:val="008E0DF3"/>
    <w:rsid w:val="008E1423"/>
    <w:rsid w:val="008E187F"/>
    <w:rsid w:val="008E1B67"/>
    <w:rsid w:val="008E1E09"/>
    <w:rsid w:val="008E29B7"/>
    <w:rsid w:val="008E32E6"/>
    <w:rsid w:val="008E377D"/>
    <w:rsid w:val="008E4711"/>
    <w:rsid w:val="008E48F9"/>
    <w:rsid w:val="008E5516"/>
    <w:rsid w:val="008E5FCE"/>
    <w:rsid w:val="008E6539"/>
    <w:rsid w:val="008E6928"/>
    <w:rsid w:val="008E783F"/>
    <w:rsid w:val="008E7983"/>
    <w:rsid w:val="008E7A04"/>
    <w:rsid w:val="008F0421"/>
    <w:rsid w:val="008F0D58"/>
    <w:rsid w:val="008F0E7E"/>
    <w:rsid w:val="008F11EE"/>
    <w:rsid w:val="008F12D3"/>
    <w:rsid w:val="008F23FB"/>
    <w:rsid w:val="008F241D"/>
    <w:rsid w:val="008F277C"/>
    <w:rsid w:val="008F2951"/>
    <w:rsid w:val="008F2B9D"/>
    <w:rsid w:val="008F2D22"/>
    <w:rsid w:val="008F3449"/>
    <w:rsid w:val="008F3524"/>
    <w:rsid w:val="008F480C"/>
    <w:rsid w:val="008F4B5E"/>
    <w:rsid w:val="008F55B4"/>
    <w:rsid w:val="008F5A1A"/>
    <w:rsid w:val="008F69F9"/>
    <w:rsid w:val="008F6A1A"/>
    <w:rsid w:val="008F75A8"/>
    <w:rsid w:val="008F7BE0"/>
    <w:rsid w:val="008F7DB9"/>
    <w:rsid w:val="00900472"/>
    <w:rsid w:val="00900A57"/>
    <w:rsid w:val="00900FD6"/>
    <w:rsid w:val="0090141F"/>
    <w:rsid w:val="009017F0"/>
    <w:rsid w:val="00902067"/>
    <w:rsid w:val="00902341"/>
    <w:rsid w:val="00903677"/>
    <w:rsid w:val="00904A78"/>
    <w:rsid w:val="00904A86"/>
    <w:rsid w:val="00905466"/>
    <w:rsid w:val="00905678"/>
    <w:rsid w:val="0090691D"/>
    <w:rsid w:val="00907681"/>
    <w:rsid w:val="00907F8B"/>
    <w:rsid w:val="00910AF1"/>
    <w:rsid w:val="009117FA"/>
    <w:rsid w:val="00911A6B"/>
    <w:rsid w:val="00912465"/>
    <w:rsid w:val="00912985"/>
    <w:rsid w:val="009134D2"/>
    <w:rsid w:val="009137E4"/>
    <w:rsid w:val="00913A84"/>
    <w:rsid w:val="00913C54"/>
    <w:rsid w:val="00914575"/>
    <w:rsid w:val="00914978"/>
    <w:rsid w:val="009159B3"/>
    <w:rsid w:val="009161FD"/>
    <w:rsid w:val="00916AC0"/>
    <w:rsid w:val="00916AD9"/>
    <w:rsid w:val="00916E4C"/>
    <w:rsid w:val="00916F08"/>
    <w:rsid w:val="009177CC"/>
    <w:rsid w:val="00920553"/>
    <w:rsid w:val="00921A2C"/>
    <w:rsid w:val="0092206B"/>
    <w:rsid w:val="00922268"/>
    <w:rsid w:val="00922347"/>
    <w:rsid w:val="00922666"/>
    <w:rsid w:val="009228EF"/>
    <w:rsid w:val="00923B1F"/>
    <w:rsid w:val="00923E1E"/>
    <w:rsid w:val="00924691"/>
    <w:rsid w:val="00924870"/>
    <w:rsid w:val="009248CC"/>
    <w:rsid w:val="0092515F"/>
    <w:rsid w:val="00925E4F"/>
    <w:rsid w:val="009261B1"/>
    <w:rsid w:val="009262E3"/>
    <w:rsid w:val="00926ACE"/>
    <w:rsid w:val="0092764C"/>
    <w:rsid w:val="00927700"/>
    <w:rsid w:val="00927718"/>
    <w:rsid w:val="00927A85"/>
    <w:rsid w:val="00930383"/>
    <w:rsid w:val="00930E8C"/>
    <w:rsid w:val="0093142B"/>
    <w:rsid w:val="00931978"/>
    <w:rsid w:val="00932821"/>
    <w:rsid w:val="009328AA"/>
    <w:rsid w:val="00932C39"/>
    <w:rsid w:val="00932F5B"/>
    <w:rsid w:val="00933F4A"/>
    <w:rsid w:val="00934650"/>
    <w:rsid w:val="009348B7"/>
    <w:rsid w:val="00934B67"/>
    <w:rsid w:val="00934DA8"/>
    <w:rsid w:val="0093503F"/>
    <w:rsid w:val="009355BF"/>
    <w:rsid w:val="00935CB8"/>
    <w:rsid w:val="00935E54"/>
    <w:rsid w:val="00936187"/>
    <w:rsid w:val="009365ED"/>
    <w:rsid w:val="00937771"/>
    <w:rsid w:val="00937840"/>
    <w:rsid w:val="0093786E"/>
    <w:rsid w:val="00937EE0"/>
    <w:rsid w:val="009403A4"/>
    <w:rsid w:val="00940553"/>
    <w:rsid w:val="009406B1"/>
    <w:rsid w:val="00941006"/>
    <w:rsid w:val="00941222"/>
    <w:rsid w:val="00941426"/>
    <w:rsid w:val="00941657"/>
    <w:rsid w:val="00941F86"/>
    <w:rsid w:val="00942018"/>
    <w:rsid w:val="0094229F"/>
    <w:rsid w:val="00942418"/>
    <w:rsid w:val="00942A6F"/>
    <w:rsid w:val="00943107"/>
    <w:rsid w:val="0094323D"/>
    <w:rsid w:val="009434FE"/>
    <w:rsid w:val="00943540"/>
    <w:rsid w:val="009439C2"/>
    <w:rsid w:val="00943E62"/>
    <w:rsid w:val="00944722"/>
    <w:rsid w:val="00944B9D"/>
    <w:rsid w:val="009450F1"/>
    <w:rsid w:val="00945CA2"/>
    <w:rsid w:val="00946DBD"/>
    <w:rsid w:val="00947EDB"/>
    <w:rsid w:val="009502AB"/>
    <w:rsid w:val="009507D8"/>
    <w:rsid w:val="00950E4F"/>
    <w:rsid w:val="00952C6F"/>
    <w:rsid w:val="00953EC1"/>
    <w:rsid w:val="0095463B"/>
    <w:rsid w:val="00954874"/>
    <w:rsid w:val="009548C2"/>
    <w:rsid w:val="00954C90"/>
    <w:rsid w:val="00955DBE"/>
    <w:rsid w:val="009569A6"/>
    <w:rsid w:val="00956CB6"/>
    <w:rsid w:val="009573D1"/>
    <w:rsid w:val="009578D2"/>
    <w:rsid w:val="009601D4"/>
    <w:rsid w:val="00961BF7"/>
    <w:rsid w:val="00961F3C"/>
    <w:rsid w:val="00962003"/>
    <w:rsid w:val="0096244D"/>
    <w:rsid w:val="00962B4B"/>
    <w:rsid w:val="0096305C"/>
    <w:rsid w:val="0096366C"/>
    <w:rsid w:val="00963E7D"/>
    <w:rsid w:val="0096413B"/>
    <w:rsid w:val="00964E23"/>
    <w:rsid w:val="00964E98"/>
    <w:rsid w:val="00965E63"/>
    <w:rsid w:val="00966BF4"/>
    <w:rsid w:val="00967363"/>
    <w:rsid w:val="009712A5"/>
    <w:rsid w:val="00971F19"/>
    <w:rsid w:val="0097318A"/>
    <w:rsid w:val="00973810"/>
    <w:rsid w:val="00973A5E"/>
    <w:rsid w:val="00973E72"/>
    <w:rsid w:val="00973FC2"/>
    <w:rsid w:val="00974101"/>
    <w:rsid w:val="00975855"/>
    <w:rsid w:val="0097597D"/>
    <w:rsid w:val="00976254"/>
    <w:rsid w:val="00976497"/>
    <w:rsid w:val="009765D3"/>
    <w:rsid w:val="00976943"/>
    <w:rsid w:val="00976D09"/>
    <w:rsid w:val="00976E61"/>
    <w:rsid w:val="00976F68"/>
    <w:rsid w:val="009779AC"/>
    <w:rsid w:val="00977E8A"/>
    <w:rsid w:val="0098007E"/>
    <w:rsid w:val="00980412"/>
    <w:rsid w:val="00980F84"/>
    <w:rsid w:val="0098145D"/>
    <w:rsid w:val="00981AB9"/>
    <w:rsid w:val="00981DAC"/>
    <w:rsid w:val="009822F5"/>
    <w:rsid w:val="00982436"/>
    <w:rsid w:val="00983371"/>
    <w:rsid w:val="00983553"/>
    <w:rsid w:val="009838D9"/>
    <w:rsid w:val="009839F4"/>
    <w:rsid w:val="00984C79"/>
    <w:rsid w:val="00984EB7"/>
    <w:rsid w:val="00984EBB"/>
    <w:rsid w:val="009856B7"/>
    <w:rsid w:val="00985775"/>
    <w:rsid w:val="0098651A"/>
    <w:rsid w:val="00986816"/>
    <w:rsid w:val="00986FAF"/>
    <w:rsid w:val="009871C2"/>
    <w:rsid w:val="0098746A"/>
    <w:rsid w:val="00987E3E"/>
    <w:rsid w:val="009905A5"/>
    <w:rsid w:val="00992FCF"/>
    <w:rsid w:val="0099365E"/>
    <w:rsid w:val="009943DB"/>
    <w:rsid w:val="0099493C"/>
    <w:rsid w:val="009952E4"/>
    <w:rsid w:val="0099625D"/>
    <w:rsid w:val="00997310"/>
    <w:rsid w:val="00997706"/>
    <w:rsid w:val="00997835"/>
    <w:rsid w:val="009A1950"/>
    <w:rsid w:val="009A3FC0"/>
    <w:rsid w:val="009A4787"/>
    <w:rsid w:val="009A4958"/>
    <w:rsid w:val="009A5F5C"/>
    <w:rsid w:val="009A641B"/>
    <w:rsid w:val="009A74A2"/>
    <w:rsid w:val="009B08B0"/>
    <w:rsid w:val="009B104F"/>
    <w:rsid w:val="009B1907"/>
    <w:rsid w:val="009B1E10"/>
    <w:rsid w:val="009B1F1C"/>
    <w:rsid w:val="009B323D"/>
    <w:rsid w:val="009B382A"/>
    <w:rsid w:val="009B3E00"/>
    <w:rsid w:val="009B3EC7"/>
    <w:rsid w:val="009B415B"/>
    <w:rsid w:val="009B42B3"/>
    <w:rsid w:val="009B531E"/>
    <w:rsid w:val="009B5350"/>
    <w:rsid w:val="009B595E"/>
    <w:rsid w:val="009B5BBB"/>
    <w:rsid w:val="009B5C29"/>
    <w:rsid w:val="009B5E78"/>
    <w:rsid w:val="009B6745"/>
    <w:rsid w:val="009B69A7"/>
    <w:rsid w:val="009B6CCA"/>
    <w:rsid w:val="009B704A"/>
    <w:rsid w:val="009B75BF"/>
    <w:rsid w:val="009C1122"/>
    <w:rsid w:val="009C11F8"/>
    <w:rsid w:val="009C17D1"/>
    <w:rsid w:val="009C20BE"/>
    <w:rsid w:val="009C2333"/>
    <w:rsid w:val="009C2C3E"/>
    <w:rsid w:val="009C437B"/>
    <w:rsid w:val="009C4771"/>
    <w:rsid w:val="009C4865"/>
    <w:rsid w:val="009C4F06"/>
    <w:rsid w:val="009C6B80"/>
    <w:rsid w:val="009C7021"/>
    <w:rsid w:val="009C71A2"/>
    <w:rsid w:val="009C7E9C"/>
    <w:rsid w:val="009D0428"/>
    <w:rsid w:val="009D0DDE"/>
    <w:rsid w:val="009D0F75"/>
    <w:rsid w:val="009D24C5"/>
    <w:rsid w:val="009D32CE"/>
    <w:rsid w:val="009D36DB"/>
    <w:rsid w:val="009D39F0"/>
    <w:rsid w:val="009D4589"/>
    <w:rsid w:val="009D55ED"/>
    <w:rsid w:val="009D63C2"/>
    <w:rsid w:val="009D7275"/>
    <w:rsid w:val="009D7745"/>
    <w:rsid w:val="009E0513"/>
    <w:rsid w:val="009E0820"/>
    <w:rsid w:val="009E17A0"/>
    <w:rsid w:val="009E1A47"/>
    <w:rsid w:val="009E3356"/>
    <w:rsid w:val="009E34A5"/>
    <w:rsid w:val="009E5800"/>
    <w:rsid w:val="009E5EFA"/>
    <w:rsid w:val="009E660A"/>
    <w:rsid w:val="009E7146"/>
    <w:rsid w:val="009E7A55"/>
    <w:rsid w:val="009F097A"/>
    <w:rsid w:val="009F10C3"/>
    <w:rsid w:val="009F1398"/>
    <w:rsid w:val="009F2FC1"/>
    <w:rsid w:val="009F3074"/>
    <w:rsid w:val="009F3C27"/>
    <w:rsid w:val="009F426E"/>
    <w:rsid w:val="009F4DB6"/>
    <w:rsid w:val="009F5081"/>
    <w:rsid w:val="009F6179"/>
    <w:rsid w:val="009F70E8"/>
    <w:rsid w:val="00A013CA"/>
    <w:rsid w:val="00A02733"/>
    <w:rsid w:val="00A02A9B"/>
    <w:rsid w:val="00A02D94"/>
    <w:rsid w:val="00A03693"/>
    <w:rsid w:val="00A03695"/>
    <w:rsid w:val="00A03D22"/>
    <w:rsid w:val="00A04019"/>
    <w:rsid w:val="00A044F2"/>
    <w:rsid w:val="00A0453B"/>
    <w:rsid w:val="00A05858"/>
    <w:rsid w:val="00A06013"/>
    <w:rsid w:val="00A06B10"/>
    <w:rsid w:val="00A06FD3"/>
    <w:rsid w:val="00A07761"/>
    <w:rsid w:val="00A100C5"/>
    <w:rsid w:val="00A10D99"/>
    <w:rsid w:val="00A113EC"/>
    <w:rsid w:val="00A115AB"/>
    <w:rsid w:val="00A1164D"/>
    <w:rsid w:val="00A11B88"/>
    <w:rsid w:val="00A11C90"/>
    <w:rsid w:val="00A12013"/>
    <w:rsid w:val="00A126C6"/>
    <w:rsid w:val="00A127F6"/>
    <w:rsid w:val="00A12FD0"/>
    <w:rsid w:val="00A13013"/>
    <w:rsid w:val="00A1325C"/>
    <w:rsid w:val="00A1360D"/>
    <w:rsid w:val="00A139FC"/>
    <w:rsid w:val="00A1477B"/>
    <w:rsid w:val="00A14AC5"/>
    <w:rsid w:val="00A15F53"/>
    <w:rsid w:val="00A1652D"/>
    <w:rsid w:val="00A16759"/>
    <w:rsid w:val="00A169D3"/>
    <w:rsid w:val="00A17250"/>
    <w:rsid w:val="00A17461"/>
    <w:rsid w:val="00A179D2"/>
    <w:rsid w:val="00A20A52"/>
    <w:rsid w:val="00A2139B"/>
    <w:rsid w:val="00A21DDB"/>
    <w:rsid w:val="00A22446"/>
    <w:rsid w:val="00A226F5"/>
    <w:rsid w:val="00A23539"/>
    <w:rsid w:val="00A23A81"/>
    <w:rsid w:val="00A2488E"/>
    <w:rsid w:val="00A24ABE"/>
    <w:rsid w:val="00A24BC6"/>
    <w:rsid w:val="00A24E7C"/>
    <w:rsid w:val="00A25A59"/>
    <w:rsid w:val="00A25EAE"/>
    <w:rsid w:val="00A2641B"/>
    <w:rsid w:val="00A303CB"/>
    <w:rsid w:val="00A30447"/>
    <w:rsid w:val="00A30666"/>
    <w:rsid w:val="00A30C48"/>
    <w:rsid w:val="00A31103"/>
    <w:rsid w:val="00A31CC0"/>
    <w:rsid w:val="00A33047"/>
    <w:rsid w:val="00A33626"/>
    <w:rsid w:val="00A338B3"/>
    <w:rsid w:val="00A33C42"/>
    <w:rsid w:val="00A35364"/>
    <w:rsid w:val="00A35F70"/>
    <w:rsid w:val="00A41ABB"/>
    <w:rsid w:val="00A41D9B"/>
    <w:rsid w:val="00A420D9"/>
    <w:rsid w:val="00A423FC"/>
    <w:rsid w:val="00A42508"/>
    <w:rsid w:val="00A43A6C"/>
    <w:rsid w:val="00A43B9B"/>
    <w:rsid w:val="00A43CEE"/>
    <w:rsid w:val="00A466EF"/>
    <w:rsid w:val="00A46D63"/>
    <w:rsid w:val="00A4733E"/>
    <w:rsid w:val="00A501D2"/>
    <w:rsid w:val="00A5039B"/>
    <w:rsid w:val="00A512E5"/>
    <w:rsid w:val="00A5139A"/>
    <w:rsid w:val="00A51604"/>
    <w:rsid w:val="00A524DF"/>
    <w:rsid w:val="00A53349"/>
    <w:rsid w:val="00A535E2"/>
    <w:rsid w:val="00A536D4"/>
    <w:rsid w:val="00A53E2C"/>
    <w:rsid w:val="00A544E6"/>
    <w:rsid w:val="00A54A03"/>
    <w:rsid w:val="00A55453"/>
    <w:rsid w:val="00A55B63"/>
    <w:rsid w:val="00A55FB7"/>
    <w:rsid w:val="00A578A1"/>
    <w:rsid w:val="00A612B1"/>
    <w:rsid w:val="00A613D2"/>
    <w:rsid w:val="00A622AC"/>
    <w:rsid w:val="00A6231F"/>
    <w:rsid w:val="00A627B0"/>
    <w:rsid w:val="00A629E1"/>
    <w:rsid w:val="00A62C86"/>
    <w:rsid w:val="00A62FF5"/>
    <w:rsid w:val="00A6323E"/>
    <w:rsid w:val="00A63745"/>
    <w:rsid w:val="00A637FC"/>
    <w:rsid w:val="00A642ED"/>
    <w:rsid w:val="00A64BEC"/>
    <w:rsid w:val="00A65079"/>
    <w:rsid w:val="00A656B0"/>
    <w:rsid w:val="00A65C8C"/>
    <w:rsid w:val="00A66178"/>
    <w:rsid w:val="00A6756A"/>
    <w:rsid w:val="00A67A4A"/>
    <w:rsid w:val="00A73A42"/>
    <w:rsid w:val="00A73D2B"/>
    <w:rsid w:val="00A73DC7"/>
    <w:rsid w:val="00A74559"/>
    <w:rsid w:val="00A746E0"/>
    <w:rsid w:val="00A74839"/>
    <w:rsid w:val="00A75B5E"/>
    <w:rsid w:val="00A75B7B"/>
    <w:rsid w:val="00A802F8"/>
    <w:rsid w:val="00A8095B"/>
    <w:rsid w:val="00A81755"/>
    <w:rsid w:val="00A81CCF"/>
    <w:rsid w:val="00A825D7"/>
    <w:rsid w:val="00A82B4A"/>
    <w:rsid w:val="00A83126"/>
    <w:rsid w:val="00A834F9"/>
    <w:rsid w:val="00A83841"/>
    <w:rsid w:val="00A83EC3"/>
    <w:rsid w:val="00A8404D"/>
    <w:rsid w:val="00A846A9"/>
    <w:rsid w:val="00A84941"/>
    <w:rsid w:val="00A84A49"/>
    <w:rsid w:val="00A85080"/>
    <w:rsid w:val="00A850A3"/>
    <w:rsid w:val="00A856BB"/>
    <w:rsid w:val="00A85AC8"/>
    <w:rsid w:val="00A863E9"/>
    <w:rsid w:val="00A86575"/>
    <w:rsid w:val="00A870E9"/>
    <w:rsid w:val="00A8775A"/>
    <w:rsid w:val="00A87C64"/>
    <w:rsid w:val="00A87D71"/>
    <w:rsid w:val="00A87E6D"/>
    <w:rsid w:val="00A90A82"/>
    <w:rsid w:val="00A90D20"/>
    <w:rsid w:val="00A90E71"/>
    <w:rsid w:val="00A91476"/>
    <w:rsid w:val="00A91FED"/>
    <w:rsid w:val="00A92530"/>
    <w:rsid w:val="00A92622"/>
    <w:rsid w:val="00A936A4"/>
    <w:rsid w:val="00A93FFB"/>
    <w:rsid w:val="00A942A5"/>
    <w:rsid w:val="00A94312"/>
    <w:rsid w:val="00A9555C"/>
    <w:rsid w:val="00A9595F"/>
    <w:rsid w:val="00A95C15"/>
    <w:rsid w:val="00A9605C"/>
    <w:rsid w:val="00A9682D"/>
    <w:rsid w:val="00A970DB"/>
    <w:rsid w:val="00A971ED"/>
    <w:rsid w:val="00AA0A19"/>
    <w:rsid w:val="00AA0B60"/>
    <w:rsid w:val="00AA1195"/>
    <w:rsid w:val="00AA1709"/>
    <w:rsid w:val="00AA261E"/>
    <w:rsid w:val="00AA2787"/>
    <w:rsid w:val="00AA2973"/>
    <w:rsid w:val="00AA2AB8"/>
    <w:rsid w:val="00AA2EA3"/>
    <w:rsid w:val="00AA324A"/>
    <w:rsid w:val="00AA3289"/>
    <w:rsid w:val="00AA34B8"/>
    <w:rsid w:val="00AA41B0"/>
    <w:rsid w:val="00AA4D66"/>
    <w:rsid w:val="00AA5146"/>
    <w:rsid w:val="00AA5CAD"/>
    <w:rsid w:val="00AA6258"/>
    <w:rsid w:val="00AA756A"/>
    <w:rsid w:val="00AA7579"/>
    <w:rsid w:val="00AB07A9"/>
    <w:rsid w:val="00AB07F5"/>
    <w:rsid w:val="00AB16A4"/>
    <w:rsid w:val="00AB389D"/>
    <w:rsid w:val="00AB3C25"/>
    <w:rsid w:val="00AB4616"/>
    <w:rsid w:val="00AB5382"/>
    <w:rsid w:val="00AB615C"/>
    <w:rsid w:val="00AB6354"/>
    <w:rsid w:val="00AB6607"/>
    <w:rsid w:val="00AB7635"/>
    <w:rsid w:val="00AB7830"/>
    <w:rsid w:val="00AB7B88"/>
    <w:rsid w:val="00AB7E95"/>
    <w:rsid w:val="00AC047F"/>
    <w:rsid w:val="00AC0CF9"/>
    <w:rsid w:val="00AC103F"/>
    <w:rsid w:val="00AC12D0"/>
    <w:rsid w:val="00AC1B1E"/>
    <w:rsid w:val="00AC2452"/>
    <w:rsid w:val="00AC2898"/>
    <w:rsid w:val="00AC2B9E"/>
    <w:rsid w:val="00AC2F44"/>
    <w:rsid w:val="00AC3023"/>
    <w:rsid w:val="00AC3143"/>
    <w:rsid w:val="00AC51AF"/>
    <w:rsid w:val="00AC536B"/>
    <w:rsid w:val="00AC593D"/>
    <w:rsid w:val="00AC68C0"/>
    <w:rsid w:val="00AC6A9F"/>
    <w:rsid w:val="00AC6BA2"/>
    <w:rsid w:val="00AC723B"/>
    <w:rsid w:val="00AC7306"/>
    <w:rsid w:val="00AC7AE0"/>
    <w:rsid w:val="00AD0210"/>
    <w:rsid w:val="00AD03EF"/>
    <w:rsid w:val="00AD0D4A"/>
    <w:rsid w:val="00AD126B"/>
    <w:rsid w:val="00AD2266"/>
    <w:rsid w:val="00AD2418"/>
    <w:rsid w:val="00AD2438"/>
    <w:rsid w:val="00AD32D6"/>
    <w:rsid w:val="00AD33B8"/>
    <w:rsid w:val="00AD375B"/>
    <w:rsid w:val="00AD38A8"/>
    <w:rsid w:val="00AD3D1F"/>
    <w:rsid w:val="00AD4B1D"/>
    <w:rsid w:val="00AD549D"/>
    <w:rsid w:val="00AD5E2E"/>
    <w:rsid w:val="00AD5E7A"/>
    <w:rsid w:val="00AD6B81"/>
    <w:rsid w:val="00AD7214"/>
    <w:rsid w:val="00AD75C1"/>
    <w:rsid w:val="00AD7E91"/>
    <w:rsid w:val="00AE11E5"/>
    <w:rsid w:val="00AE1E82"/>
    <w:rsid w:val="00AE28EF"/>
    <w:rsid w:val="00AE33D0"/>
    <w:rsid w:val="00AE3716"/>
    <w:rsid w:val="00AE47B4"/>
    <w:rsid w:val="00AE4DE8"/>
    <w:rsid w:val="00AE4F9C"/>
    <w:rsid w:val="00AE5605"/>
    <w:rsid w:val="00AE5B50"/>
    <w:rsid w:val="00AE5BBB"/>
    <w:rsid w:val="00AE64B6"/>
    <w:rsid w:val="00AE6996"/>
    <w:rsid w:val="00AE69F5"/>
    <w:rsid w:val="00AE6A41"/>
    <w:rsid w:val="00AE6B38"/>
    <w:rsid w:val="00AE7C32"/>
    <w:rsid w:val="00AE7C83"/>
    <w:rsid w:val="00AF00E8"/>
    <w:rsid w:val="00AF01B9"/>
    <w:rsid w:val="00AF035E"/>
    <w:rsid w:val="00AF0640"/>
    <w:rsid w:val="00AF0C39"/>
    <w:rsid w:val="00AF0DED"/>
    <w:rsid w:val="00AF0EBC"/>
    <w:rsid w:val="00AF1BDC"/>
    <w:rsid w:val="00AF2866"/>
    <w:rsid w:val="00AF296B"/>
    <w:rsid w:val="00AF2B17"/>
    <w:rsid w:val="00AF2BBF"/>
    <w:rsid w:val="00AF2CC2"/>
    <w:rsid w:val="00AF3359"/>
    <w:rsid w:val="00AF3F6E"/>
    <w:rsid w:val="00AF5C56"/>
    <w:rsid w:val="00AF5E42"/>
    <w:rsid w:val="00AF6FD9"/>
    <w:rsid w:val="00AF7313"/>
    <w:rsid w:val="00AF7FFB"/>
    <w:rsid w:val="00B001CF"/>
    <w:rsid w:val="00B0078C"/>
    <w:rsid w:val="00B01052"/>
    <w:rsid w:val="00B012FB"/>
    <w:rsid w:val="00B01307"/>
    <w:rsid w:val="00B0188B"/>
    <w:rsid w:val="00B01CA2"/>
    <w:rsid w:val="00B02EE1"/>
    <w:rsid w:val="00B03020"/>
    <w:rsid w:val="00B034E2"/>
    <w:rsid w:val="00B03DB6"/>
    <w:rsid w:val="00B04B3C"/>
    <w:rsid w:val="00B058C1"/>
    <w:rsid w:val="00B05B9F"/>
    <w:rsid w:val="00B06866"/>
    <w:rsid w:val="00B07FD4"/>
    <w:rsid w:val="00B10494"/>
    <w:rsid w:val="00B110F1"/>
    <w:rsid w:val="00B131B8"/>
    <w:rsid w:val="00B137A6"/>
    <w:rsid w:val="00B14FD2"/>
    <w:rsid w:val="00B15D47"/>
    <w:rsid w:val="00B16358"/>
    <w:rsid w:val="00B1635F"/>
    <w:rsid w:val="00B16A5C"/>
    <w:rsid w:val="00B1754A"/>
    <w:rsid w:val="00B17E91"/>
    <w:rsid w:val="00B207B5"/>
    <w:rsid w:val="00B21993"/>
    <w:rsid w:val="00B22315"/>
    <w:rsid w:val="00B231B8"/>
    <w:rsid w:val="00B235E4"/>
    <w:rsid w:val="00B2427C"/>
    <w:rsid w:val="00B244AA"/>
    <w:rsid w:val="00B25121"/>
    <w:rsid w:val="00B25276"/>
    <w:rsid w:val="00B253ED"/>
    <w:rsid w:val="00B2570A"/>
    <w:rsid w:val="00B25DB3"/>
    <w:rsid w:val="00B25F32"/>
    <w:rsid w:val="00B25FF9"/>
    <w:rsid w:val="00B26C1B"/>
    <w:rsid w:val="00B272CC"/>
    <w:rsid w:val="00B27FC8"/>
    <w:rsid w:val="00B31B59"/>
    <w:rsid w:val="00B32240"/>
    <w:rsid w:val="00B322D9"/>
    <w:rsid w:val="00B32C87"/>
    <w:rsid w:val="00B3431B"/>
    <w:rsid w:val="00B34853"/>
    <w:rsid w:val="00B34BBD"/>
    <w:rsid w:val="00B3568C"/>
    <w:rsid w:val="00B35936"/>
    <w:rsid w:val="00B3608E"/>
    <w:rsid w:val="00B36C63"/>
    <w:rsid w:val="00B3759B"/>
    <w:rsid w:val="00B3765A"/>
    <w:rsid w:val="00B377CB"/>
    <w:rsid w:val="00B37BE7"/>
    <w:rsid w:val="00B40BB2"/>
    <w:rsid w:val="00B40E06"/>
    <w:rsid w:val="00B417FD"/>
    <w:rsid w:val="00B41CE4"/>
    <w:rsid w:val="00B42904"/>
    <w:rsid w:val="00B43DFA"/>
    <w:rsid w:val="00B44FC0"/>
    <w:rsid w:val="00B452B5"/>
    <w:rsid w:val="00B452E1"/>
    <w:rsid w:val="00B454BA"/>
    <w:rsid w:val="00B460AF"/>
    <w:rsid w:val="00B461AC"/>
    <w:rsid w:val="00B463C2"/>
    <w:rsid w:val="00B46446"/>
    <w:rsid w:val="00B46BC9"/>
    <w:rsid w:val="00B472DF"/>
    <w:rsid w:val="00B47A5F"/>
    <w:rsid w:val="00B47BFA"/>
    <w:rsid w:val="00B47C8D"/>
    <w:rsid w:val="00B47D3A"/>
    <w:rsid w:val="00B50A57"/>
    <w:rsid w:val="00B51AAA"/>
    <w:rsid w:val="00B5304B"/>
    <w:rsid w:val="00B5328C"/>
    <w:rsid w:val="00B535CD"/>
    <w:rsid w:val="00B53CB4"/>
    <w:rsid w:val="00B545C3"/>
    <w:rsid w:val="00B55047"/>
    <w:rsid w:val="00B555BD"/>
    <w:rsid w:val="00B55E9C"/>
    <w:rsid w:val="00B56E90"/>
    <w:rsid w:val="00B57797"/>
    <w:rsid w:val="00B5788A"/>
    <w:rsid w:val="00B57CC6"/>
    <w:rsid w:val="00B60188"/>
    <w:rsid w:val="00B60AC4"/>
    <w:rsid w:val="00B60F61"/>
    <w:rsid w:val="00B61054"/>
    <w:rsid w:val="00B614DF"/>
    <w:rsid w:val="00B615A2"/>
    <w:rsid w:val="00B615C6"/>
    <w:rsid w:val="00B6171C"/>
    <w:rsid w:val="00B61A8D"/>
    <w:rsid w:val="00B61FEF"/>
    <w:rsid w:val="00B628F8"/>
    <w:rsid w:val="00B6376A"/>
    <w:rsid w:val="00B63995"/>
    <w:rsid w:val="00B63ADE"/>
    <w:rsid w:val="00B6555A"/>
    <w:rsid w:val="00B65B37"/>
    <w:rsid w:val="00B6600B"/>
    <w:rsid w:val="00B66DB8"/>
    <w:rsid w:val="00B66E5D"/>
    <w:rsid w:val="00B673E3"/>
    <w:rsid w:val="00B677B3"/>
    <w:rsid w:val="00B67DB1"/>
    <w:rsid w:val="00B70492"/>
    <w:rsid w:val="00B7179D"/>
    <w:rsid w:val="00B71CE7"/>
    <w:rsid w:val="00B72DDC"/>
    <w:rsid w:val="00B731E4"/>
    <w:rsid w:val="00B733D4"/>
    <w:rsid w:val="00B73DA2"/>
    <w:rsid w:val="00B73F0D"/>
    <w:rsid w:val="00B746EF"/>
    <w:rsid w:val="00B74A7A"/>
    <w:rsid w:val="00B74FB8"/>
    <w:rsid w:val="00B76204"/>
    <w:rsid w:val="00B766A4"/>
    <w:rsid w:val="00B7692F"/>
    <w:rsid w:val="00B774AF"/>
    <w:rsid w:val="00B7761D"/>
    <w:rsid w:val="00B77C09"/>
    <w:rsid w:val="00B811A0"/>
    <w:rsid w:val="00B815AD"/>
    <w:rsid w:val="00B816F9"/>
    <w:rsid w:val="00B81F3E"/>
    <w:rsid w:val="00B82264"/>
    <w:rsid w:val="00B8258E"/>
    <w:rsid w:val="00B82C9F"/>
    <w:rsid w:val="00B8362B"/>
    <w:rsid w:val="00B84A3A"/>
    <w:rsid w:val="00B84A77"/>
    <w:rsid w:val="00B85259"/>
    <w:rsid w:val="00B85562"/>
    <w:rsid w:val="00B8625A"/>
    <w:rsid w:val="00B864D8"/>
    <w:rsid w:val="00B86A1C"/>
    <w:rsid w:val="00B87FA9"/>
    <w:rsid w:val="00B914BF"/>
    <w:rsid w:val="00B91502"/>
    <w:rsid w:val="00B91DE1"/>
    <w:rsid w:val="00B92C9A"/>
    <w:rsid w:val="00B92FDF"/>
    <w:rsid w:val="00B94305"/>
    <w:rsid w:val="00B94387"/>
    <w:rsid w:val="00B94690"/>
    <w:rsid w:val="00B9473A"/>
    <w:rsid w:val="00B94FDC"/>
    <w:rsid w:val="00B951ED"/>
    <w:rsid w:val="00B9529E"/>
    <w:rsid w:val="00B9535F"/>
    <w:rsid w:val="00B95672"/>
    <w:rsid w:val="00B95735"/>
    <w:rsid w:val="00B96438"/>
    <w:rsid w:val="00B976F9"/>
    <w:rsid w:val="00B977A8"/>
    <w:rsid w:val="00BA06AA"/>
    <w:rsid w:val="00BA0BF2"/>
    <w:rsid w:val="00BA12B7"/>
    <w:rsid w:val="00BA1F9F"/>
    <w:rsid w:val="00BA1FA4"/>
    <w:rsid w:val="00BA2519"/>
    <w:rsid w:val="00BA26C6"/>
    <w:rsid w:val="00BA2BDA"/>
    <w:rsid w:val="00BA356B"/>
    <w:rsid w:val="00BA3C4E"/>
    <w:rsid w:val="00BA3D35"/>
    <w:rsid w:val="00BA3DCB"/>
    <w:rsid w:val="00BA4038"/>
    <w:rsid w:val="00BA4503"/>
    <w:rsid w:val="00BA4731"/>
    <w:rsid w:val="00BA4E2A"/>
    <w:rsid w:val="00BA4E58"/>
    <w:rsid w:val="00BA616A"/>
    <w:rsid w:val="00BA6459"/>
    <w:rsid w:val="00BA6A47"/>
    <w:rsid w:val="00BA6ECB"/>
    <w:rsid w:val="00BA7AA7"/>
    <w:rsid w:val="00BB02CE"/>
    <w:rsid w:val="00BB02E2"/>
    <w:rsid w:val="00BB05E5"/>
    <w:rsid w:val="00BB0DDE"/>
    <w:rsid w:val="00BB1202"/>
    <w:rsid w:val="00BB139A"/>
    <w:rsid w:val="00BB1FE6"/>
    <w:rsid w:val="00BB264A"/>
    <w:rsid w:val="00BB2845"/>
    <w:rsid w:val="00BB30ED"/>
    <w:rsid w:val="00BB347F"/>
    <w:rsid w:val="00BB4E72"/>
    <w:rsid w:val="00BB5EE2"/>
    <w:rsid w:val="00BB607C"/>
    <w:rsid w:val="00BB6F20"/>
    <w:rsid w:val="00BB6F9D"/>
    <w:rsid w:val="00BB70BA"/>
    <w:rsid w:val="00BB73B3"/>
    <w:rsid w:val="00BC03E3"/>
    <w:rsid w:val="00BC072B"/>
    <w:rsid w:val="00BC07DB"/>
    <w:rsid w:val="00BC0C9C"/>
    <w:rsid w:val="00BC43E9"/>
    <w:rsid w:val="00BC6FE1"/>
    <w:rsid w:val="00BC7C9F"/>
    <w:rsid w:val="00BD0530"/>
    <w:rsid w:val="00BD0803"/>
    <w:rsid w:val="00BD0845"/>
    <w:rsid w:val="00BD0967"/>
    <w:rsid w:val="00BD24D7"/>
    <w:rsid w:val="00BD28CC"/>
    <w:rsid w:val="00BD2AF8"/>
    <w:rsid w:val="00BD2C02"/>
    <w:rsid w:val="00BD2EA4"/>
    <w:rsid w:val="00BD2F91"/>
    <w:rsid w:val="00BD3109"/>
    <w:rsid w:val="00BD3A69"/>
    <w:rsid w:val="00BD3BD8"/>
    <w:rsid w:val="00BD487B"/>
    <w:rsid w:val="00BD4A18"/>
    <w:rsid w:val="00BD6011"/>
    <w:rsid w:val="00BD63E2"/>
    <w:rsid w:val="00BD65A0"/>
    <w:rsid w:val="00BD6CAB"/>
    <w:rsid w:val="00BD6D87"/>
    <w:rsid w:val="00BD7EEC"/>
    <w:rsid w:val="00BE0174"/>
    <w:rsid w:val="00BE052C"/>
    <w:rsid w:val="00BE0C30"/>
    <w:rsid w:val="00BE1CB3"/>
    <w:rsid w:val="00BE1FF7"/>
    <w:rsid w:val="00BE254F"/>
    <w:rsid w:val="00BE397D"/>
    <w:rsid w:val="00BE3EC0"/>
    <w:rsid w:val="00BE459C"/>
    <w:rsid w:val="00BE46C5"/>
    <w:rsid w:val="00BE495C"/>
    <w:rsid w:val="00BE5249"/>
    <w:rsid w:val="00BE5EAD"/>
    <w:rsid w:val="00BE62C4"/>
    <w:rsid w:val="00BE6D3B"/>
    <w:rsid w:val="00BE79AD"/>
    <w:rsid w:val="00BF0579"/>
    <w:rsid w:val="00BF0D65"/>
    <w:rsid w:val="00BF0F09"/>
    <w:rsid w:val="00BF2056"/>
    <w:rsid w:val="00BF21F3"/>
    <w:rsid w:val="00BF24B3"/>
    <w:rsid w:val="00BF27D7"/>
    <w:rsid w:val="00BF2E38"/>
    <w:rsid w:val="00BF3285"/>
    <w:rsid w:val="00BF3329"/>
    <w:rsid w:val="00BF3351"/>
    <w:rsid w:val="00BF3D31"/>
    <w:rsid w:val="00BF44C3"/>
    <w:rsid w:val="00BF48CF"/>
    <w:rsid w:val="00BF4DA6"/>
    <w:rsid w:val="00BF4E7F"/>
    <w:rsid w:val="00BF57D0"/>
    <w:rsid w:val="00BF5EDA"/>
    <w:rsid w:val="00BF6502"/>
    <w:rsid w:val="00BF6B2A"/>
    <w:rsid w:val="00BF7728"/>
    <w:rsid w:val="00BF7AD4"/>
    <w:rsid w:val="00C00B03"/>
    <w:rsid w:val="00C00EC3"/>
    <w:rsid w:val="00C00FA9"/>
    <w:rsid w:val="00C01485"/>
    <w:rsid w:val="00C0159A"/>
    <w:rsid w:val="00C01681"/>
    <w:rsid w:val="00C02E75"/>
    <w:rsid w:val="00C038B4"/>
    <w:rsid w:val="00C03D9A"/>
    <w:rsid w:val="00C03FFF"/>
    <w:rsid w:val="00C04270"/>
    <w:rsid w:val="00C04560"/>
    <w:rsid w:val="00C04DB9"/>
    <w:rsid w:val="00C06661"/>
    <w:rsid w:val="00C073DA"/>
    <w:rsid w:val="00C07871"/>
    <w:rsid w:val="00C07DEE"/>
    <w:rsid w:val="00C1087E"/>
    <w:rsid w:val="00C11205"/>
    <w:rsid w:val="00C11A93"/>
    <w:rsid w:val="00C11B80"/>
    <w:rsid w:val="00C11ED3"/>
    <w:rsid w:val="00C12D6A"/>
    <w:rsid w:val="00C13BDF"/>
    <w:rsid w:val="00C13FEC"/>
    <w:rsid w:val="00C157B6"/>
    <w:rsid w:val="00C1580A"/>
    <w:rsid w:val="00C15948"/>
    <w:rsid w:val="00C1609A"/>
    <w:rsid w:val="00C16293"/>
    <w:rsid w:val="00C1656D"/>
    <w:rsid w:val="00C1673F"/>
    <w:rsid w:val="00C16F35"/>
    <w:rsid w:val="00C17A3B"/>
    <w:rsid w:val="00C17E6E"/>
    <w:rsid w:val="00C209B8"/>
    <w:rsid w:val="00C20D42"/>
    <w:rsid w:val="00C214D4"/>
    <w:rsid w:val="00C21549"/>
    <w:rsid w:val="00C218B5"/>
    <w:rsid w:val="00C21982"/>
    <w:rsid w:val="00C21E8F"/>
    <w:rsid w:val="00C22911"/>
    <w:rsid w:val="00C22967"/>
    <w:rsid w:val="00C23192"/>
    <w:rsid w:val="00C242C1"/>
    <w:rsid w:val="00C25120"/>
    <w:rsid w:val="00C253E5"/>
    <w:rsid w:val="00C25717"/>
    <w:rsid w:val="00C25A05"/>
    <w:rsid w:val="00C26B5F"/>
    <w:rsid w:val="00C26C54"/>
    <w:rsid w:val="00C27103"/>
    <w:rsid w:val="00C27900"/>
    <w:rsid w:val="00C27AA8"/>
    <w:rsid w:val="00C30195"/>
    <w:rsid w:val="00C305FE"/>
    <w:rsid w:val="00C311EB"/>
    <w:rsid w:val="00C312E8"/>
    <w:rsid w:val="00C3133D"/>
    <w:rsid w:val="00C31FE5"/>
    <w:rsid w:val="00C321AA"/>
    <w:rsid w:val="00C325A1"/>
    <w:rsid w:val="00C33E1D"/>
    <w:rsid w:val="00C34539"/>
    <w:rsid w:val="00C34651"/>
    <w:rsid w:val="00C3490F"/>
    <w:rsid w:val="00C34910"/>
    <w:rsid w:val="00C34D72"/>
    <w:rsid w:val="00C34DFF"/>
    <w:rsid w:val="00C3538B"/>
    <w:rsid w:val="00C35E4E"/>
    <w:rsid w:val="00C362CB"/>
    <w:rsid w:val="00C363EC"/>
    <w:rsid w:val="00C3641D"/>
    <w:rsid w:val="00C36948"/>
    <w:rsid w:val="00C37200"/>
    <w:rsid w:val="00C37416"/>
    <w:rsid w:val="00C376B2"/>
    <w:rsid w:val="00C37765"/>
    <w:rsid w:val="00C37B6B"/>
    <w:rsid w:val="00C40CDA"/>
    <w:rsid w:val="00C40EF4"/>
    <w:rsid w:val="00C4116E"/>
    <w:rsid w:val="00C411EA"/>
    <w:rsid w:val="00C41842"/>
    <w:rsid w:val="00C41F98"/>
    <w:rsid w:val="00C42596"/>
    <w:rsid w:val="00C426E8"/>
    <w:rsid w:val="00C42DB4"/>
    <w:rsid w:val="00C431C7"/>
    <w:rsid w:val="00C43298"/>
    <w:rsid w:val="00C432F2"/>
    <w:rsid w:val="00C43505"/>
    <w:rsid w:val="00C4352F"/>
    <w:rsid w:val="00C4375F"/>
    <w:rsid w:val="00C4394F"/>
    <w:rsid w:val="00C43EC6"/>
    <w:rsid w:val="00C43F9B"/>
    <w:rsid w:val="00C44835"/>
    <w:rsid w:val="00C44B4B"/>
    <w:rsid w:val="00C4542F"/>
    <w:rsid w:val="00C45750"/>
    <w:rsid w:val="00C457AC"/>
    <w:rsid w:val="00C45EED"/>
    <w:rsid w:val="00C46844"/>
    <w:rsid w:val="00C50D1D"/>
    <w:rsid w:val="00C50E05"/>
    <w:rsid w:val="00C5127C"/>
    <w:rsid w:val="00C51CA2"/>
    <w:rsid w:val="00C51E43"/>
    <w:rsid w:val="00C53EE0"/>
    <w:rsid w:val="00C53F35"/>
    <w:rsid w:val="00C5493A"/>
    <w:rsid w:val="00C54EFE"/>
    <w:rsid w:val="00C55537"/>
    <w:rsid w:val="00C556B7"/>
    <w:rsid w:val="00C55979"/>
    <w:rsid w:val="00C55984"/>
    <w:rsid w:val="00C5660E"/>
    <w:rsid w:val="00C569BD"/>
    <w:rsid w:val="00C57B87"/>
    <w:rsid w:val="00C57F4F"/>
    <w:rsid w:val="00C60D4D"/>
    <w:rsid w:val="00C620CD"/>
    <w:rsid w:val="00C621A6"/>
    <w:rsid w:val="00C632D1"/>
    <w:rsid w:val="00C6352F"/>
    <w:rsid w:val="00C636E0"/>
    <w:rsid w:val="00C63E98"/>
    <w:rsid w:val="00C63E9F"/>
    <w:rsid w:val="00C6560F"/>
    <w:rsid w:val="00C65800"/>
    <w:rsid w:val="00C65CBC"/>
    <w:rsid w:val="00C66824"/>
    <w:rsid w:val="00C67DD1"/>
    <w:rsid w:val="00C67F07"/>
    <w:rsid w:val="00C70A57"/>
    <w:rsid w:val="00C717CB"/>
    <w:rsid w:val="00C71CEC"/>
    <w:rsid w:val="00C72B0F"/>
    <w:rsid w:val="00C7353F"/>
    <w:rsid w:val="00C73CC8"/>
    <w:rsid w:val="00C747CC"/>
    <w:rsid w:val="00C74888"/>
    <w:rsid w:val="00C7488F"/>
    <w:rsid w:val="00C7510C"/>
    <w:rsid w:val="00C75711"/>
    <w:rsid w:val="00C7627B"/>
    <w:rsid w:val="00C7657A"/>
    <w:rsid w:val="00C766DB"/>
    <w:rsid w:val="00C76962"/>
    <w:rsid w:val="00C77024"/>
    <w:rsid w:val="00C770C0"/>
    <w:rsid w:val="00C770D1"/>
    <w:rsid w:val="00C7768C"/>
    <w:rsid w:val="00C77B7E"/>
    <w:rsid w:val="00C77ECE"/>
    <w:rsid w:val="00C80901"/>
    <w:rsid w:val="00C80A5C"/>
    <w:rsid w:val="00C81420"/>
    <w:rsid w:val="00C823A9"/>
    <w:rsid w:val="00C8258A"/>
    <w:rsid w:val="00C85344"/>
    <w:rsid w:val="00C854D2"/>
    <w:rsid w:val="00C85CA8"/>
    <w:rsid w:val="00C85D82"/>
    <w:rsid w:val="00C90240"/>
    <w:rsid w:val="00C903A5"/>
    <w:rsid w:val="00C90791"/>
    <w:rsid w:val="00C90DB7"/>
    <w:rsid w:val="00C9192F"/>
    <w:rsid w:val="00C91B71"/>
    <w:rsid w:val="00C91D6C"/>
    <w:rsid w:val="00C923F4"/>
    <w:rsid w:val="00C92BE5"/>
    <w:rsid w:val="00C92D2E"/>
    <w:rsid w:val="00C93075"/>
    <w:rsid w:val="00C93244"/>
    <w:rsid w:val="00C9429B"/>
    <w:rsid w:val="00C942FA"/>
    <w:rsid w:val="00C95178"/>
    <w:rsid w:val="00C95205"/>
    <w:rsid w:val="00C97944"/>
    <w:rsid w:val="00CA06DA"/>
    <w:rsid w:val="00CA0A29"/>
    <w:rsid w:val="00CA1D70"/>
    <w:rsid w:val="00CA3461"/>
    <w:rsid w:val="00CA3628"/>
    <w:rsid w:val="00CA479D"/>
    <w:rsid w:val="00CA4974"/>
    <w:rsid w:val="00CA4B89"/>
    <w:rsid w:val="00CA545F"/>
    <w:rsid w:val="00CA5664"/>
    <w:rsid w:val="00CA6058"/>
    <w:rsid w:val="00CA6837"/>
    <w:rsid w:val="00CA6B68"/>
    <w:rsid w:val="00CA74BF"/>
    <w:rsid w:val="00CA78A5"/>
    <w:rsid w:val="00CA7C84"/>
    <w:rsid w:val="00CB07E8"/>
    <w:rsid w:val="00CB0C17"/>
    <w:rsid w:val="00CB1EDF"/>
    <w:rsid w:val="00CB251F"/>
    <w:rsid w:val="00CB32D0"/>
    <w:rsid w:val="00CB479E"/>
    <w:rsid w:val="00CB4E67"/>
    <w:rsid w:val="00CB5EC2"/>
    <w:rsid w:val="00CB5FC1"/>
    <w:rsid w:val="00CB64DF"/>
    <w:rsid w:val="00CB6ACB"/>
    <w:rsid w:val="00CB6AFC"/>
    <w:rsid w:val="00CB7232"/>
    <w:rsid w:val="00CC0246"/>
    <w:rsid w:val="00CC031C"/>
    <w:rsid w:val="00CC056D"/>
    <w:rsid w:val="00CC05ED"/>
    <w:rsid w:val="00CC0641"/>
    <w:rsid w:val="00CC0AAD"/>
    <w:rsid w:val="00CC0E22"/>
    <w:rsid w:val="00CC1A7D"/>
    <w:rsid w:val="00CC2275"/>
    <w:rsid w:val="00CC2DEF"/>
    <w:rsid w:val="00CC362B"/>
    <w:rsid w:val="00CC38A1"/>
    <w:rsid w:val="00CC3BC4"/>
    <w:rsid w:val="00CC3D8C"/>
    <w:rsid w:val="00CC4647"/>
    <w:rsid w:val="00CC4702"/>
    <w:rsid w:val="00CC523D"/>
    <w:rsid w:val="00CC5535"/>
    <w:rsid w:val="00CC5CC0"/>
    <w:rsid w:val="00CC603D"/>
    <w:rsid w:val="00CC6216"/>
    <w:rsid w:val="00CC6EB5"/>
    <w:rsid w:val="00CC7C7D"/>
    <w:rsid w:val="00CD0649"/>
    <w:rsid w:val="00CD117B"/>
    <w:rsid w:val="00CD11B9"/>
    <w:rsid w:val="00CD13EA"/>
    <w:rsid w:val="00CD15F9"/>
    <w:rsid w:val="00CD1D70"/>
    <w:rsid w:val="00CD236E"/>
    <w:rsid w:val="00CD31EB"/>
    <w:rsid w:val="00CD32EB"/>
    <w:rsid w:val="00CD3C3F"/>
    <w:rsid w:val="00CD415E"/>
    <w:rsid w:val="00CD4235"/>
    <w:rsid w:val="00CD44E2"/>
    <w:rsid w:val="00CD45FB"/>
    <w:rsid w:val="00CD4979"/>
    <w:rsid w:val="00CD4B3F"/>
    <w:rsid w:val="00CD4D6E"/>
    <w:rsid w:val="00CD4E2E"/>
    <w:rsid w:val="00CD5D83"/>
    <w:rsid w:val="00CD614D"/>
    <w:rsid w:val="00CE0643"/>
    <w:rsid w:val="00CE09CB"/>
    <w:rsid w:val="00CE2362"/>
    <w:rsid w:val="00CE28A5"/>
    <w:rsid w:val="00CE290A"/>
    <w:rsid w:val="00CE2AD1"/>
    <w:rsid w:val="00CE32E4"/>
    <w:rsid w:val="00CE3605"/>
    <w:rsid w:val="00CE3D08"/>
    <w:rsid w:val="00CE3E28"/>
    <w:rsid w:val="00CE519A"/>
    <w:rsid w:val="00CE5FCD"/>
    <w:rsid w:val="00CE735B"/>
    <w:rsid w:val="00CE7672"/>
    <w:rsid w:val="00CE7728"/>
    <w:rsid w:val="00CF055B"/>
    <w:rsid w:val="00CF0993"/>
    <w:rsid w:val="00CF0AAD"/>
    <w:rsid w:val="00CF171A"/>
    <w:rsid w:val="00CF1CA0"/>
    <w:rsid w:val="00CF2203"/>
    <w:rsid w:val="00CF2B1E"/>
    <w:rsid w:val="00CF2B76"/>
    <w:rsid w:val="00CF2D58"/>
    <w:rsid w:val="00CF4339"/>
    <w:rsid w:val="00CF512B"/>
    <w:rsid w:val="00CF51E5"/>
    <w:rsid w:val="00CF5485"/>
    <w:rsid w:val="00CF6B61"/>
    <w:rsid w:val="00CF7B5C"/>
    <w:rsid w:val="00CF7F48"/>
    <w:rsid w:val="00D00528"/>
    <w:rsid w:val="00D00599"/>
    <w:rsid w:val="00D009A5"/>
    <w:rsid w:val="00D00C34"/>
    <w:rsid w:val="00D00FA9"/>
    <w:rsid w:val="00D02168"/>
    <w:rsid w:val="00D027AC"/>
    <w:rsid w:val="00D03757"/>
    <w:rsid w:val="00D03A8D"/>
    <w:rsid w:val="00D03B1C"/>
    <w:rsid w:val="00D04A0F"/>
    <w:rsid w:val="00D0528F"/>
    <w:rsid w:val="00D0535C"/>
    <w:rsid w:val="00D05712"/>
    <w:rsid w:val="00D06326"/>
    <w:rsid w:val="00D06E07"/>
    <w:rsid w:val="00D100F0"/>
    <w:rsid w:val="00D10581"/>
    <w:rsid w:val="00D105E0"/>
    <w:rsid w:val="00D107CD"/>
    <w:rsid w:val="00D1085F"/>
    <w:rsid w:val="00D108CA"/>
    <w:rsid w:val="00D10FD3"/>
    <w:rsid w:val="00D11597"/>
    <w:rsid w:val="00D13C41"/>
    <w:rsid w:val="00D14028"/>
    <w:rsid w:val="00D140E0"/>
    <w:rsid w:val="00D1469E"/>
    <w:rsid w:val="00D1496E"/>
    <w:rsid w:val="00D156CA"/>
    <w:rsid w:val="00D15910"/>
    <w:rsid w:val="00D15CCC"/>
    <w:rsid w:val="00D177F0"/>
    <w:rsid w:val="00D20943"/>
    <w:rsid w:val="00D21040"/>
    <w:rsid w:val="00D210BA"/>
    <w:rsid w:val="00D214AD"/>
    <w:rsid w:val="00D2258C"/>
    <w:rsid w:val="00D2280D"/>
    <w:rsid w:val="00D228DE"/>
    <w:rsid w:val="00D23A3A"/>
    <w:rsid w:val="00D24705"/>
    <w:rsid w:val="00D24826"/>
    <w:rsid w:val="00D24B79"/>
    <w:rsid w:val="00D24C25"/>
    <w:rsid w:val="00D24C5C"/>
    <w:rsid w:val="00D24D70"/>
    <w:rsid w:val="00D2531A"/>
    <w:rsid w:val="00D25D31"/>
    <w:rsid w:val="00D26CDF"/>
    <w:rsid w:val="00D274B0"/>
    <w:rsid w:val="00D27EA9"/>
    <w:rsid w:val="00D30122"/>
    <w:rsid w:val="00D302AC"/>
    <w:rsid w:val="00D305B7"/>
    <w:rsid w:val="00D305D4"/>
    <w:rsid w:val="00D33279"/>
    <w:rsid w:val="00D334E7"/>
    <w:rsid w:val="00D33A7C"/>
    <w:rsid w:val="00D33D73"/>
    <w:rsid w:val="00D3423F"/>
    <w:rsid w:val="00D34FB5"/>
    <w:rsid w:val="00D35218"/>
    <w:rsid w:val="00D3568F"/>
    <w:rsid w:val="00D358A5"/>
    <w:rsid w:val="00D363AE"/>
    <w:rsid w:val="00D365AC"/>
    <w:rsid w:val="00D366EE"/>
    <w:rsid w:val="00D36C74"/>
    <w:rsid w:val="00D370EB"/>
    <w:rsid w:val="00D371A9"/>
    <w:rsid w:val="00D3778C"/>
    <w:rsid w:val="00D37A7D"/>
    <w:rsid w:val="00D400D1"/>
    <w:rsid w:val="00D40EB1"/>
    <w:rsid w:val="00D410ED"/>
    <w:rsid w:val="00D42A55"/>
    <w:rsid w:val="00D42EB3"/>
    <w:rsid w:val="00D439EE"/>
    <w:rsid w:val="00D43A9E"/>
    <w:rsid w:val="00D43B71"/>
    <w:rsid w:val="00D449C1"/>
    <w:rsid w:val="00D451F2"/>
    <w:rsid w:val="00D452CA"/>
    <w:rsid w:val="00D457E7"/>
    <w:rsid w:val="00D4612F"/>
    <w:rsid w:val="00D46DD1"/>
    <w:rsid w:val="00D47189"/>
    <w:rsid w:val="00D47982"/>
    <w:rsid w:val="00D47F47"/>
    <w:rsid w:val="00D51EF4"/>
    <w:rsid w:val="00D52030"/>
    <w:rsid w:val="00D52797"/>
    <w:rsid w:val="00D537AB"/>
    <w:rsid w:val="00D538E3"/>
    <w:rsid w:val="00D54416"/>
    <w:rsid w:val="00D5470D"/>
    <w:rsid w:val="00D54E68"/>
    <w:rsid w:val="00D55D5D"/>
    <w:rsid w:val="00D56041"/>
    <w:rsid w:val="00D56766"/>
    <w:rsid w:val="00D574FC"/>
    <w:rsid w:val="00D578C1"/>
    <w:rsid w:val="00D57C0C"/>
    <w:rsid w:val="00D60409"/>
    <w:rsid w:val="00D6228D"/>
    <w:rsid w:val="00D628E0"/>
    <w:rsid w:val="00D633AD"/>
    <w:rsid w:val="00D635F0"/>
    <w:rsid w:val="00D64497"/>
    <w:rsid w:val="00D649D4"/>
    <w:rsid w:val="00D64BD7"/>
    <w:rsid w:val="00D662A3"/>
    <w:rsid w:val="00D66399"/>
    <w:rsid w:val="00D66799"/>
    <w:rsid w:val="00D67778"/>
    <w:rsid w:val="00D7011D"/>
    <w:rsid w:val="00D717EC"/>
    <w:rsid w:val="00D71A9F"/>
    <w:rsid w:val="00D727DB"/>
    <w:rsid w:val="00D72BF5"/>
    <w:rsid w:val="00D74856"/>
    <w:rsid w:val="00D748C0"/>
    <w:rsid w:val="00D75642"/>
    <w:rsid w:val="00D7681A"/>
    <w:rsid w:val="00D76B39"/>
    <w:rsid w:val="00D76D4A"/>
    <w:rsid w:val="00D76E43"/>
    <w:rsid w:val="00D76EF9"/>
    <w:rsid w:val="00D77463"/>
    <w:rsid w:val="00D77D99"/>
    <w:rsid w:val="00D8003D"/>
    <w:rsid w:val="00D80658"/>
    <w:rsid w:val="00D8086B"/>
    <w:rsid w:val="00D81992"/>
    <w:rsid w:val="00D819B5"/>
    <w:rsid w:val="00D82D06"/>
    <w:rsid w:val="00D83088"/>
    <w:rsid w:val="00D835C4"/>
    <w:rsid w:val="00D837E7"/>
    <w:rsid w:val="00D83909"/>
    <w:rsid w:val="00D83A58"/>
    <w:rsid w:val="00D83E71"/>
    <w:rsid w:val="00D83FFB"/>
    <w:rsid w:val="00D84971"/>
    <w:rsid w:val="00D858B9"/>
    <w:rsid w:val="00D86147"/>
    <w:rsid w:val="00D869BF"/>
    <w:rsid w:val="00D86E6A"/>
    <w:rsid w:val="00D86F3B"/>
    <w:rsid w:val="00D8706E"/>
    <w:rsid w:val="00D87E38"/>
    <w:rsid w:val="00D90723"/>
    <w:rsid w:val="00D907B2"/>
    <w:rsid w:val="00D90A5C"/>
    <w:rsid w:val="00D90DA9"/>
    <w:rsid w:val="00D90FE4"/>
    <w:rsid w:val="00D91416"/>
    <w:rsid w:val="00D91A99"/>
    <w:rsid w:val="00D92437"/>
    <w:rsid w:val="00D926FA"/>
    <w:rsid w:val="00D933FD"/>
    <w:rsid w:val="00D938AF"/>
    <w:rsid w:val="00D93BAE"/>
    <w:rsid w:val="00D93E99"/>
    <w:rsid w:val="00D93EF2"/>
    <w:rsid w:val="00D93FE1"/>
    <w:rsid w:val="00D9500F"/>
    <w:rsid w:val="00D95030"/>
    <w:rsid w:val="00D95325"/>
    <w:rsid w:val="00D95A98"/>
    <w:rsid w:val="00D968B6"/>
    <w:rsid w:val="00D96F7E"/>
    <w:rsid w:val="00D97990"/>
    <w:rsid w:val="00D97EEF"/>
    <w:rsid w:val="00DA0157"/>
    <w:rsid w:val="00DA03F6"/>
    <w:rsid w:val="00DA07D9"/>
    <w:rsid w:val="00DA13C9"/>
    <w:rsid w:val="00DA1869"/>
    <w:rsid w:val="00DA19EC"/>
    <w:rsid w:val="00DA22FA"/>
    <w:rsid w:val="00DA26A9"/>
    <w:rsid w:val="00DA295D"/>
    <w:rsid w:val="00DA29F2"/>
    <w:rsid w:val="00DA30D4"/>
    <w:rsid w:val="00DA3164"/>
    <w:rsid w:val="00DA3281"/>
    <w:rsid w:val="00DA3361"/>
    <w:rsid w:val="00DA3B5B"/>
    <w:rsid w:val="00DA4458"/>
    <w:rsid w:val="00DA4DDF"/>
    <w:rsid w:val="00DA4E3E"/>
    <w:rsid w:val="00DA5A06"/>
    <w:rsid w:val="00DA5A17"/>
    <w:rsid w:val="00DA5EA0"/>
    <w:rsid w:val="00DA687F"/>
    <w:rsid w:val="00DA70D0"/>
    <w:rsid w:val="00DA7182"/>
    <w:rsid w:val="00DA7303"/>
    <w:rsid w:val="00DA796A"/>
    <w:rsid w:val="00DA7AE4"/>
    <w:rsid w:val="00DA7B30"/>
    <w:rsid w:val="00DB1A84"/>
    <w:rsid w:val="00DB1D20"/>
    <w:rsid w:val="00DB1D8B"/>
    <w:rsid w:val="00DB2D6C"/>
    <w:rsid w:val="00DB34C5"/>
    <w:rsid w:val="00DB39C5"/>
    <w:rsid w:val="00DB3AC4"/>
    <w:rsid w:val="00DB4311"/>
    <w:rsid w:val="00DB453E"/>
    <w:rsid w:val="00DB4706"/>
    <w:rsid w:val="00DB47E1"/>
    <w:rsid w:val="00DB48F8"/>
    <w:rsid w:val="00DB4B27"/>
    <w:rsid w:val="00DB5502"/>
    <w:rsid w:val="00DB55B0"/>
    <w:rsid w:val="00DB5AA9"/>
    <w:rsid w:val="00DB6054"/>
    <w:rsid w:val="00DB62B1"/>
    <w:rsid w:val="00DB65C0"/>
    <w:rsid w:val="00DB6A6F"/>
    <w:rsid w:val="00DB6B74"/>
    <w:rsid w:val="00DB6EB0"/>
    <w:rsid w:val="00DB6FC0"/>
    <w:rsid w:val="00DB7391"/>
    <w:rsid w:val="00DB7A45"/>
    <w:rsid w:val="00DB7FED"/>
    <w:rsid w:val="00DC06F6"/>
    <w:rsid w:val="00DC0773"/>
    <w:rsid w:val="00DC0DD0"/>
    <w:rsid w:val="00DC10AF"/>
    <w:rsid w:val="00DC1521"/>
    <w:rsid w:val="00DC1574"/>
    <w:rsid w:val="00DC2664"/>
    <w:rsid w:val="00DC2E96"/>
    <w:rsid w:val="00DC4121"/>
    <w:rsid w:val="00DC44FB"/>
    <w:rsid w:val="00DC4754"/>
    <w:rsid w:val="00DC5602"/>
    <w:rsid w:val="00DC6393"/>
    <w:rsid w:val="00DC6582"/>
    <w:rsid w:val="00DC69B2"/>
    <w:rsid w:val="00DC7C0A"/>
    <w:rsid w:val="00DC7D0F"/>
    <w:rsid w:val="00DD0F15"/>
    <w:rsid w:val="00DD0F17"/>
    <w:rsid w:val="00DD18BF"/>
    <w:rsid w:val="00DD192E"/>
    <w:rsid w:val="00DD1F94"/>
    <w:rsid w:val="00DD2387"/>
    <w:rsid w:val="00DD2A1C"/>
    <w:rsid w:val="00DD2AFA"/>
    <w:rsid w:val="00DD309E"/>
    <w:rsid w:val="00DD3E48"/>
    <w:rsid w:val="00DD3EC2"/>
    <w:rsid w:val="00DD4410"/>
    <w:rsid w:val="00DD46E3"/>
    <w:rsid w:val="00DD4937"/>
    <w:rsid w:val="00DD52BC"/>
    <w:rsid w:val="00DD566D"/>
    <w:rsid w:val="00DD5891"/>
    <w:rsid w:val="00DD5911"/>
    <w:rsid w:val="00DD6267"/>
    <w:rsid w:val="00DD6939"/>
    <w:rsid w:val="00DD6C0C"/>
    <w:rsid w:val="00DD7493"/>
    <w:rsid w:val="00DD797D"/>
    <w:rsid w:val="00DE0A48"/>
    <w:rsid w:val="00DE111A"/>
    <w:rsid w:val="00DE115E"/>
    <w:rsid w:val="00DE118B"/>
    <w:rsid w:val="00DE1D83"/>
    <w:rsid w:val="00DE2559"/>
    <w:rsid w:val="00DE29DE"/>
    <w:rsid w:val="00DE2DA0"/>
    <w:rsid w:val="00DE3772"/>
    <w:rsid w:val="00DE43B8"/>
    <w:rsid w:val="00DE45CF"/>
    <w:rsid w:val="00DE52DA"/>
    <w:rsid w:val="00DE5741"/>
    <w:rsid w:val="00DE5974"/>
    <w:rsid w:val="00DE5A04"/>
    <w:rsid w:val="00DE60CF"/>
    <w:rsid w:val="00DE7A5A"/>
    <w:rsid w:val="00DF0924"/>
    <w:rsid w:val="00DF0D73"/>
    <w:rsid w:val="00DF1370"/>
    <w:rsid w:val="00DF1AB5"/>
    <w:rsid w:val="00DF1D66"/>
    <w:rsid w:val="00DF28B8"/>
    <w:rsid w:val="00DF2CDA"/>
    <w:rsid w:val="00DF3439"/>
    <w:rsid w:val="00DF3825"/>
    <w:rsid w:val="00DF396C"/>
    <w:rsid w:val="00DF4284"/>
    <w:rsid w:val="00DF47AE"/>
    <w:rsid w:val="00DF4EEA"/>
    <w:rsid w:val="00DF7195"/>
    <w:rsid w:val="00DF755A"/>
    <w:rsid w:val="00DF79E0"/>
    <w:rsid w:val="00DF7D9C"/>
    <w:rsid w:val="00E010EA"/>
    <w:rsid w:val="00E012C5"/>
    <w:rsid w:val="00E01F5A"/>
    <w:rsid w:val="00E048CE"/>
    <w:rsid w:val="00E05AB3"/>
    <w:rsid w:val="00E0608B"/>
    <w:rsid w:val="00E06C13"/>
    <w:rsid w:val="00E07220"/>
    <w:rsid w:val="00E074EC"/>
    <w:rsid w:val="00E07C3C"/>
    <w:rsid w:val="00E11CFC"/>
    <w:rsid w:val="00E121E8"/>
    <w:rsid w:val="00E12648"/>
    <w:rsid w:val="00E12B67"/>
    <w:rsid w:val="00E134A3"/>
    <w:rsid w:val="00E1521B"/>
    <w:rsid w:val="00E1589D"/>
    <w:rsid w:val="00E15D17"/>
    <w:rsid w:val="00E15D6B"/>
    <w:rsid w:val="00E16121"/>
    <w:rsid w:val="00E1621F"/>
    <w:rsid w:val="00E1646D"/>
    <w:rsid w:val="00E16849"/>
    <w:rsid w:val="00E16C9A"/>
    <w:rsid w:val="00E1791C"/>
    <w:rsid w:val="00E206B8"/>
    <w:rsid w:val="00E20883"/>
    <w:rsid w:val="00E21E39"/>
    <w:rsid w:val="00E2273A"/>
    <w:rsid w:val="00E2373C"/>
    <w:rsid w:val="00E2395E"/>
    <w:rsid w:val="00E239C7"/>
    <w:rsid w:val="00E2489D"/>
    <w:rsid w:val="00E24B54"/>
    <w:rsid w:val="00E24C86"/>
    <w:rsid w:val="00E25208"/>
    <w:rsid w:val="00E25338"/>
    <w:rsid w:val="00E25D54"/>
    <w:rsid w:val="00E25E42"/>
    <w:rsid w:val="00E263CF"/>
    <w:rsid w:val="00E2708F"/>
    <w:rsid w:val="00E27246"/>
    <w:rsid w:val="00E274B7"/>
    <w:rsid w:val="00E27ABC"/>
    <w:rsid w:val="00E307FF"/>
    <w:rsid w:val="00E31088"/>
    <w:rsid w:val="00E31CE0"/>
    <w:rsid w:val="00E31F20"/>
    <w:rsid w:val="00E3228A"/>
    <w:rsid w:val="00E3234D"/>
    <w:rsid w:val="00E333AE"/>
    <w:rsid w:val="00E335B9"/>
    <w:rsid w:val="00E33A4C"/>
    <w:rsid w:val="00E34568"/>
    <w:rsid w:val="00E35304"/>
    <w:rsid w:val="00E3674D"/>
    <w:rsid w:val="00E37002"/>
    <w:rsid w:val="00E37352"/>
    <w:rsid w:val="00E40CB7"/>
    <w:rsid w:val="00E40F44"/>
    <w:rsid w:val="00E41420"/>
    <w:rsid w:val="00E41DE0"/>
    <w:rsid w:val="00E42010"/>
    <w:rsid w:val="00E424D5"/>
    <w:rsid w:val="00E42CED"/>
    <w:rsid w:val="00E43251"/>
    <w:rsid w:val="00E432B9"/>
    <w:rsid w:val="00E433E9"/>
    <w:rsid w:val="00E43617"/>
    <w:rsid w:val="00E43DA0"/>
    <w:rsid w:val="00E446D5"/>
    <w:rsid w:val="00E448A0"/>
    <w:rsid w:val="00E452C9"/>
    <w:rsid w:val="00E453D1"/>
    <w:rsid w:val="00E456E7"/>
    <w:rsid w:val="00E45CB5"/>
    <w:rsid w:val="00E4645E"/>
    <w:rsid w:val="00E46FA1"/>
    <w:rsid w:val="00E47170"/>
    <w:rsid w:val="00E47700"/>
    <w:rsid w:val="00E479F1"/>
    <w:rsid w:val="00E47B09"/>
    <w:rsid w:val="00E47C72"/>
    <w:rsid w:val="00E47FCF"/>
    <w:rsid w:val="00E5108A"/>
    <w:rsid w:val="00E51926"/>
    <w:rsid w:val="00E52378"/>
    <w:rsid w:val="00E5261A"/>
    <w:rsid w:val="00E52FE6"/>
    <w:rsid w:val="00E537D9"/>
    <w:rsid w:val="00E53ADA"/>
    <w:rsid w:val="00E53EC6"/>
    <w:rsid w:val="00E54EA3"/>
    <w:rsid w:val="00E55042"/>
    <w:rsid w:val="00E551F6"/>
    <w:rsid w:val="00E551F9"/>
    <w:rsid w:val="00E554E2"/>
    <w:rsid w:val="00E555F3"/>
    <w:rsid w:val="00E5564A"/>
    <w:rsid w:val="00E5657C"/>
    <w:rsid w:val="00E56746"/>
    <w:rsid w:val="00E57110"/>
    <w:rsid w:val="00E5783C"/>
    <w:rsid w:val="00E57A11"/>
    <w:rsid w:val="00E60A1F"/>
    <w:rsid w:val="00E60FE8"/>
    <w:rsid w:val="00E627BA"/>
    <w:rsid w:val="00E62932"/>
    <w:rsid w:val="00E62D1D"/>
    <w:rsid w:val="00E63C2A"/>
    <w:rsid w:val="00E63ECA"/>
    <w:rsid w:val="00E64189"/>
    <w:rsid w:val="00E64332"/>
    <w:rsid w:val="00E650C7"/>
    <w:rsid w:val="00E650F3"/>
    <w:rsid w:val="00E657C0"/>
    <w:rsid w:val="00E65F58"/>
    <w:rsid w:val="00E66AB5"/>
    <w:rsid w:val="00E66BC8"/>
    <w:rsid w:val="00E6789D"/>
    <w:rsid w:val="00E67BB2"/>
    <w:rsid w:val="00E67C18"/>
    <w:rsid w:val="00E709C4"/>
    <w:rsid w:val="00E71083"/>
    <w:rsid w:val="00E71200"/>
    <w:rsid w:val="00E71585"/>
    <w:rsid w:val="00E7194C"/>
    <w:rsid w:val="00E727B3"/>
    <w:rsid w:val="00E730C0"/>
    <w:rsid w:val="00E73164"/>
    <w:rsid w:val="00E73BC8"/>
    <w:rsid w:val="00E73E39"/>
    <w:rsid w:val="00E74251"/>
    <w:rsid w:val="00E742D3"/>
    <w:rsid w:val="00E74D24"/>
    <w:rsid w:val="00E74F78"/>
    <w:rsid w:val="00E75CDC"/>
    <w:rsid w:val="00E75ECB"/>
    <w:rsid w:val="00E7657B"/>
    <w:rsid w:val="00E76977"/>
    <w:rsid w:val="00E76FD6"/>
    <w:rsid w:val="00E77F02"/>
    <w:rsid w:val="00E802ED"/>
    <w:rsid w:val="00E80C45"/>
    <w:rsid w:val="00E80ED8"/>
    <w:rsid w:val="00E81168"/>
    <w:rsid w:val="00E81B54"/>
    <w:rsid w:val="00E82634"/>
    <w:rsid w:val="00E83304"/>
    <w:rsid w:val="00E83CEE"/>
    <w:rsid w:val="00E84233"/>
    <w:rsid w:val="00E84297"/>
    <w:rsid w:val="00E85856"/>
    <w:rsid w:val="00E85903"/>
    <w:rsid w:val="00E8625B"/>
    <w:rsid w:val="00E86A98"/>
    <w:rsid w:val="00E87231"/>
    <w:rsid w:val="00E87329"/>
    <w:rsid w:val="00E875BA"/>
    <w:rsid w:val="00E877DD"/>
    <w:rsid w:val="00E906D7"/>
    <w:rsid w:val="00E90FE6"/>
    <w:rsid w:val="00E917EB"/>
    <w:rsid w:val="00E91B5F"/>
    <w:rsid w:val="00E921B6"/>
    <w:rsid w:val="00E923BA"/>
    <w:rsid w:val="00E92597"/>
    <w:rsid w:val="00E92C29"/>
    <w:rsid w:val="00E93134"/>
    <w:rsid w:val="00E939D3"/>
    <w:rsid w:val="00E946F2"/>
    <w:rsid w:val="00E94B08"/>
    <w:rsid w:val="00E94D5F"/>
    <w:rsid w:val="00E9513F"/>
    <w:rsid w:val="00E951CE"/>
    <w:rsid w:val="00E9528C"/>
    <w:rsid w:val="00E953F4"/>
    <w:rsid w:val="00E954AA"/>
    <w:rsid w:val="00E95941"/>
    <w:rsid w:val="00E959CE"/>
    <w:rsid w:val="00E95E28"/>
    <w:rsid w:val="00E95E6E"/>
    <w:rsid w:val="00E962BA"/>
    <w:rsid w:val="00E96432"/>
    <w:rsid w:val="00E96609"/>
    <w:rsid w:val="00EA117B"/>
    <w:rsid w:val="00EA1B24"/>
    <w:rsid w:val="00EA1D7B"/>
    <w:rsid w:val="00EA2488"/>
    <w:rsid w:val="00EA268F"/>
    <w:rsid w:val="00EA2793"/>
    <w:rsid w:val="00EA2B3E"/>
    <w:rsid w:val="00EA2E2B"/>
    <w:rsid w:val="00EA324C"/>
    <w:rsid w:val="00EA4AB9"/>
    <w:rsid w:val="00EA550E"/>
    <w:rsid w:val="00EA582A"/>
    <w:rsid w:val="00EA598F"/>
    <w:rsid w:val="00EA5E2E"/>
    <w:rsid w:val="00EA6992"/>
    <w:rsid w:val="00EA6F44"/>
    <w:rsid w:val="00EA743D"/>
    <w:rsid w:val="00EB0594"/>
    <w:rsid w:val="00EB0941"/>
    <w:rsid w:val="00EB0970"/>
    <w:rsid w:val="00EB151A"/>
    <w:rsid w:val="00EB196A"/>
    <w:rsid w:val="00EB2438"/>
    <w:rsid w:val="00EB2AFB"/>
    <w:rsid w:val="00EB31BC"/>
    <w:rsid w:val="00EB34C5"/>
    <w:rsid w:val="00EB3A0F"/>
    <w:rsid w:val="00EB3C83"/>
    <w:rsid w:val="00EB498C"/>
    <w:rsid w:val="00EB524D"/>
    <w:rsid w:val="00EB60D1"/>
    <w:rsid w:val="00EB683E"/>
    <w:rsid w:val="00EB6C69"/>
    <w:rsid w:val="00EC06E0"/>
    <w:rsid w:val="00EC0F29"/>
    <w:rsid w:val="00EC1219"/>
    <w:rsid w:val="00EC189D"/>
    <w:rsid w:val="00EC18A4"/>
    <w:rsid w:val="00EC1CE0"/>
    <w:rsid w:val="00EC27E7"/>
    <w:rsid w:val="00EC383C"/>
    <w:rsid w:val="00EC3AED"/>
    <w:rsid w:val="00EC4DF0"/>
    <w:rsid w:val="00EC4EBE"/>
    <w:rsid w:val="00EC51AE"/>
    <w:rsid w:val="00EC53B1"/>
    <w:rsid w:val="00EC5B74"/>
    <w:rsid w:val="00EC5D93"/>
    <w:rsid w:val="00EC614E"/>
    <w:rsid w:val="00EC64B3"/>
    <w:rsid w:val="00EC68EB"/>
    <w:rsid w:val="00EC6A41"/>
    <w:rsid w:val="00EC7961"/>
    <w:rsid w:val="00EC7AF9"/>
    <w:rsid w:val="00ED07A6"/>
    <w:rsid w:val="00ED0915"/>
    <w:rsid w:val="00ED100E"/>
    <w:rsid w:val="00ED1525"/>
    <w:rsid w:val="00ED1C9A"/>
    <w:rsid w:val="00ED3810"/>
    <w:rsid w:val="00ED3F46"/>
    <w:rsid w:val="00ED500A"/>
    <w:rsid w:val="00ED5451"/>
    <w:rsid w:val="00ED5838"/>
    <w:rsid w:val="00ED5B66"/>
    <w:rsid w:val="00ED6074"/>
    <w:rsid w:val="00ED655B"/>
    <w:rsid w:val="00ED6583"/>
    <w:rsid w:val="00ED6F73"/>
    <w:rsid w:val="00ED6FAD"/>
    <w:rsid w:val="00ED7606"/>
    <w:rsid w:val="00EE016B"/>
    <w:rsid w:val="00EE019F"/>
    <w:rsid w:val="00EE02EA"/>
    <w:rsid w:val="00EE072D"/>
    <w:rsid w:val="00EE0946"/>
    <w:rsid w:val="00EE096F"/>
    <w:rsid w:val="00EE0E2B"/>
    <w:rsid w:val="00EE0FBB"/>
    <w:rsid w:val="00EE0FFB"/>
    <w:rsid w:val="00EE1EAB"/>
    <w:rsid w:val="00EE239D"/>
    <w:rsid w:val="00EE480C"/>
    <w:rsid w:val="00EE48D2"/>
    <w:rsid w:val="00EE50FC"/>
    <w:rsid w:val="00EE5310"/>
    <w:rsid w:val="00EE5B6F"/>
    <w:rsid w:val="00EE677C"/>
    <w:rsid w:val="00EE7C86"/>
    <w:rsid w:val="00EF0158"/>
    <w:rsid w:val="00EF0A4F"/>
    <w:rsid w:val="00EF2310"/>
    <w:rsid w:val="00EF251E"/>
    <w:rsid w:val="00EF2B90"/>
    <w:rsid w:val="00EF2BA2"/>
    <w:rsid w:val="00EF2CF8"/>
    <w:rsid w:val="00EF403F"/>
    <w:rsid w:val="00EF4A0B"/>
    <w:rsid w:val="00EF561C"/>
    <w:rsid w:val="00EF5695"/>
    <w:rsid w:val="00EF599E"/>
    <w:rsid w:val="00EF7110"/>
    <w:rsid w:val="00EF73E4"/>
    <w:rsid w:val="00EF7B99"/>
    <w:rsid w:val="00F005C4"/>
    <w:rsid w:val="00F007B4"/>
    <w:rsid w:val="00F01000"/>
    <w:rsid w:val="00F01497"/>
    <w:rsid w:val="00F01540"/>
    <w:rsid w:val="00F022A4"/>
    <w:rsid w:val="00F02320"/>
    <w:rsid w:val="00F0249D"/>
    <w:rsid w:val="00F02594"/>
    <w:rsid w:val="00F04FB2"/>
    <w:rsid w:val="00F05196"/>
    <w:rsid w:val="00F05266"/>
    <w:rsid w:val="00F054B3"/>
    <w:rsid w:val="00F05707"/>
    <w:rsid w:val="00F05A0F"/>
    <w:rsid w:val="00F05D24"/>
    <w:rsid w:val="00F06C7F"/>
    <w:rsid w:val="00F0704D"/>
    <w:rsid w:val="00F11A54"/>
    <w:rsid w:val="00F11B00"/>
    <w:rsid w:val="00F12691"/>
    <w:rsid w:val="00F12B5D"/>
    <w:rsid w:val="00F12D2C"/>
    <w:rsid w:val="00F13E11"/>
    <w:rsid w:val="00F1433D"/>
    <w:rsid w:val="00F1444B"/>
    <w:rsid w:val="00F1484B"/>
    <w:rsid w:val="00F14980"/>
    <w:rsid w:val="00F16667"/>
    <w:rsid w:val="00F16E94"/>
    <w:rsid w:val="00F17CFE"/>
    <w:rsid w:val="00F201C6"/>
    <w:rsid w:val="00F2036D"/>
    <w:rsid w:val="00F2154C"/>
    <w:rsid w:val="00F21BB9"/>
    <w:rsid w:val="00F21E32"/>
    <w:rsid w:val="00F222E9"/>
    <w:rsid w:val="00F2237F"/>
    <w:rsid w:val="00F225F9"/>
    <w:rsid w:val="00F234E0"/>
    <w:rsid w:val="00F2371F"/>
    <w:rsid w:val="00F23B10"/>
    <w:rsid w:val="00F244A2"/>
    <w:rsid w:val="00F25489"/>
    <w:rsid w:val="00F26061"/>
    <w:rsid w:val="00F264F0"/>
    <w:rsid w:val="00F26507"/>
    <w:rsid w:val="00F26B58"/>
    <w:rsid w:val="00F27FAD"/>
    <w:rsid w:val="00F30AE0"/>
    <w:rsid w:val="00F32430"/>
    <w:rsid w:val="00F32EC4"/>
    <w:rsid w:val="00F335AC"/>
    <w:rsid w:val="00F3457D"/>
    <w:rsid w:val="00F3508F"/>
    <w:rsid w:val="00F3516D"/>
    <w:rsid w:val="00F35227"/>
    <w:rsid w:val="00F35A41"/>
    <w:rsid w:val="00F35F70"/>
    <w:rsid w:val="00F36428"/>
    <w:rsid w:val="00F375CB"/>
    <w:rsid w:val="00F40A15"/>
    <w:rsid w:val="00F42390"/>
    <w:rsid w:val="00F42579"/>
    <w:rsid w:val="00F42C4D"/>
    <w:rsid w:val="00F42D7C"/>
    <w:rsid w:val="00F42EF3"/>
    <w:rsid w:val="00F43DE2"/>
    <w:rsid w:val="00F453EE"/>
    <w:rsid w:val="00F4551C"/>
    <w:rsid w:val="00F45727"/>
    <w:rsid w:val="00F45B67"/>
    <w:rsid w:val="00F45E92"/>
    <w:rsid w:val="00F4631A"/>
    <w:rsid w:val="00F465FE"/>
    <w:rsid w:val="00F46F54"/>
    <w:rsid w:val="00F47C8C"/>
    <w:rsid w:val="00F47E15"/>
    <w:rsid w:val="00F5024D"/>
    <w:rsid w:val="00F5033C"/>
    <w:rsid w:val="00F50649"/>
    <w:rsid w:val="00F50730"/>
    <w:rsid w:val="00F50971"/>
    <w:rsid w:val="00F50C17"/>
    <w:rsid w:val="00F512EB"/>
    <w:rsid w:val="00F51E2F"/>
    <w:rsid w:val="00F51FF2"/>
    <w:rsid w:val="00F522EC"/>
    <w:rsid w:val="00F526B0"/>
    <w:rsid w:val="00F53A02"/>
    <w:rsid w:val="00F542DE"/>
    <w:rsid w:val="00F54873"/>
    <w:rsid w:val="00F55385"/>
    <w:rsid w:val="00F557AC"/>
    <w:rsid w:val="00F5591B"/>
    <w:rsid w:val="00F56C6E"/>
    <w:rsid w:val="00F56DAC"/>
    <w:rsid w:val="00F5775B"/>
    <w:rsid w:val="00F57D24"/>
    <w:rsid w:val="00F6018D"/>
    <w:rsid w:val="00F60298"/>
    <w:rsid w:val="00F60DDD"/>
    <w:rsid w:val="00F61348"/>
    <w:rsid w:val="00F614EF"/>
    <w:rsid w:val="00F6189D"/>
    <w:rsid w:val="00F62480"/>
    <w:rsid w:val="00F627CF"/>
    <w:rsid w:val="00F634B6"/>
    <w:rsid w:val="00F636F7"/>
    <w:rsid w:val="00F63DE5"/>
    <w:rsid w:val="00F65172"/>
    <w:rsid w:val="00F6589F"/>
    <w:rsid w:val="00F659DF"/>
    <w:rsid w:val="00F65EF6"/>
    <w:rsid w:val="00F663C5"/>
    <w:rsid w:val="00F665B9"/>
    <w:rsid w:val="00F6683F"/>
    <w:rsid w:val="00F679FE"/>
    <w:rsid w:val="00F67CB2"/>
    <w:rsid w:val="00F708E1"/>
    <w:rsid w:val="00F7104A"/>
    <w:rsid w:val="00F712D1"/>
    <w:rsid w:val="00F71962"/>
    <w:rsid w:val="00F7287F"/>
    <w:rsid w:val="00F728B3"/>
    <w:rsid w:val="00F737A3"/>
    <w:rsid w:val="00F74394"/>
    <w:rsid w:val="00F75108"/>
    <w:rsid w:val="00F7531B"/>
    <w:rsid w:val="00F7548D"/>
    <w:rsid w:val="00F756EE"/>
    <w:rsid w:val="00F76208"/>
    <w:rsid w:val="00F763F0"/>
    <w:rsid w:val="00F769AC"/>
    <w:rsid w:val="00F7750A"/>
    <w:rsid w:val="00F77677"/>
    <w:rsid w:val="00F77A8E"/>
    <w:rsid w:val="00F77C01"/>
    <w:rsid w:val="00F77EBB"/>
    <w:rsid w:val="00F806B8"/>
    <w:rsid w:val="00F80B1D"/>
    <w:rsid w:val="00F80D44"/>
    <w:rsid w:val="00F80F1E"/>
    <w:rsid w:val="00F8147F"/>
    <w:rsid w:val="00F81F7E"/>
    <w:rsid w:val="00F825BA"/>
    <w:rsid w:val="00F82837"/>
    <w:rsid w:val="00F82A4E"/>
    <w:rsid w:val="00F82DFE"/>
    <w:rsid w:val="00F833A8"/>
    <w:rsid w:val="00F83BAA"/>
    <w:rsid w:val="00F84AEF"/>
    <w:rsid w:val="00F84C52"/>
    <w:rsid w:val="00F85174"/>
    <w:rsid w:val="00F8558E"/>
    <w:rsid w:val="00F85C13"/>
    <w:rsid w:val="00F85D43"/>
    <w:rsid w:val="00F85F69"/>
    <w:rsid w:val="00F8636C"/>
    <w:rsid w:val="00F8642A"/>
    <w:rsid w:val="00F87008"/>
    <w:rsid w:val="00F87287"/>
    <w:rsid w:val="00F872C7"/>
    <w:rsid w:val="00F87FDF"/>
    <w:rsid w:val="00F90865"/>
    <w:rsid w:val="00F90D31"/>
    <w:rsid w:val="00F91B2B"/>
    <w:rsid w:val="00F947DC"/>
    <w:rsid w:val="00F95E52"/>
    <w:rsid w:val="00F95F07"/>
    <w:rsid w:val="00F95FF1"/>
    <w:rsid w:val="00F962AD"/>
    <w:rsid w:val="00F96872"/>
    <w:rsid w:val="00F96A1C"/>
    <w:rsid w:val="00F97FB2"/>
    <w:rsid w:val="00FA014B"/>
    <w:rsid w:val="00FA0786"/>
    <w:rsid w:val="00FA23E1"/>
    <w:rsid w:val="00FA23E3"/>
    <w:rsid w:val="00FA2962"/>
    <w:rsid w:val="00FA2A69"/>
    <w:rsid w:val="00FA2F18"/>
    <w:rsid w:val="00FA2F3D"/>
    <w:rsid w:val="00FA2FFD"/>
    <w:rsid w:val="00FA3549"/>
    <w:rsid w:val="00FA3939"/>
    <w:rsid w:val="00FA39D2"/>
    <w:rsid w:val="00FA3B3A"/>
    <w:rsid w:val="00FA3BD3"/>
    <w:rsid w:val="00FA4478"/>
    <w:rsid w:val="00FA47F7"/>
    <w:rsid w:val="00FA4D6A"/>
    <w:rsid w:val="00FA5C85"/>
    <w:rsid w:val="00FA60DC"/>
    <w:rsid w:val="00FA6771"/>
    <w:rsid w:val="00FA6D9E"/>
    <w:rsid w:val="00FA7270"/>
    <w:rsid w:val="00FA73CF"/>
    <w:rsid w:val="00FA76F4"/>
    <w:rsid w:val="00FA7EEB"/>
    <w:rsid w:val="00FB0927"/>
    <w:rsid w:val="00FB0A8C"/>
    <w:rsid w:val="00FB2011"/>
    <w:rsid w:val="00FB23DC"/>
    <w:rsid w:val="00FB259F"/>
    <w:rsid w:val="00FB2681"/>
    <w:rsid w:val="00FB29BE"/>
    <w:rsid w:val="00FB31B5"/>
    <w:rsid w:val="00FB3DA0"/>
    <w:rsid w:val="00FB3FEA"/>
    <w:rsid w:val="00FB4783"/>
    <w:rsid w:val="00FB4D42"/>
    <w:rsid w:val="00FB63EA"/>
    <w:rsid w:val="00FB6869"/>
    <w:rsid w:val="00FB6DBC"/>
    <w:rsid w:val="00FB6FFA"/>
    <w:rsid w:val="00FB757F"/>
    <w:rsid w:val="00FB76DD"/>
    <w:rsid w:val="00FB7A30"/>
    <w:rsid w:val="00FB7EB2"/>
    <w:rsid w:val="00FB7F0D"/>
    <w:rsid w:val="00FC0997"/>
    <w:rsid w:val="00FC0A55"/>
    <w:rsid w:val="00FC0EFF"/>
    <w:rsid w:val="00FC1065"/>
    <w:rsid w:val="00FC19EA"/>
    <w:rsid w:val="00FC1D3D"/>
    <w:rsid w:val="00FC1F43"/>
    <w:rsid w:val="00FC2607"/>
    <w:rsid w:val="00FC2667"/>
    <w:rsid w:val="00FC341D"/>
    <w:rsid w:val="00FC37A1"/>
    <w:rsid w:val="00FC3E1D"/>
    <w:rsid w:val="00FC46B4"/>
    <w:rsid w:val="00FC477F"/>
    <w:rsid w:val="00FC4F00"/>
    <w:rsid w:val="00FC612B"/>
    <w:rsid w:val="00FC6289"/>
    <w:rsid w:val="00FC66EF"/>
    <w:rsid w:val="00FC70EB"/>
    <w:rsid w:val="00FC78A0"/>
    <w:rsid w:val="00FD03EB"/>
    <w:rsid w:val="00FD0494"/>
    <w:rsid w:val="00FD0701"/>
    <w:rsid w:val="00FD0949"/>
    <w:rsid w:val="00FD0BD8"/>
    <w:rsid w:val="00FD1164"/>
    <w:rsid w:val="00FD1ABB"/>
    <w:rsid w:val="00FD1C3E"/>
    <w:rsid w:val="00FD1DF4"/>
    <w:rsid w:val="00FD3BE9"/>
    <w:rsid w:val="00FD3ED0"/>
    <w:rsid w:val="00FD4462"/>
    <w:rsid w:val="00FD4536"/>
    <w:rsid w:val="00FD5953"/>
    <w:rsid w:val="00FD5BAC"/>
    <w:rsid w:val="00FD5BC0"/>
    <w:rsid w:val="00FD5C20"/>
    <w:rsid w:val="00FD64C6"/>
    <w:rsid w:val="00FD67BC"/>
    <w:rsid w:val="00FD6E43"/>
    <w:rsid w:val="00FD70F7"/>
    <w:rsid w:val="00FE01E3"/>
    <w:rsid w:val="00FE026D"/>
    <w:rsid w:val="00FE061B"/>
    <w:rsid w:val="00FE0862"/>
    <w:rsid w:val="00FE0970"/>
    <w:rsid w:val="00FE0ABF"/>
    <w:rsid w:val="00FE13FB"/>
    <w:rsid w:val="00FE2F6C"/>
    <w:rsid w:val="00FE3321"/>
    <w:rsid w:val="00FE3A4F"/>
    <w:rsid w:val="00FE3ED6"/>
    <w:rsid w:val="00FE3F2F"/>
    <w:rsid w:val="00FE54F3"/>
    <w:rsid w:val="00FE598E"/>
    <w:rsid w:val="00FE627D"/>
    <w:rsid w:val="00FE6B91"/>
    <w:rsid w:val="00FE6D95"/>
    <w:rsid w:val="00FE72B7"/>
    <w:rsid w:val="00FE77A6"/>
    <w:rsid w:val="00FE7D86"/>
    <w:rsid w:val="00FF040B"/>
    <w:rsid w:val="00FF1F70"/>
    <w:rsid w:val="00FF3483"/>
    <w:rsid w:val="00FF3E15"/>
    <w:rsid w:val="00FF3F0D"/>
    <w:rsid w:val="00FF4510"/>
    <w:rsid w:val="00FF477B"/>
    <w:rsid w:val="00FF48C6"/>
    <w:rsid w:val="00FF4EBF"/>
    <w:rsid w:val="00FF563A"/>
    <w:rsid w:val="00FF5FBB"/>
    <w:rsid w:val="00FF60B7"/>
    <w:rsid w:val="00FF6435"/>
    <w:rsid w:val="00FF65C7"/>
    <w:rsid w:val="00FF6AA7"/>
    <w:rsid w:val="00FF6AE5"/>
    <w:rsid w:val="00FF6F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1F6A0"/>
  <w15:docId w15:val="{4BB56935-85C1-4679-AE49-221630884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F7FAA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9"/>
    <w:qFormat/>
    <w:rsid w:val="00EE0946"/>
    <w:pPr>
      <w:widowControl/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12CC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773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7FAA"/>
  </w:style>
  <w:style w:type="paragraph" w:styleId="Title">
    <w:name w:val="Title"/>
    <w:basedOn w:val="Normal"/>
    <w:link w:val="TitleChar"/>
    <w:qFormat/>
    <w:rsid w:val="003F7FAA"/>
    <w:pPr>
      <w:shd w:val="clear" w:color="auto" w:fill="E6E6E6"/>
      <w:autoSpaceDE w:val="0"/>
      <w:autoSpaceDN w:val="0"/>
      <w:adjustRightInd w:val="0"/>
      <w:ind w:right="720"/>
      <w:jc w:val="center"/>
    </w:pPr>
    <w:rPr>
      <w:rFonts w:ascii="Arial" w:eastAsia="Times New Roman" w:hAnsi="Arial" w:cs="Times New Roman"/>
      <w:b/>
      <w:bCs/>
      <w:sz w:val="28"/>
      <w:szCs w:val="26"/>
    </w:rPr>
  </w:style>
  <w:style w:type="character" w:customStyle="1" w:styleId="TitleChar">
    <w:name w:val="Title Char"/>
    <w:basedOn w:val="DefaultParagraphFont"/>
    <w:link w:val="Title"/>
    <w:rsid w:val="003F7FAA"/>
    <w:rPr>
      <w:rFonts w:ascii="Arial" w:eastAsia="Times New Roman" w:hAnsi="Arial" w:cs="Times New Roman"/>
      <w:b/>
      <w:bCs/>
      <w:sz w:val="28"/>
      <w:szCs w:val="26"/>
      <w:shd w:val="clear" w:color="auto" w:fill="E6E6E6"/>
    </w:rPr>
  </w:style>
  <w:style w:type="paragraph" w:customStyle="1" w:styleId="Default">
    <w:name w:val="Default"/>
    <w:rsid w:val="003F7FAA"/>
    <w:pPr>
      <w:autoSpaceDE w:val="0"/>
      <w:autoSpaceDN w:val="0"/>
      <w:adjustRightInd w:val="0"/>
      <w:spacing w:after="0" w:line="240" w:lineRule="auto"/>
    </w:pPr>
    <w:rPr>
      <w:rFonts w:ascii="Arial Narrow" w:eastAsia="Times New Roman" w:hAnsi="Arial Narrow" w:cs="Arial Narrow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54A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54A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54A9"/>
  </w:style>
  <w:style w:type="paragraph" w:styleId="Footer">
    <w:name w:val="footer"/>
    <w:basedOn w:val="Normal"/>
    <w:link w:val="FooterChar"/>
    <w:uiPriority w:val="99"/>
    <w:unhideWhenUsed/>
    <w:rsid w:val="008654A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54A9"/>
  </w:style>
  <w:style w:type="character" w:customStyle="1" w:styleId="apple-converted-space">
    <w:name w:val="apple-converted-space"/>
    <w:basedOn w:val="DefaultParagraphFont"/>
    <w:rsid w:val="00574291"/>
  </w:style>
  <w:style w:type="character" w:styleId="Strong">
    <w:name w:val="Strong"/>
    <w:basedOn w:val="DefaultParagraphFont"/>
    <w:uiPriority w:val="22"/>
    <w:qFormat/>
    <w:rsid w:val="002D099B"/>
    <w:rPr>
      <w:b/>
      <w:bCs/>
    </w:rPr>
  </w:style>
  <w:style w:type="character" w:styleId="Emphasis">
    <w:name w:val="Emphasis"/>
    <w:basedOn w:val="DefaultParagraphFont"/>
    <w:uiPriority w:val="20"/>
    <w:qFormat/>
    <w:rsid w:val="002358EC"/>
    <w:rPr>
      <w:i/>
      <w:iCs/>
    </w:rPr>
  </w:style>
  <w:style w:type="paragraph" w:styleId="NoSpacing">
    <w:name w:val="No Spacing"/>
    <w:uiPriority w:val="1"/>
    <w:qFormat/>
    <w:rsid w:val="00913A8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592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92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E094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2E2674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E773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projects-date">
    <w:name w:val="projects-date"/>
    <w:basedOn w:val="DefaultParagraphFont"/>
    <w:rsid w:val="004E7735"/>
  </w:style>
  <w:style w:type="paragraph" w:customStyle="1" w:styleId="description">
    <w:name w:val="description"/>
    <w:basedOn w:val="Normal"/>
    <w:rsid w:val="004E7735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C7353F"/>
    <w:pPr>
      <w:ind w:left="644" w:hanging="180"/>
    </w:pPr>
    <w:rPr>
      <w:rFonts w:ascii="Cambria" w:eastAsia="Cambria" w:hAnsi="Cambr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C7353F"/>
    <w:rPr>
      <w:rFonts w:ascii="Cambria" w:eastAsia="Cambria" w:hAnsi="Cambria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12CC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B8362B"/>
    <w:rPr>
      <w:color w:val="800080" w:themeColor="followedHyperlink"/>
      <w:u w:val="single"/>
    </w:rPr>
  </w:style>
  <w:style w:type="character" w:customStyle="1" w:styleId="wbzude">
    <w:name w:val="wbzude"/>
    <w:basedOn w:val="DefaultParagraphFont"/>
    <w:rsid w:val="00FC70EB"/>
  </w:style>
  <w:style w:type="character" w:styleId="UnresolvedMention">
    <w:name w:val="Unresolved Mention"/>
    <w:basedOn w:val="DefaultParagraphFont"/>
    <w:uiPriority w:val="99"/>
    <w:semiHidden/>
    <w:unhideWhenUsed/>
    <w:rsid w:val="008B3D1A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uiPriority w:val="99"/>
    <w:rsid w:val="009856B7"/>
    <w:pPr>
      <w:widowControl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rsid w:val="009856B7"/>
    <w:rPr>
      <w:rFonts w:eastAsiaTheme="minorEastAsia"/>
      <w:sz w:val="18"/>
      <w:lang w:eastAsia="ja-JP"/>
    </w:rPr>
  </w:style>
  <w:style w:type="character" w:customStyle="1" w:styleId="vanity-namedomain">
    <w:name w:val="vanity-name__domain"/>
    <w:basedOn w:val="DefaultParagraphFont"/>
    <w:rsid w:val="006A2955"/>
  </w:style>
  <w:style w:type="character" w:customStyle="1" w:styleId="vanity-namedisplay-name">
    <w:name w:val="vanity-name__display-name"/>
    <w:basedOn w:val="DefaultParagraphFont"/>
    <w:rsid w:val="006A2955"/>
  </w:style>
  <w:style w:type="character" w:customStyle="1" w:styleId="break-words">
    <w:name w:val="break-words"/>
    <w:basedOn w:val="DefaultParagraphFont"/>
    <w:rsid w:val="00DF7D9C"/>
  </w:style>
  <w:style w:type="character" w:customStyle="1" w:styleId="apple-tab-span">
    <w:name w:val="apple-tab-span"/>
    <w:basedOn w:val="DefaultParagraphFont"/>
    <w:rsid w:val="008046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1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3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8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3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5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4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30833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41747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3800601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24545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0493488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03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951318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2727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224048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0514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746995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7964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5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simranjitkaur291019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7BE19A-28DE-4410-A859-BCEED2D68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jesh Verma</dc:creator>
  <cp:lastModifiedBy>Simranjit</cp:lastModifiedBy>
  <cp:revision>4</cp:revision>
  <cp:lastPrinted>2021-08-18T15:02:00Z</cp:lastPrinted>
  <dcterms:created xsi:type="dcterms:W3CDTF">2022-05-09T03:40:00Z</dcterms:created>
  <dcterms:modified xsi:type="dcterms:W3CDTF">2022-11-24T22:00:00Z</dcterms:modified>
</cp:coreProperties>
</file>